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C8F4D4"/>
  <w:body>
    <w:p w:rsidR="00CD37CF" w:rsidRPr="00BF36A8" w:rsidRDefault="00CD37CF">
      <w:pPr>
        <w:spacing w:line="577" w:lineRule="exact"/>
        <w:ind w:right="-296"/>
        <w:rPr>
          <w:rFonts w:asciiTheme="minorHAnsi" w:hAnsiTheme="minorHAnsi"/>
        </w:rPr>
      </w:pPr>
      <w:r w:rsidRPr="00BF36A8">
        <w:rPr>
          <w:rFonts w:asciiTheme="minorHAnsi" w:hAnsiTheme="minorHAn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2017" type="#_x0000_t202" style="position:absolute;margin-left:454.25pt;margin-top:643.65pt;width:8.55pt;height:41.15pt;z-index:-252166144;mso-position-horizontal-relative:page;mso-position-vertical-relative:page" filled="f" stroked="f">
            <v:stroke joinstyle="round"/>
            <v:path gradientshapeok="f" o:connecttype="segments"/>
            <v:textbox style="layout-flow:vertical;mso-next-textbox:#_x0000_s2017" inset="0,0,0,0">
              <w:txbxContent>
                <w:p w:rsidR="00CD37CF" w:rsidRDefault="005B4C8B">
                  <w:pPr>
                    <w:spacing w:line="14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249"/>
                      <w:sz w:val="14"/>
                      <w:szCs w:val="14"/>
                    </w:rPr>
                    <w:t>▲</w:t>
                  </w:r>
                  <w:r>
                    <w:rPr>
                      <w:rFonts w:ascii="Arial" w:eastAsia="Arial" w:hAnsi="Arial" w:cs="Arial"/>
                      <w:color w:val="000000"/>
                      <w:sz w:val="14"/>
                      <w:szCs w:val="14"/>
                    </w:rPr>
                    <w:t>        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16" type="#_x0000_t202" style="position:absolute;margin-left:96.8pt;margin-top:643.65pt;width:8.55pt;height:41.15pt;z-index:-252165120;mso-position-horizontal-relative:page;mso-position-vertical-relative:page" filled="f" stroked="f">
            <v:stroke joinstyle="round"/>
            <v:path gradientshapeok="f" o:connecttype="segments"/>
            <v:textbox style="layout-flow:vertical;mso-next-textbox:#_x0000_s2016" inset="0,0,0,0">
              <w:txbxContent>
                <w:p w:rsidR="00CD37CF" w:rsidRDefault="005B4C8B">
                  <w:pPr>
                    <w:spacing w:line="14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249"/>
                      <w:sz w:val="14"/>
                      <w:szCs w:val="14"/>
                    </w:rPr>
                    <w:t>▲</w:t>
                  </w:r>
                  <w:r>
                    <w:rPr>
                      <w:rFonts w:ascii="Arial" w:eastAsia="Arial" w:hAnsi="Arial" w:cs="Arial"/>
                      <w:color w:val="000000"/>
                      <w:sz w:val="14"/>
                      <w:szCs w:val="14"/>
                    </w:rPr>
                    <w:t>        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15" style="position:absolute;margin-left:35.75pt;margin-top:612pt;width:58.1pt;height:0;z-index:-252164096;mso-position-horizontal-relative:page;mso-position-vertical-relative:page" coordorigin="1262,21590" coordsize="2050,0" path="m1262,21590r2049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14" style="position:absolute;margin-left:93.6pt;margin-top:611.6pt;width:0;height:18.65pt;z-index:-252163072;mso-position-horizontal-relative:page;mso-position-vertical-relative:page" coordorigin="3302,21577" coordsize="0,658" path="m3302,21577r,657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13" style="position:absolute;margin-left:93.6pt;margin-top:629.75pt;width:0;height:42.5pt;z-index:-252162048;mso-position-horizontal-relative:page;mso-position-vertical-relative:page" coordorigin="3302,22217" coordsize="0,1500" path="m3302,22217r,1499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12" style="position:absolute;margin-left:35.75pt;margin-top:672pt;width:58.1pt;height:0;z-index:-252161024;mso-position-horizontal-relative:page;mso-position-vertical-relative:page" coordorigin="1262,23707" coordsize="2050,0" path="m1262,23707r2049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11" style="position:absolute;margin-left:93.35pt;margin-top:672pt;width:295.7pt;height:0;z-index:-252160000;mso-position-horizontal-relative:page;mso-position-vertical-relative:page" coordorigin="3294,23707" coordsize="10432,0" path="m3294,23707r10431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10" style="position:absolute;margin-left:388.55pt;margin-top:672pt;width:79.7pt;height:0;z-index:-252158976;mso-position-horizontal-relative:page;mso-position-vertical-relative:page" coordorigin="13708,23707" coordsize="2812,0" path="m13708,23707r2811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09" style="position:absolute;margin-left:467.75pt;margin-top:672pt;width:108.5pt;height:0;z-index:-252157952;mso-position-horizontal-relative:page;mso-position-vertical-relative:page" coordorigin="16502,23707" coordsize="3828,0" path="m16502,23707r3827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08" style="position:absolute;margin-left:468pt;margin-top:671.6pt;width:0;height:48.65pt;z-index:-252156928;mso-position-horizontal-relative:page;mso-position-vertical-relative:page" coordorigin="16510,23694" coordsize="0,1716" path="m16510,23694r,171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07" style="position:absolute;margin-left:388.8pt;margin-top:671.6pt;width:0;height:48.65pt;z-index:-252155904;mso-position-horizontal-relative:page;mso-position-vertical-relative:page" coordorigin="13716,23694" coordsize="0,1716" path="m13716,23694r,171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06" style="position:absolute;margin-left:93.6pt;margin-top:671.6pt;width:0;height:48.65pt;z-index:-252154880;mso-position-horizontal-relative:page;mso-position-vertical-relative:page" coordorigin="3302,23694" coordsize="0,1716" path="m3302,23694r,171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05" style="position:absolute;margin-left:35.75pt;margin-top:10in;width:252.5pt;height:0;z-index:-252153856;mso-position-horizontal-relative:page;mso-position-vertical-relative:page" coordorigin="1262,25400" coordsize="8908,0" path="m1262,25400r8907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04" style="position:absolute;margin-left:287.75pt;margin-top:10in;width:223.7pt;height:0;z-index:-252152832;mso-position-horizontal-relative:page;mso-position-vertical-relative:page" coordorigin="10152,25400" coordsize="7892,0" path="m10152,25400r7891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03" style="position:absolute;margin-left:510.95pt;margin-top:10in;width:65.3pt;height:0;z-index:-252151808;mso-position-horizontal-relative:page;mso-position-vertical-relative:page" coordorigin="18026,25400" coordsize="2304,0" path="m18026,25400r2303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02" style="position:absolute;margin-left:35.75pt;margin-top:84pt;width:79.95pt;height:0;z-index:-252150784;mso-position-horizontal-relative:page;mso-position-vertical-relative:page" coordorigin="1262,2964" coordsize="2821,0" path="m1262,2964r2820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01" style="position:absolute;margin-left:496.3pt;margin-top:84pt;width:79.95pt;height:0;z-index:-252149760;mso-position-horizontal-relative:page;mso-position-vertical-relative:page" coordorigin="17509,2964" coordsize="2821,0" path="m17509,2964r2820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2000" style="position:absolute;margin-left:496.8pt;margin-top:47.75pt;width:0;height:36.75pt;z-index:-252148736;mso-position-horizontal-relative:page;mso-position-vertical-relative:page" coordorigin="17526,1685" coordsize="0,1297" path="m17526,1685r,1296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99" style="position:absolute;margin-left:115.2pt;margin-top:35.75pt;width:0;height:24.75pt;z-index:-252147712;mso-position-horizontal-relative:page;mso-position-vertical-relative:page" coordorigin="4065,1262" coordsize="0,874" path="m4065,1262r,873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98" style="position:absolute;margin-left:115.2pt;margin-top:59.75pt;width:0;height:24.75pt;z-index:-252146688;mso-position-horizontal-relative:page;mso-position-vertical-relative:page" coordorigin="4065,2108" coordsize="0,874" path="m4065,2108r,873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97" style="position:absolute;margin-left:114.95pt;margin-top:84pt;width:382.1pt;height:0;z-index:-252145664;mso-position-horizontal-relative:page;mso-position-vertical-relative:page" coordorigin="4056,2964" coordsize="13480,0" path="m4056,2964r13479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96" type="#_x0000_t202" style="position:absolute;margin-left:384pt;margin-top:444.85pt;width:9.95pt;height:11.9pt;z-index:-252144640;mso-position-horizontal-relative:page;mso-position-vertical-relative:page" filled="f" stroked="f">
            <v:stroke joinstyle="round"/>
            <v:path gradientshapeok="f" o:connecttype="segments"/>
            <v:textbox style="mso-next-textbox:#_x0000_s1996" inset="0,0,0,0">
              <w:txbxContent>
                <w:p w:rsidR="00CD37CF" w:rsidRDefault="005B4C8B">
                  <w:pPr>
                    <w:spacing w:line="20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72"/>
                      <w:sz w:val="18"/>
                      <w:szCs w:val="18"/>
                    </w:rPr>
                    <w:t>.  </w:t>
                  </w:r>
                  <w:r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95" type="#_x0000_t202" style="position:absolute;margin-left:136.8pt;margin-top:420.85pt;width:257.1pt;height:11.9pt;z-index:-252143616;mso-position-horizontal-relative:page;mso-position-vertical-relative:page" filled="f" stroked="f">
            <v:stroke joinstyle="round"/>
            <v:path gradientshapeok="f" o:connecttype="segments"/>
            <v:textbox style="mso-next-textbox:#_x0000_s1995" inset="0,0,0,0">
              <w:txbxContent>
                <w:p w:rsidR="00CD37CF" w:rsidRDefault="005B4C8B">
                  <w:pPr>
                    <w:spacing w:line="20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4"/>
                      <w:sz w:val="18"/>
                      <w:szCs w:val="18"/>
                    </w:rPr>
                    <w:t>Multiply the number of qualifying children under age 17 by $2,000</w:t>
                  </w:r>
                  <w:r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94" type="#_x0000_t202" style="position:absolute;margin-left:486.25pt;margin-top:109.7pt;width:93pt;height:9.75pt;z-index:-252142592;mso-position-horizontal-relative:page;mso-position-vertical-relative:page" filled="f" stroked="f">
            <v:stroke joinstyle="round"/>
            <v:path gradientshapeok="f" o:connecttype="segments"/>
            <v:textbox style="mso-next-textbox:#_x0000_s1994" inset="0,0,0,0">
              <w:txbxContent>
                <w:p w:rsidR="00CD37CF" w:rsidRDefault="005B4C8B">
                  <w:pPr>
                    <w:spacing w:line="167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8"/>
                      <w:sz w:val="14"/>
                      <w:szCs w:val="14"/>
                    </w:rPr>
                    <w:t>Does your name match the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4"/>
                      <w:szCs w:val="1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93" type="#_x0000_t202" style="position:absolute;margin-left:209.75pt;margin-top:73.7pt;width:13.4pt;height:7.35pt;z-index:-252141568;mso-position-horizontal-relative:page;mso-position-vertical-relative:page" filled="f" stroked="f">
            <v:stroke joinstyle="round"/>
            <v:path gradientshapeok="f" o:connecttype="segments"/>
            <v:textbox style="mso-next-textbox:#_x0000_s1993" inset="0,0,0,0">
              <w:txbxContent>
                <w:p w:rsidR="00CD37CF" w:rsidRDefault="005B4C8B">
                  <w:pPr>
                    <w:spacing w:line="118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160"/>
                      <w:sz w:val="12"/>
                      <w:szCs w:val="12"/>
                    </w:rPr>
                    <w:t>▶</w:t>
                  </w:r>
                  <w:r>
                    <w:rPr>
                      <w:rFonts w:ascii="Arial" w:eastAsia="Arial" w:hAnsi="Arial" w:cs="Arial"/>
                      <w:color w:val="000000"/>
                      <w:sz w:val="12"/>
                      <w:szCs w:val="12"/>
                    </w:rPr>
                    <w:t>  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92" type="#_x0000_t202" style="position:absolute;margin-left:239.1pt;margin-top:63.8pt;width:13.4pt;height:7.35pt;z-index:-252140544;mso-position-horizontal-relative:page;mso-position-vertical-relative:page" filled="f" stroked="f">
            <v:stroke joinstyle="round"/>
            <v:path gradientshapeok="f" o:connecttype="segments"/>
            <v:textbox style="mso-next-textbox:#_x0000_s1992" inset="0,0,0,0">
              <w:txbxContent>
                <w:p w:rsidR="00CD37CF" w:rsidRDefault="005B4C8B">
                  <w:pPr>
                    <w:spacing w:line="118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160"/>
                      <w:sz w:val="12"/>
                      <w:szCs w:val="12"/>
                    </w:rPr>
                    <w:t>▶</w:t>
                  </w:r>
                  <w:r>
                    <w:rPr>
                      <w:rFonts w:ascii="Arial" w:eastAsia="Arial" w:hAnsi="Arial" w:cs="Arial"/>
                      <w:color w:val="000000"/>
                      <w:sz w:val="12"/>
                      <w:szCs w:val="12"/>
                    </w:rPr>
                    <w:t>  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91" type="#_x0000_t202" style="position:absolute;margin-left:119.55pt;margin-top:53.85pt;width:13.4pt;height:7.35pt;z-index:-252139520;mso-position-horizontal-relative:page;mso-position-vertical-relative:page" filled="f" stroked="f">
            <v:stroke joinstyle="round"/>
            <v:path gradientshapeok="f" o:connecttype="segments"/>
            <v:textbox style="mso-next-textbox:#_x0000_s1991" inset="0,0,0,0">
              <w:txbxContent>
                <w:p w:rsidR="00CD37CF" w:rsidRDefault="005B4C8B">
                  <w:pPr>
                    <w:spacing w:line="118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160"/>
                      <w:sz w:val="12"/>
                      <w:szCs w:val="12"/>
                    </w:rPr>
                    <w:t>▶</w:t>
                  </w:r>
                  <w:r>
                    <w:rPr>
                      <w:rFonts w:ascii="Arial" w:eastAsia="Arial" w:hAnsi="Arial" w:cs="Arial"/>
                      <w:color w:val="000000"/>
                      <w:sz w:val="12"/>
                      <w:szCs w:val="12"/>
                    </w:rPr>
                    <w:t>  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90" type="#_x0000_t202" style="position:absolute;margin-left:404.7pt;margin-top:420.85pt;width:8.9pt;height:11.9pt;z-index:-252138496;mso-position-horizontal-relative:page;mso-position-vertical-relative:page" filled="f" stroked="f">
            <v:stroke joinstyle="round"/>
            <v:path gradientshapeok="f" o:connecttype="segments"/>
            <v:textbox style="mso-next-textbox:#_x0000_s1990" inset="0,0,0,0">
              <w:txbxContent>
                <w:p w:rsidR="00CD37CF" w:rsidRDefault="005B4C8B">
                  <w:pPr>
                    <w:spacing w:line="20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5"/>
                      <w:sz w:val="18"/>
                      <w:szCs w:val="18"/>
                    </w:rPr>
                    <w:t>$</w:t>
                  </w:r>
                  <w:r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89" type="#_x0000_t202" style="position:absolute;margin-left:404.7pt;margin-top:444.85pt;width:8.9pt;height:11.9pt;z-index:-252137472;mso-position-horizontal-relative:page;mso-position-vertical-relative:page" filled="f" stroked="f">
            <v:stroke joinstyle="round"/>
            <v:path gradientshapeok="f" o:connecttype="segments"/>
            <v:textbox style="mso-next-textbox:#_x0000_s1989" inset="0,0,0,0">
              <w:txbxContent>
                <w:p w:rsidR="00CD37CF" w:rsidRDefault="005B4C8B">
                  <w:pPr>
                    <w:spacing w:line="20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5"/>
                      <w:sz w:val="18"/>
                      <w:szCs w:val="18"/>
                    </w:rPr>
                    <w:t>$</w:t>
                  </w:r>
                  <w:r>
                    <w:rPr>
                      <w:rFonts w:ascii="Arial" w:eastAsia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88" style="position:absolute;margin-left:496.3pt;margin-top:48pt;width:79.95pt;height:0;z-index:-252136448;mso-position-horizontal-relative:page;mso-position-vertical-relative:page" coordorigin="17509,1694" coordsize="2821,0" path="m17509,1694r2820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87" style="position:absolute;margin-left:496.8pt;margin-top:35.75pt;width:0;height:12.5pt;z-index:-252135424;mso-position-horizontal-relative:page;mso-position-vertical-relative:page" coordorigin="17526,1262" coordsize="0,441" path="m17526,1262r,441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86" style="position:absolute;margin-left:93.35pt;margin-top:108pt;width:180.5pt;height:0;z-index:-252134400;mso-position-horizontal-relative:page;mso-position-vertical-relative:page" coordorigin="3294,3810" coordsize="6368,0" path="m3294,3810r636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85" style="position:absolute;margin-left:273.35pt;margin-top:108pt;width:202.1pt;height:0;z-index:-252133376;mso-position-horizontal-relative:page;mso-position-vertical-relative:page" coordorigin="9644,3810" coordsize="7130,0" path="m9644,3810r7129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84" style="position:absolute;margin-left:273.6pt;margin-top:83.75pt;width:0;height:24.5pt;z-index:-252132352;mso-position-horizontal-relative:page;mso-position-vertical-relative:page" coordorigin="9652,2955" coordsize="0,865" path="m9652,295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83" style="position:absolute;margin-left:93.35pt;margin-top:132pt;width:382.1pt;height:0;z-index:-252131328;mso-position-horizontal-relative:page;mso-position-vertical-relative:page" coordorigin="3294,4657" coordsize="13480,0" path="m3294,4657r13479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82" style="position:absolute;margin-left:475.2pt;margin-top:107.75pt;width:0;height:24.5pt;z-index:-252130304;mso-position-horizontal-relative:page;mso-position-vertical-relative:page" coordorigin="16764,3802" coordsize="0,865" path="m16764,380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81" style="position:absolute;margin-left:93.35pt;margin-top:156pt;width:382.1pt;height:0;z-index:-252129280;mso-position-horizontal-relative:page;mso-position-vertical-relative:page" coordorigin="3294,5504" coordsize="13480,0" path="m3294,5504r13479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80" style="position:absolute;margin-left:475.2pt;margin-top:131.75pt;width:0;height:24.5pt;z-index:-252128256;mso-position-horizontal-relative:page;mso-position-vertical-relative:page" coordorigin="16764,4648" coordsize="0,865" path="m16764,464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79" style="position:absolute;margin-left:474.95pt;margin-top:108pt;width:101.3pt;height:0;z-index:-252127232;mso-position-horizontal-relative:page;mso-position-vertical-relative:page" coordorigin="16756,3810" coordsize="3574,0" path="m16756,3810r357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78" style="position:absolute;margin-left:475.2pt;margin-top:83.75pt;width:0;height:24.5pt;z-index:-252126208;mso-position-horizontal-relative:page;mso-position-vertical-relative:page" coordorigin="16764,2955" coordsize="0,865" path="m16764,295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77" style="position:absolute;margin-left:474.95pt;margin-top:108pt;width:101.3pt;height:0;z-index:-252125184;mso-position-horizontal-relative:page;mso-position-vertical-relative:page" coordorigin="16756,3810" coordsize="3574,0" path="m16756,3810r357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76" style="position:absolute;margin-left:474.95pt;margin-top:156pt;width:101.3pt;height:0;z-index:-252124160;mso-position-horizontal-relative:page;mso-position-vertical-relative:page" coordorigin="16756,5504" coordsize="3574,0" path="m16756,5504r357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75" style="position:absolute;margin-left:475.2pt;margin-top:107.75pt;width:0;height:48.5pt;z-index:-252123136;mso-position-horizontal-relative:page;mso-position-vertical-relative:page" coordorigin="16764,3802" coordsize="0,1711" path="m16764,3802r,171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74" style="position:absolute;margin-left:93.6pt;margin-top:83.75pt;width:0;height:24.5pt;z-index:-252122112;mso-position-horizontal-relative:page;mso-position-vertical-relative:page" coordorigin="3302,2955" coordsize="0,865" path="m3302,295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73" style="position:absolute;margin-left:93.6pt;margin-top:107.75pt;width:0;height:24.5pt;z-index:-252121088;mso-position-horizontal-relative:page;mso-position-vertical-relative:page" coordorigin="3302,3802" coordsize="0,865" path="m3302,380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72" style="position:absolute;margin-left:93.6pt;margin-top:131.75pt;width:0;height:24.5pt;z-index:-252120064;mso-position-horizontal-relative:page;mso-position-vertical-relative:page" coordorigin="3302,4648" coordsize="0,865" path="m3302,464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71" style="position:absolute;margin-left:93.6pt;margin-top:155.75pt;width:0;height:36.5pt;z-index:-252119040;mso-position-horizontal-relative:page;mso-position-vertical-relative:page" coordorigin="3302,5495" coordsize="0,1288" path="m3302,5495r,1288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70" style="position:absolute;margin-left:35.75pt;margin-top:192pt;width:540.5pt;height:0;z-index:-252118016;mso-position-horizontal-relative:page;mso-position-vertical-relative:page" coordorigin="1262,6774" coordsize="19068,0" path="m1262,6774r19067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69" style="position:absolute;margin-left:35.75pt;margin-top:228pt;width:540.5pt;height:0;z-index:-252116992;mso-position-horizontal-relative:page;mso-position-vertical-relative:page" coordorigin="1262,8044" coordsize="19068,0" path="m1262,8044r19067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68" style="position:absolute;margin-left:482.15pt;margin-top:564pt;width:22.1pt;height:0;z-index:-252115968;mso-position-horizontal-relative:page;mso-position-vertical-relative:page" coordorigin="17010,19897" coordsize="780,0" path="m17010,19897r779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67" style="position:absolute;margin-left:482.15pt;margin-top:516pt;width:22.1pt;height:0;z-index:-252114944;mso-position-horizontal-relative:page;mso-position-vertical-relative:page" coordorigin="17010,18204" coordsize="780,0" path="m17010,18204r779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66" style="position:absolute;margin-left:482.15pt;margin-top:480pt;width:22.1pt;height:0;z-index:-252113920;mso-position-horizontal-relative:page;mso-position-vertical-relative:page" coordorigin="17010,16934" coordsize="780,0" path="m17010,16934r779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65" style="position:absolute;margin-left:35.75pt;margin-top:396pt;width:540.5pt;height:0;z-index:-252112896;mso-position-horizontal-relative:page;mso-position-vertical-relative:page" coordorigin="1262,13970" coordsize="19068,0" path="m1262,13970r19067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64" style="position:absolute;margin-left:482.4pt;margin-top:395.75pt;width:0;height:84.6pt;z-index:-252111872;mso-position-horizontal-relative:page;mso-position-vertical-relative:page" coordorigin="17018,13962" coordsize="0,2986" path="m17018,13962r,298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63" style="position:absolute;margin-left:35.75pt;margin-top:480pt;width:58.1pt;height:0;z-index:-252110848;mso-position-horizontal-relative:page;mso-position-vertical-relative:page" coordorigin="1262,16934" coordsize="2050,0" path="m1262,16934r2049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62" style="position:absolute;margin-left:93.35pt;margin-top:480pt;width:43.7pt;height:0;z-index:-252109824;mso-position-horizontal-relative:page;mso-position-vertical-relative:page" coordorigin="3294,16934" coordsize="1542,0" path="m3294,16934r1541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61" style="position:absolute;margin-left:136.55pt;margin-top:480pt;width:346.1pt;height:0;z-index:-252108800;mso-position-horizontal-relative:page;mso-position-vertical-relative:page" coordorigin="4818,16934" coordsize="12210,0" path="m4818,16934r12209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60" style="position:absolute;margin-left:482.4pt;margin-top:479.75pt;width:0;height:36.5pt;z-index:-252107776;mso-position-horizontal-relative:page;mso-position-vertical-relative:page" coordorigin="17018,16925" coordsize="0,1288" path="m17018,16925r,1288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59" style="position:absolute;margin-left:482.4pt;margin-top:515.75pt;width:0;height:48.5pt;z-index:-252106752;mso-position-horizontal-relative:page;mso-position-vertical-relative:page" coordorigin="17018,18195" coordsize="0,1711" path="m17018,18195r,171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58" style="position:absolute;margin-left:482.15pt;margin-top:588pt;width:22.1pt;height:0;z-index:-252105728;mso-position-horizontal-relative:page;mso-position-vertical-relative:page" coordorigin="17010,20744" coordsize="780,0" path="m17010,20744r779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57" style="position:absolute;margin-left:482.4pt;margin-top:563.75pt;width:0;height:24.5pt;z-index:-252104704;mso-position-horizontal-relative:page;mso-position-vertical-relative:page" coordorigin="17018,19888" coordsize="0,865" path="m17018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56" style="position:absolute;margin-left:93.35pt;margin-top:612pt;width:482.9pt;height:0;z-index:-252103680;mso-position-horizontal-relative:page;mso-position-vertical-relative:page" coordorigin="3294,21590" coordsize="17036,0" path="m3294,21590r17035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55" style="position:absolute;margin-left:107.75pt;margin-top:654pt;width:338.9pt;height:0;z-index:-252102656;mso-position-horizontal-relative:page;mso-position-vertical-relative:page" coordorigin="3802,23072" coordsize="11956,0" path="m3802,23072r11955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54" style="position:absolute;margin-left:465.15pt;margin-top:654pt;width:111.1pt;height:0;z-index:-252101632;mso-position-horizontal-relative:page;mso-position-vertical-relative:page" coordorigin="16410,23072" coordsize="3920,0" path="m16410,23072r3919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53" style="position:absolute;margin-left:94.6pt;margin-top:94pt;width:178.25pt;height:14pt;z-index:-252100608;mso-position-horizontal-relative:page;mso-position-vertical-relative:page" coordsize="" o:spt="100" adj="0,,0" path="" filled="f" stroked="f">
            <v:stroke joinstyle="round"/>
            <v:imagedata r:id="rId4" o:title="image1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52" style="position:absolute;margin-left:274.6pt;margin-top:94pt;width:199.85pt;height:14pt;z-index:-252099584;mso-position-horizontal-relative:page;mso-position-vertical-relative:page" coordsize="" o:spt="100" adj="0,,0" path="" filled="f" stroked="f">
            <v:stroke joinstyle="round"/>
            <v:imagedata r:id="rId5" o:title="image2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51" style="position:absolute;margin-left:94.6pt;margin-top:118pt;width:379.85pt;height:14pt;z-index:-252098560;mso-position-horizontal-relative:page;mso-position-vertical-relative:page" coordsize="" o:spt="100" adj="0,,0" path="" filled="f" stroked="f">
            <v:stroke joinstyle="round"/>
            <v:imagedata r:id="rId6" o:title="image3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50" style="position:absolute;margin-left:94.6pt;margin-top:142pt;width:379.85pt;height:14pt;z-index:-252097536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49" style="position:absolute;margin-left:476.2pt;margin-top:94pt;width:99.8pt;height:14pt;z-index:-252096512;mso-position-horizontal-relative:page;mso-position-vertical-relative:page" coordsize="" o:spt="100" adj="0,,0" path="" filled="f" stroked="f">
            <v:stroke joinstyle="round"/>
            <v:imagedata r:id="rId7" o:title="image5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48" style="position:absolute;margin-left:115.2pt;margin-top:158pt;width:8pt;height:8pt;z-index:-252095488;mso-position-horizontal-relative:page;mso-position-vertical-relative:page" coordorigin="4065,5574" coordsize="283,283" path="m4065,5574r282,l4347,5856r-282,l4065,5574x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47" style="position:absolute;margin-left:115.2pt;margin-top:158pt;width:8pt;height:8pt;z-index:-252094464;mso-position-horizontal-relative:page;mso-position-vertical-relative:page" coordsize="" o:spt="100" adj="0,,0" path="" filled="f" stroked="f">
            <v:stroke joinstyle="round"/>
            <v:imagedata r:id="rId8" o:title="image6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46" style="position:absolute;margin-left:115.2pt;margin-top:170pt;width:8pt;height:8pt;z-index:-252093440;mso-position-horizontal-relative:page;mso-position-vertical-relative:page" coordorigin="4065,5998" coordsize="283,283" path="m4065,5998r282,l4347,6280r-282,l4065,5998x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45" style="position:absolute;margin-left:115.2pt;margin-top:170pt;width:8pt;height:8pt;z-index:-252092416;mso-position-horizontal-relative:page;mso-position-vertical-relative:page" coordsize="" o:spt="100" adj="0,,0" path="" filled="f" stroked="f">
            <v:stroke joinstyle="round"/>
            <v:imagedata r:id="rId8" o:title="image7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44" style="position:absolute;margin-left:115.2pt;margin-top:181.75pt;width:8pt;height:8pt;z-index:-252091392;mso-position-horizontal-relative:page;mso-position-vertical-relative:page" coordorigin="4065,6412" coordsize="283,283" path="m4065,6412r282,l4347,6694r-282,l4065,6412x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43" style="position:absolute;margin-left:115.2pt;margin-top:181.75pt;width:8pt;height:8pt;z-index:-252090368;mso-position-horizontal-relative:page;mso-position-vertical-relative:page" coordsize="" o:spt="100" adj="0,,0" path="" filled="f" stroked="f">
            <v:stroke joinstyle="round"/>
            <v:imagedata r:id="rId8" o:title="image8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42" style="position:absolute;margin-left:566pt;margin-top:314.5pt;width:8pt;height:8pt;z-index:-252089344;mso-position-horizontal-relative:page;mso-position-vertical-relative:page" coordorigin="19968,11095" coordsize="283,283" path="m19968,11095r282,l20250,11378r-282,l19968,11095x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41" style="position:absolute;margin-left:566pt;margin-top:314.5pt;width:8pt;height:8pt;z-index:-252088320;mso-position-horizontal-relative:page;mso-position-vertical-relative:page" coordsize="" o:spt="100" adj="0,,0" path="" filled="f" stroked="f">
            <v:stroke joinstyle="round"/>
            <v:imagedata r:id="rId8" o:title="image9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40" style="position:absolute;margin-left:402.95pt;margin-top:6in;width:72.5pt;height:0;z-index:-252087296;mso-position-horizontal-relative:page;mso-position-vertical-relative:page" coordorigin="14216,15240" coordsize="2558,0" path="m14216,1524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39" style="position:absolute;margin-left:411.2pt;margin-top:420pt;width:64pt;height:12pt;z-index:-252086272;mso-position-horizontal-relative:page;mso-position-vertical-relative:page" coordsize="" o:spt="100" adj="0,,0" path="" filled="f" stroked="f">
            <v:stroke joinstyle="round"/>
            <v:imagedata r:id="rId9" o:title="image10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38" style="position:absolute;margin-left:402.95pt;margin-top:456pt;width:72.5pt;height:0;z-index:-252085248;mso-position-horizontal-relative:page;mso-position-vertical-relative:page" coordorigin="14216,16087" coordsize="2558,0" path="m14216,16087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37" style="position:absolute;margin-left:411.2pt;margin-top:444pt;width:64pt;height:12pt;z-index:-252084224;mso-position-horizontal-relative:page;mso-position-vertical-relative:page" coordsize="" o:spt="100" adj="0,,0" path="" filled="f" stroked="f">
            <v:stroke joinstyle="round"/>
            <v:imagedata r:id="rId9" o:title="image11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36" style="position:absolute;margin-left:7in;margin-top:395.75pt;width:0;height:84.6pt;z-index:-252083200;mso-position-horizontal-relative:page;mso-position-vertical-relative:page" coordorigin="17780,13962" coordsize="0,2986" path="m17780,13962r,298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35" style="position:absolute;margin-left:503.75pt;margin-top:480pt;width:72.5pt;height:0;z-index:-252082176;mso-position-horizontal-relative:page;mso-position-vertical-relative:page" coordorigin="17772,16934" coordsize="2558,0" path="m17772,16934r2557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34" style="position:absolute;margin-left:512pt;margin-top:468pt;width:64pt;height:12pt;z-index:-252081152;mso-position-horizontal-relative:page;mso-position-vertical-relative:page" coordsize="" o:spt="100" adj="0,,0" path="" filled="f" stroked="f">
            <v:stroke joinstyle="round"/>
            <v:imagedata r:id="rId9" o:title="image12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33" style="position:absolute;margin-left:7in;margin-top:479.75pt;width:0;height:36.5pt;z-index:-252080128;mso-position-horizontal-relative:page;mso-position-vertical-relative:page" coordorigin="17780,16925" coordsize="0,1288" path="m17780,16925r,1288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32" style="position:absolute;margin-left:503.75pt;margin-top:516pt;width:72.5pt;height:0;z-index:-252079104;mso-position-horizontal-relative:page;mso-position-vertical-relative:page" coordorigin="17772,18204" coordsize="2558,0" path="m17772,18204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31" style="position:absolute;margin-left:512pt;margin-top:7in;width:64pt;height:12pt;z-index:-252078080;mso-position-horizontal-relative:page;mso-position-vertical-relative:page" coordsize="" o:spt="100" adj="0,,0" path="" filled="f" stroked="f">
            <v:stroke joinstyle="round"/>
            <v:imagedata r:id="rId9" o:title="image13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30" style="position:absolute;margin-left:7in;margin-top:515.75pt;width:0;height:48.5pt;z-index:-252077056;mso-position-horizontal-relative:page;mso-position-vertical-relative:page" coordorigin="17780,18195" coordsize="0,1711" path="m17780,18195r,171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29" style="position:absolute;margin-left:503.75pt;margin-top:564pt;width:72.5pt;height:0;z-index:-252076032;mso-position-horizontal-relative:page;mso-position-vertical-relative:page" coordorigin="17772,19897" coordsize="2558,0" path="m17772,19897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28" style="position:absolute;margin-left:512pt;margin-top:552pt;width:64pt;height:12pt;z-index:-252075008;mso-position-horizontal-relative:page;mso-position-vertical-relative:page" coordsize="" o:spt="100" adj="0,,0" path="" filled="f" stroked="f">
            <v:stroke joinstyle="round"/>
            <v:imagedata r:id="rId9" o:title="image14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27" style="position:absolute;margin-left:7in;margin-top:563.75pt;width:0;height:24.5pt;z-index:-252073984;mso-position-horizontal-relative:page;mso-position-vertical-relative:page" coordorigin="17780,19888" coordsize="0,865" path="m17780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26" style="position:absolute;margin-left:503.75pt;margin-top:588pt;width:72.5pt;height:0;z-index:-252072960;mso-position-horizontal-relative:page;mso-position-vertical-relative:page" coordorigin="17772,20744" coordsize="2558,0" path="m17772,20744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25" style="position:absolute;margin-left:512pt;margin-top:8in;width:64pt;height:12pt;z-index:-252071936;mso-position-horizontal-relative:page;mso-position-vertical-relative:page" coordsize="" o:spt="100" adj="0,,0" path="" filled="f" stroked="f">
            <v:stroke joinstyle="round"/>
            <v:imagedata r:id="rId9" o:title="image15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24" style="position:absolute;margin-left:94.6pt;margin-top:687pt;width:293.45pt;height:33pt;z-index:-252070912;mso-position-horizontal-relative:page;mso-position-vertical-relative:page" coordsize="" o:spt="100" adj="0,,0" path="" filled="f" stroked="f">
            <v:stroke joinstyle="round"/>
            <v:imagedata r:id="rId10" o:title="image16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23" style="position:absolute;margin-left:389.8pt;margin-top:706pt;width:77.45pt;height:14pt;z-index:-252069888;mso-position-horizontal-relative:page;mso-position-vertical-relative:page" coordsize="" o:spt="100" adj="0,,0" path="" filled="f" stroked="f">
            <v:stroke joinstyle="round"/>
            <v:imagedata r:id="rId11" o:title="image17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22" style="position:absolute;margin-left:468pt;margin-top:706pt;width:107.25pt;height:14pt;z-index:-252068864;mso-position-horizontal-relative:page;mso-position-vertical-relative:page" coordsize="" o:spt="100" adj="0,,0" path="" filled="f" stroked="f">
            <v:stroke joinstyle="round"/>
            <v:imagedata r:id="rId12" o:title="image18"/>
            <v:formulas/>
            <v:path o:connecttype="segments"/>
            <w10:wrap anchorx="page" anchory="page"/>
          </v:shape>
        </w:pict>
      </w:r>
      <w:r w:rsidR="005B4C8B" w:rsidRPr="00BF36A8">
        <w:rPr>
          <w:rFonts w:asciiTheme="minorHAnsi" w:eastAsia="Arial" w:hAnsiTheme="minorHAnsi" w:cs="Arial"/>
          <w:color w:val="000000"/>
          <w:w w:val="96"/>
          <w:sz w:val="14"/>
          <w:szCs w:val="14"/>
        </w:rPr>
        <w:t>Form</w:t>
      </w:r>
      <w:proofErr w:type="gramStart"/>
      <w:r w:rsidR="005B4C8B" w:rsidRPr="00BF36A8">
        <w:rPr>
          <w:rFonts w:asciiTheme="minorHAnsi" w:eastAsia="Arial" w:hAnsiTheme="minorHAnsi" w:cs="Arial"/>
          <w:color w:val="000000"/>
          <w:w w:val="96"/>
          <w:sz w:val="14"/>
          <w:szCs w:val="14"/>
        </w:rPr>
        <w:t>  </w:t>
      </w:r>
      <w:r w:rsidR="005B4C8B" w:rsidRPr="00BF36A8">
        <w:rPr>
          <w:rFonts w:asciiTheme="minorHAnsi" w:eastAsia="Arial" w:hAnsiTheme="minorHAnsi" w:cs="Arial"/>
          <w:b/>
          <w:bCs/>
          <w:color w:val="000000"/>
          <w:w w:val="88"/>
          <w:sz w:val="48"/>
          <w:szCs w:val="48"/>
        </w:rPr>
        <w:t>W</w:t>
      </w:r>
      <w:proofErr w:type="gramEnd"/>
      <w:r w:rsidR="005B4C8B" w:rsidRPr="00BF36A8">
        <w:rPr>
          <w:rFonts w:asciiTheme="minorHAnsi" w:eastAsia="Arial" w:hAnsiTheme="minorHAnsi" w:cs="Arial"/>
          <w:b/>
          <w:bCs/>
          <w:color w:val="000000"/>
          <w:w w:val="88"/>
          <w:sz w:val="48"/>
          <w:szCs w:val="48"/>
        </w:rPr>
        <w:t>-4</w:t>
      </w:r>
      <w:r w:rsidR="005B4C8B" w:rsidRPr="00BF36A8">
        <w:rPr>
          <w:rFonts w:asciiTheme="minorHAnsi" w:eastAsia="Arial" w:hAnsiTheme="minorHAnsi" w:cs="Arial"/>
          <w:b/>
          <w:bCs/>
          <w:color w:val="000000"/>
          <w:sz w:val="48"/>
          <w:szCs w:val="48"/>
        </w:rPr>
        <w:t> </w:t>
      </w:r>
    </w:p>
    <w:p w:rsidR="00CD37CF" w:rsidRPr="00BF36A8" w:rsidRDefault="005B4C8B">
      <w:pPr>
        <w:spacing w:before="130" w:line="15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2"/>
          <w:sz w:val="13"/>
          <w:szCs w:val="13"/>
        </w:rPr>
        <w:t>Department of the Treasury</w:t>
      </w:r>
      <w:proofErr w:type="gramStart"/>
      <w:r w:rsidRPr="00BF36A8">
        <w:rPr>
          <w:rFonts w:asciiTheme="minorHAnsi" w:eastAsia="Arial" w:hAnsiTheme="minorHAnsi" w:cs="Arial"/>
          <w:color w:val="000000"/>
          <w:w w:val="92"/>
          <w:sz w:val="13"/>
          <w:szCs w:val="13"/>
        </w:rPr>
        <w:t> </w:t>
      </w:r>
      <w:r w:rsidRPr="00BF36A8">
        <w:rPr>
          <w:rFonts w:asciiTheme="minorHAnsi" w:eastAsia="Arial" w:hAnsiTheme="minorHAnsi" w:cs="Arial"/>
          <w:color w:val="000000"/>
          <w:sz w:val="13"/>
          <w:szCs w:val="13"/>
        </w:rPr>
        <w:t> </w:t>
      </w:r>
      <w:proofErr w:type="gramEnd"/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0"/>
          <w:sz w:val="13"/>
          <w:szCs w:val="13"/>
        </w:rPr>
        <w:t>Internal Revenue Service</w:t>
      </w:r>
      <w:r w:rsidRPr="00BF36A8">
        <w:rPr>
          <w:rFonts w:asciiTheme="minorHAnsi" w:eastAsia="Arial" w:hAnsiTheme="minorHAnsi" w:cs="Arial"/>
          <w:color w:val="000000"/>
          <w:sz w:val="13"/>
          <w:szCs w:val="13"/>
        </w:rPr>
        <w:t> </w:t>
      </w:r>
    </w:p>
    <w:p w:rsidR="00CD37CF" w:rsidRPr="00BF36A8" w:rsidRDefault="005B4C8B">
      <w:pPr>
        <w:spacing w:before="57" w:line="331" w:lineRule="exact"/>
        <w:ind w:left="1402" w:right="913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9"/>
          <w:sz w:val="28"/>
          <w:szCs w:val="28"/>
        </w:rPr>
        <w:lastRenderedPageBreak/>
        <w:t>Employee’s Withholding Certificate</w:t>
      </w:r>
      <w:r w:rsidRPr="00BF36A8">
        <w:rPr>
          <w:rFonts w:asciiTheme="minorHAnsi" w:eastAsia="Arial" w:hAnsiTheme="minorHAnsi" w:cs="Arial"/>
          <w:color w:val="000000"/>
          <w:sz w:val="28"/>
          <w:szCs w:val="28"/>
        </w:rPr>
        <w:t> </w:t>
      </w:r>
    </w:p>
    <w:p w:rsidR="00CD37CF" w:rsidRPr="00BF36A8" w:rsidRDefault="005B4C8B">
      <w:pPr>
        <w:spacing w:before="38" w:line="190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1"/>
          <w:sz w:val="16"/>
          <w:szCs w:val="16"/>
        </w:rPr>
        <w:t> Complete Form W-4 so that your employer can withhold the correct federal income tax from your pay.</w:t>
      </w:r>
      <w:r w:rsidRPr="00BF36A8">
        <w:rPr>
          <w:rFonts w:asciiTheme="minorHAnsi" w:eastAsia="Arial" w:hAnsiTheme="minorHAnsi" w:cs="Arial"/>
          <w:b/>
          <w:bCs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" w:line="190" w:lineRule="exact"/>
        <w:ind w:left="2390" w:right="1821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6"/>
          <w:szCs w:val="16"/>
        </w:rPr>
        <w:t> Give Form W-4 to your employer.</w:t>
      </w:r>
      <w:r w:rsidRPr="00BF36A8">
        <w:rPr>
          <w:rFonts w:asciiTheme="minorHAnsi" w:eastAsia="Arial" w:hAnsiTheme="minorHAnsi" w:cs="Arial"/>
          <w:b/>
          <w:bCs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" w:line="190" w:lineRule="exact"/>
        <w:ind w:left="1804" w:right="1234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6"/>
          <w:szCs w:val="16"/>
        </w:rPr>
        <w:t> Your withholding is subject to review by the IRS.</w:t>
      </w:r>
      <w:r w:rsidRPr="00BF36A8">
        <w:rPr>
          <w:rFonts w:asciiTheme="minorHAnsi" w:eastAsia="Arial" w:hAnsiTheme="minorHAnsi" w:cs="Arial"/>
          <w:b/>
          <w:bCs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132" w:line="163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101"/>
          <w:sz w:val="14"/>
          <w:szCs w:val="14"/>
        </w:rPr>
        <w:lastRenderedPageBreak/>
        <w:t>OMB No. 1545-0074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before="138" w:line="504" w:lineRule="exact"/>
        <w:ind w:left="130" w:right="-532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108"/>
          <w:sz w:val="40"/>
          <w:szCs w:val="40"/>
        </w:rPr>
        <w:t>20</w:t>
      </w:r>
      <w:r w:rsidRPr="00BF36A8">
        <w:rPr>
          <w:rFonts w:asciiTheme="minorHAnsi" w:eastAsia="Arial" w:hAnsiTheme="minorHAnsi" w:cs="Arial"/>
          <w:b/>
          <w:bCs/>
          <w:color w:val="000000"/>
          <w:w w:val="114"/>
          <w:sz w:val="40"/>
          <w:szCs w:val="40"/>
        </w:rPr>
        <w:t>20</w:t>
      </w:r>
      <w:r w:rsidRPr="00BF36A8">
        <w:rPr>
          <w:rFonts w:asciiTheme="minorHAnsi" w:eastAsia="Arial" w:hAnsiTheme="minorHAnsi" w:cs="Arial"/>
          <w:b/>
          <w:bCs/>
          <w:color w:val="000000"/>
          <w:sz w:val="40"/>
          <w:szCs w:val="40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596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3" w:space="720" w:equalWidth="0">
            <w:col w:w="1605" w:space="192"/>
            <w:col w:w="7385" w:space="187"/>
            <w:col w:w="1344"/>
          </w:cols>
        </w:sectPr>
      </w:pPr>
    </w:p>
    <w:p w:rsidR="00CD37CF" w:rsidRPr="00BF36A8" w:rsidRDefault="005B4C8B">
      <w:pPr>
        <w:spacing w:before="100"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lastRenderedPageBreak/>
        <w:t>Step 1: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52" w:line="167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4"/>
          <w:szCs w:val="14"/>
        </w:rPr>
        <w:lastRenderedPageBreak/>
        <w:t>(a)   </w:t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First name and middle initial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before="56" w:line="163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lastRenderedPageBreak/>
        <w:t>Last name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before="52" w:line="167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4"/>
          <w:szCs w:val="14"/>
        </w:rPr>
        <w:lastRenderedPageBreak/>
        <w:t>(b)   Social security number</w:t>
      </w:r>
      <w:r w:rsidRPr="00BF36A8">
        <w:rPr>
          <w:rFonts w:asciiTheme="minorHAnsi" w:eastAsia="Arial" w:hAnsiTheme="minorHAnsi" w:cs="Arial"/>
          <w:b/>
          <w:bCs/>
          <w:color w:val="000000"/>
          <w:sz w:val="14"/>
          <w:szCs w:val="14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4" w:space="720" w:equalWidth="0">
            <w:col w:w="721" w:space="517"/>
            <w:col w:w="2080" w:space="1525"/>
            <w:col w:w="698" w:space="3339"/>
            <w:col w:w="1862"/>
          </w:cols>
        </w:sectPr>
      </w:pPr>
    </w:p>
    <w:p w:rsidR="00CD37CF" w:rsidRPr="00BF36A8" w:rsidRDefault="005B4C8B">
      <w:pPr>
        <w:spacing w:before="58" w:line="23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lastRenderedPageBreak/>
        <w:t>Enter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Personal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Information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197" w:line="163" w:lineRule="exact"/>
        <w:ind w:right="978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101"/>
          <w:sz w:val="14"/>
          <w:szCs w:val="14"/>
        </w:rPr>
        <w:lastRenderedPageBreak/>
        <w:t>Address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17" w:line="16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City or town, state, and ZIP code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5" w:line="99" w:lineRule="exact"/>
        <w:ind w:right="1279"/>
        <w:rPr>
          <w:rFonts w:asciiTheme="minorHAnsi" w:hAnsiTheme="minorHAnsi"/>
        </w:rPr>
      </w:pPr>
      <w:r w:rsidRPr="00BF36A8">
        <w:rPr>
          <w:rFonts w:ascii="Arial" w:eastAsia="Arial" w:hAnsi="Arial" w:cs="Arial"/>
          <w:color w:val="000000"/>
          <w:w w:val="166"/>
          <w:sz w:val="10"/>
          <w:szCs w:val="10"/>
        </w:rPr>
        <w:t>▶</w:t>
      </w:r>
      <w:r w:rsidRPr="00BF36A8">
        <w:rPr>
          <w:rFonts w:asciiTheme="minorHAnsi" w:eastAsia="Arial" w:hAnsiTheme="minorHAnsi" w:cs="Arial"/>
          <w:color w:val="000000"/>
          <w:sz w:val="10"/>
          <w:szCs w:val="10"/>
        </w:rPr>
        <w:t> </w:t>
      </w:r>
    </w:p>
    <w:p w:rsidR="00CD37CF" w:rsidRPr="00BF36A8" w:rsidRDefault="005B4C8B">
      <w:pPr>
        <w:spacing w:before="10" w:line="146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4"/>
          <w:szCs w:val="14"/>
        </w:rPr>
        <w:t>name</w:t>
      </w:r>
      <w:proofErr w:type="gramEnd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4"/>
          <w:szCs w:val="14"/>
        </w:rPr>
        <w:t> on your social security</w:t>
      </w:r>
      <w:r w:rsidRPr="00BF36A8">
        <w:rPr>
          <w:rFonts w:asciiTheme="minorHAnsi" w:eastAsia="Arial" w:hAnsiTheme="minorHAnsi" w:cs="Arial"/>
          <w:b/>
          <w:bCs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4"/>
          <w:szCs w:val="14"/>
        </w:rPr>
        <w:t>card?</w:t>
      </w:r>
      <w:r w:rsidRPr="00BF36A8">
        <w:rPr>
          <w:rFonts w:asciiTheme="minorHAnsi" w:eastAsia="Arial" w:hAnsiTheme="minorHAnsi" w:cs="Arial"/>
          <w:color w:val="000000"/>
          <w:w w:val="101"/>
          <w:sz w:val="14"/>
          <w:szCs w:val="14"/>
        </w:rPr>
        <w:t> If not, to ensure you get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line="144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5"/>
          <w:sz w:val="14"/>
          <w:szCs w:val="14"/>
        </w:rPr>
        <w:t>credit</w:t>
      </w:r>
      <w:proofErr w:type="gramEnd"/>
      <w:r w:rsidRPr="00BF36A8">
        <w:rPr>
          <w:rFonts w:asciiTheme="minorHAnsi" w:eastAsia="Arial" w:hAnsiTheme="minorHAnsi" w:cs="Arial"/>
          <w:color w:val="000000"/>
          <w:w w:val="95"/>
          <w:sz w:val="14"/>
          <w:szCs w:val="14"/>
        </w:rPr>
        <w:t> for your earnings, contact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SSA at 800-772-1213 or go to</w:t>
      </w:r>
      <w:r w:rsidRPr="00BF36A8">
        <w:rPr>
          <w:rFonts w:asciiTheme="minorHAnsi" w:eastAsia="Arial" w:hAnsiTheme="minorHAnsi" w:cs="Arial"/>
          <w:i/>
          <w:color w:val="000000"/>
          <w:sz w:val="14"/>
          <w:szCs w:val="14"/>
        </w:rPr>
        <w:t> </w:t>
      </w:r>
    </w:p>
    <w:p w:rsidR="00CD37CF" w:rsidRPr="00BF36A8" w:rsidRDefault="00CD37CF">
      <w:pPr>
        <w:spacing w:line="163" w:lineRule="exact"/>
        <w:ind w:right="-567"/>
        <w:rPr>
          <w:rFonts w:asciiTheme="minorHAnsi" w:hAnsiTheme="minorHAnsi"/>
        </w:rPr>
      </w:pPr>
      <w:hyperlink r:id="rId13">
        <w:r w:rsidR="005B4C8B" w:rsidRPr="00BF36A8">
          <w:rPr>
            <w:rFonts w:asciiTheme="minorHAnsi" w:eastAsia="Arial" w:hAnsiTheme="minorHAnsi" w:cs="Arial"/>
            <w:i/>
            <w:color w:val="000000"/>
            <w:w w:val="94"/>
            <w:sz w:val="14"/>
            <w:szCs w:val="14"/>
          </w:rPr>
          <w:t>www.ssa.gov</w:t>
        </w:r>
      </w:hyperlink>
      <w:hyperlink r:id="rId14">
        <w:r w:rsidR="005B4C8B" w:rsidRPr="00BF36A8">
          <w:rPr>
            <w:rFonts w:asciiTheme="minorHAnsi" w:eastAsia="Arial" w:hAnsiTheme="minorHAnsi" w:cs="Arial"/>
            <w:color w:val="000000"/>
            <w:w w:val="83"/>
            <w:sz w:val="14"/>
            <w:szCs w:val="14"/>
          </w:rPr>
          <w:t>.</w:t>
        </w:r>
      </w:hyperlink>
      <w:hyperlink r:id="rId15">
        <w:r w:rsidR="005B4C8B" w:rsidRPr="00BF36A8">
          <w:rPr>
            <w:rFonts w:asciiTheme="minorHAnsi" w:eastAsia="Arial" w:hAnsiTheme="minorHAnsi" w:cs="Arial"/>
            <w:color w:val="000000"/>
            <w:sz w:val="14"/>
            <w:szCs w:val="14"/>
          </w:rPr>
          <w:t> </w:t>
        </w:r>
      </w:hyperlink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3" w:space="720" w:equalWidth="0">
            <w:col w:w="1130" w:space="108"/>
            <w:col w:w="2108" w:space="5529"/>
            <w:col w:w="1979"/>
          </w:cols>
        </w:sectPr>
      </w:pPr>
    </w:p>
    <w:p w:rsidR="00CD37CF" w:rsidRPr="00BF36A8" w:rsidRDefault="005B4C8B">
      <w:pPr>
        <w:spacing w:before="86" w:line="167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4"/>
          <w:szCs w:val="14"/>
        </w:rPr>
        <w:lastRenderedPageBreak/>
        <w:t>(c)</w:t>
      </w:r>
      <w:r w:rsidRPr="00BF36A8">
        <w:rPr>
          <w:rFonts w:asciiTheme="minorHAnsi" w:eastAsia="Arial" w:hAnsiTheme="minorHAnsi" w:cs="Arial"/>
          <w:b/>
          <w:bCs/>
          <w:color w:val="000000"/>
          <w:sz w:val="14"/>
          <w:szCs w:val="14"/>
        </w:rPr>
        <w:t> </w:t>
      </w:r>
    </w:p>
    <w:p w:rsidR="00CD37CF" w:rsidRPr="00BF36A8" w:rsidRDefault="005B4C8B">
      <w:pPr>
        <w:spacing w:before="83" w:line="167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4"/>
          <w:szCs w:val="14"/>
        </w:rPr>
        <w:lastRenderedPageBreak/>
        <w:t>Single or Married filing separately</w:t>
      </w:r>
      <w:r w:rsidRPr="00BF36A8">
        <w:rPr>
          <w:rFonts w:asciiTheme="minorHAnsi" w:eastAsia="Arial" w:hAnsiTheme="minorHAnsi" w:cs="Arial"/>
          <w:b/>
          <w:bCs/>
          <w:color w:val="000000"/>
          <w:sz w:val="14"/>
          <w:szCs w:val="14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934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208" w:space="383"/>
            <w:col w:w="2289"/>
          </w:cols>
        </w:sectPr>
      </w:pPr>
    </w:p>
    <w:p w:rsidR="00CD37CF" w:rsidRPr="00BF36A8" w:rsidRDefault="005B4C8B">
      <w:pPr>
        <w:spacing w:before="71" w:line="167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4"/>
          <w:szCs w:val="14"/>
        </w:rPr>
        <w:lastRenderedPageBreak/>
        <w:t>Married filing jointly </w:t>
      </w:r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(or </w:t>
      </w:r>
      <w:proofErr w:type="gramStart"/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Qualifying</w:t>
      </w:r>
      <w:proofErr w:type="gramEnd"/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 widow(</w:t>
      </w:r>
      <w:proofErr w:type="spellStart"/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er</w:t>
      </w:r>
      <w:proofErr w:type="spellEnd"/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))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6814" w:bottom="0" w:left="25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spacing w:before="63" w:line="167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4"/>
          <w:sz w:val="14"/>
          <w:szCs w:val="14"/>
        </w:rPr>
        <w:lastRenderedPageBreak/>
        <w:t>Head of household </w:t>
      </w:r>
      <w:r w:rsidRPr="00BF36A8">
        <w:rPr>
          <w:rFonts w:asciiTheme="minorHAnsi" w:eastAsia="Arial" w:hAnsiTheme="minorHAnsi" w:cs="Arial"/>
          <w:color w:val="000000"/>
          <w:w w:val="96"/>
          <w:sz w:val="14"/>
          <w:szCs w:val="14"/>
        </w:rPr>
        <w:t>(Check only if you’re unmarried and pay more than half the costs of keeping up a home for yourself and a qualifying individual.)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671" w:bottom="0" w:left="2521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spacing w:before="176" w:line="215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8"/>
          <w:szCs w:val="18"/>
        </w:rPr>
        <w:lastRenderedPageBreak/>
        <w:t>Complete Steps 2–4 ONLY if they apply to you; otherwise, skip to Step 5.</w:t>
      </w:r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t> </w:t>
      </w:r>
      <w:proofErr w:type="gramStart"/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t>See page 2 for more information on each step, who can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claim exemption from withholding, when to use the online estimator, and privacy.</w:t>
      </w:r>
      <w:proofErr w:type="gramEnd"/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663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5" w:line="238" w:lineRule="exact"/>
        <w:ind w:right="-83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Step 2: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58" w:line="23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89"/>
          <w:sz w:val="19"/>
          <w:szCs w:val="19"/>
        </w:rPr>
        <w:t>Multiple Jobs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b/>
          <w:bCs/>
          <w:color w:val="000000"/>
          <w:w w:val="89"/>
          <w:sz w:val="19"/>
          <w:szCs w:val="19"/>
        </w:rPr>
        <w:t>or Spouse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b/>
          <w:bCs/>
          <w:color w:val="000000"/>
          <w:w w:val="91"/>
          <w:sz w:val="19"/>
          <w:szCs w:val="19"/>
        </w:rPr>
        <w:t>Works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25" w:line="212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101"/>
          <w:sz w:val="18"/>
          <w:szCs w:val="18"/>
        </w:rPr>
        <w:t>Complete this step if you (1) hold more than one job at a time, or (2) are married filing jointly and your spouse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also works. The correct amount of withholding depends on income earned from all of these jobs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96" w:line="214" w:lineRule="exact"/>
        <w:ind w:left="1" w:right="6168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3"/>
          <w:sz w:val="18"/>
          <w:szCs w:val="18"/>
        </w:rPr>
        <w:t>Do </w:t>
      </w: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8"/>
          <w:szCs w:val="18"/>
        </w:rPr>
        <w:t>only one</w:t>
      </w:r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 of the following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85" w:line="214" w:lineRule="exact"/>
        <w:ind w:left="1" w:right="-144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101"/>
          <w:sz w:val="18"/>
          <w:szCs w:val="18"/>
        </w:rPr>
        <w:t>(a) </w:t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Use the estimator at </w:t>
      </w:r>
      <w:hyperlink r:id="rId16">
        <w:r w:rsidRPr="00BF36A8">
          <w:rPr>
            <w:rFonts w:asciiTheme="minorHAnsi" w:eastAsia="Arial" w:hAnsiTheme="minorHAnsi" w:cs="Arial"/>
            <w:i/>
            <w:color w:val="000000"/>
            <w:w w:val="99"/>
            <w:sz w:val="18"/>
            <w:szCs w:val="18"/>
          </w:rPr>
          <w:t>www.irs.gov/W4App</w:t>
        </w:r>
      </w:hyperlink>
      <w:hyperlink r:id="rId17">
        <w:r w:rsidRPr="00BF36A8">
          <w:rPr>
            <w:rFonts w:asciiTheme="minorHAnsi" w:eastAsia="Arial" w:hAnsiTheme="minorHAnsi" w:cs="Arial"/>
            <w:color w:val="000000"/>
            <w:w w:val="98"/>
            <w:sz w:val="18"/>
            <w:szCs w:val="18"/>
          </w:rPr>
          <w:t> for most accurate withholding for this step (and Steps 3–4); </w:t>
        </w:r>
      </w:hyperlink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or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205" w:space="529"/>
            <w:col w:w="9129"/>
          </w:cols>
        </w:sectPr>
      </w:pPr>
    </w:p>
    <w:p w:rsidR="00CD37CF" w:rsidRPr="00BF36A8" w:rsidRDefault="005B4C8B">
      <w:pPr>
        <w:spacing w:before="85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lastRenderedPageBreak/>
        <w:t>(b) </w:t>
      </w:r>
      <w:r w:rsidRPr="00BF36A8">
        <w:rPr>
          <w:rFonts w:asciiTheme="minorHAnsi" w:eastAsia="Arial" w:hAnsiTheme="minorHAnsi" w:cs="Arial"/>
          <w:color w:val="000000"/>
          <w:w w:val="90"/>
          <w:sz w:val="18"/>
          <w:szCs w:val="18"/>
        </w:rPr>
        <w:t>Use the Multiple Jobs Worksheet on page 3 and enter the result in Step 4(c) below for roughly accurate withholding; </w:t>
      </w:r>
      <w:r w:rsidRPr="00BF36A8">
        <w:rPr>
          <w:rFonts w:asciiTheme="minorHAnsi" w:eastAsia="Arial" w:hAnsiTheme="minorHAnsi" w:cs="Arial"/>
          <w:b/>
          <w:bCs/>
          <w:color w:val="000000"/>
          <w:w w:val="92"/>
          <w:sz w:val="18"/>
          <w:szCs w:val="18"/>
        </w:rPr>
        <w:t>or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673" w:bottom="0" w:left="2449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spacing w:before="66" w:line="218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101"/>
          <w:sz w:val="18"/>
          <w:szCs w:val="18"/>
        </w:rPr>
        <w:lastRenderedPageBreak/>
        <w:t>(c) </w:t>
      </w:r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t>If there are only two jobs total, you may check this box. Do the same on Form W-4 for the other job. This option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672" w:bottom="0" w:left="244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lastRenderedPageBreak/>
        <w:t>is</w:t>
      </w:r>
      <w:proofErr w:type="gramEnd"/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t> accurate for jobs with similar pay; otherwise, more tax than necessary may be withheld 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1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1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1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1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40" w:line="138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="Arial" w:eastAsia="Arial" w:hAnsi="Arial" w:cs="Arial"/>
          <w:color w:val="000000"/>
          <w:w w:val="182"/>
          <w:sz w:val="14"/>
          <w:szCs w:val="14"/>
        </w:rPr>
        <w:lastRenderedPageBreak/>
        <w:t>▶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 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2736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6" w:space="720" w:equalWidth="0">
            <w:col w:w="7208" w:space="142"/>
            <w:col w:w="104" w:space="142"/>
            <w:col w:w="104" w:space="142"/>
            <w:col w:w="104" w:space="142"/>
            <w:col w:w="104" w:space="171"/>
            <w:col w:w="280"/>
          </w:cols>
        </w:sectPr>
      </w:pPr>
    </w:p>
    <w:p w:rsidR="00CD37CF" w:rsidRPr="00BF36A8" w:rsidRDefault="005B4C8B">
      <w:pPr>
        <w:spacing w:before="170" w:line="215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lastRenderedPageBreak/>
        <w:t>TIP:</w:t>
      </w:r>
      <w:r w:rsidRPr="00BF36A8">
        <w:rPr>
          <w:rFonts w:asciiTheme="minorHAnsi" w:eastAsia="Arial" w:hAnsiTheme="minorHAnsi" w:cs="Arial"/>
          <w:color w:val="000000"/>
          <w:w w:val="101"/>
          <w:sz w:val="18"/>
          <w:szCs w:val="18"/>
        </w:rPr>
        <w:t> To be accurate, submit a 2020 Form W-4 for all other jobs. If you (or your spouse) have self-employment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income, including as an independent contractor, use the estimator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662" w:bottom="0" w:left="244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70" w:line="215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8"/>
          <w:szCs w:val="18"/>
        </w:rPr>
        <w:t>Complete Steps 3–4(b) on Form W-4 for only ONE of these jobs. </w:t>
      </w:r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t>Leave those steps blank for the other jobs. (Your withholding will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be most accurate if you complete Steps 3–4(b) on the Form W-4 for the highest paying job.)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663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5"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Step 3: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31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If your income will be $200,000 or less ($400,000 or less if married filing jointly):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721" w:space="1013"/>
            <w:col w:w="6417"/>
          </w:cols>
        </w:sectPr>
      </w:pPr>
    </w:p>
    <w:p w:rsidR="00CD37CF" w:rsidRPr="00BF36A8" w:rsidRDefault="005B4C8B">
      <w:pPr>
        <w:spacing w:before="61" w:line="23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9"/>
          <w:szCs w:val="19"/>
        </w:rPr>
        <w:lastRenderedPageBreak/>
        <w:t>Claim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b/>
          <w:bCs/>
          <w:color w:val="000000"/>
          <w:w w:val="103"/>
          <w:sz w:val="19"/>
          <w:szCs w:val="19"/>
        </w:rPr>
        <w:t>Dependents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2" w:line="138" w:lineRule="exact"/>
        <w:ind w:right="-567"/>
        <w:rPr>
          <w:rFonts w:asciiTheme="minorHAnsi" w:hAnsiTheme="minorHAnsi"/>
        </w:rPr>
      </w:pPr>
      <w:r w:rsidRPr="00BF36A8">
        <w:rPr>
          <w:rFonts w:ascii="Arial" w:eastAsia="Arial" w:hAnsi="Arial" w:cs="Arial"/>
          <w:color w:val="000000"/>
          <w:w w:val="186"/>
          <w:sz w:val="14"/>
          <w:szCs w:val="14"/>
        </w:rPr>
        <w:t>▶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 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213" w:space="5923"/>
            <w:col w:w="286"/>
          </w:cols>
        </w:sectPr>
      </w:pPr>
    </w:p>
    <w:p w:rsidR="00CD37CF" w:rsidRPr="00BF36A8" w:rsidRDefault="005B4C8B">
      <w:pPr>
        <w:spacing w:before="147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lastRenderedPageBreak/>
        <w:t>Multiply the number of other dependents by $500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147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4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147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4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147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4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182" w:line="138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="Arial" w:eastAsia="Arial" w:hAnsi="Arial" w:cs="Arial"/>
          <w:color w:val="000000"/>
          <w:w w:val="186"/>
          <w:sz w:val="14"/>
          <w:szCs w:val="14"/>
        </w:rPr>
        <w:lastRenderedPageBreak/>
        <w:t>▶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 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2736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5" w:space="720" w:equalWidth="0">
            <w:col w:w="4041" w:space="189"/>
            <w:col w:w="107" w:space="139"/>
            <w:col w:w="107" w:space="139"/>
            <w:col w:w="107" w:space="309"/>
            <w:col w:w="28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Add the amounts above and enter the total here   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4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6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3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0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244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5" w:space="720" w:equalWidth="0">
            <w:col w:w="4138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355"/>
            <w:col w:w="156" w:space="146"/>
            <w:col w:w="156"/>
          </w:cols>
        </w:sectPr>
      </w:pPr>
    </w:p>
    <w:p w:rsidR="00CD37CF" w:rsidRPr="00BF36A8" w:rsidRDefault="005B4C8B">
      <w:pPr>
        <w:spacing w:before="73" w:line="23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9"/>
          <w:szCs w:val="19"/>
        </w:rPr>
        <w:lastRenderedPageBreak/>
        <w:t>Step 4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9"/>
          <w:szCs w:val="19"/>
        </w:rPr>
        <w:t>(optional):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83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8"/>
          <w:szCs w:val="18"/>
        </w:rPr>
        <w:lastRenderedPageBreak/>
        <w:t>(a)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83" w:line="215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lastRenderedPageBreak/>
        <w:t>Other income (not from jobs).</w:t>
      </w:r>
      <w:proofErr w:type="gramEnd"/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 </w:t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If you want tax withheld for other income you expect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t>this year that won’t have withholding, enter the amount of other income here. This may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3" w:space="720" w:equalWidth="0">
            <w:col w:w="1009" w:space="725"/>
            <w:col w:w="266" w:space="28"/>
            <w:col w:w="6823"/>
          </w:cols>
        </w:sectPr>
      </w:pPr>
    </w:p>
    <w:p w:rsidR="00CD37CF" w:rsidRPr="00BF36A8" w:rsidRDefault="005B4C8B">
      <w:pPr>
        <w:spacing w:before="61" w:after="6"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9"/>
          <w:szCs w:val="19"/>
        </w:rPr>
        <w:lastRenderedPageBreak/>
        <w:t>Other 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3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9"/>
          <w:szCs w:val="19"/>
        </w:rPr>
        <w:t>Adjustments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proofErr w:type="gramStart"/>
      <w:r w:rsidRPr="00BF36A8">
        <w:rPr>
          <w:rFonts w:asciiTheme="minorHAnsi" w:eastAsia="Arial" w:hAnsiTheme="minorHAnsi" w:cs="Arial"/>
          <w:color w:val="000000"/>
          <w:w w:val="93"/>
          <w:sz w:val="18"/>
          <w:szCs w:val="18"/>
        </w:rPr>
        <w:lastRenderedPageBreak/>
        <w:t>include</w:t>
      </w:r>
      <w:proofErr w:type="gramEnd"/>
      <w:r w:rsidRPr="00BF36A8">
        <w:rPr>
          <w:rFonts w:asciiTheme="minorHAnsi" w:eastAsia="Arial" w:hAnsiTheme="minorHAnsi" w:cs="Arial"/>
          <w:color w:val="000000"/>
          <w:w w:val="93"/>
          <w:sz w:val="18"/>
          <w:szCs w:val="18"/>
        </w:rPr>
        <w:t> interest, dividends, and retirement income   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79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8"/>
          <w:szCs w:val="18"/>
        </w:rPr>
        <w:lastRenderedPageBreak/>
        <w:t>4(a)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2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lastRenderedPageBreak/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5" w:space="720" w:equalWidth="0">
            <w:col w:w="1221" w:space="802"/>
            <w:col w:w="4085" w:space="144"/>
            <w:col w:w="101" w:space="144"/>
            <w:col w:w="101" w:space="144"/>
            <w:col w:w="101" w:space="144"/>
            <w:col w:w="101" w:space="144"/>
            <w:col w:w="101" w:space="144"/>
            <w:col w:w="101" w:space="144"/>
            <w:col w:w="101" w:space="144"/>
            <w:col w:w="101" w:space="144"/>
            <w:col w:w="101" w:space="144"/>
            <w:col w:w="101" w:space="144"/>
            <w:col w:w="101" w:space="252"/>
            <w:col w:w="366" w:space="41"/>
            <w:col w:w="156"/>
          </w:cols>
        </w:sectPr>
      </w:pPr>
    </w:p>
    <w:p w:rsidR="00CD37CF" w:rsidRPr="00BF36A8" w:rsidRDefault="005B4C8B">
      <w:pPr>
        <w:spacing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8"/>
          <w:szCs w:val="18"/>
        </w:rPr>
        <w:lastRenderedPageBreak/>
        <w:t>(b) Deductions. </w:t>
      </w:r>
      <w:r w:rsidRPr="00BF36A8">
        <w:rPr>
          <w:rFonts w:asciiTheme="minorHAnsi" w:eastAsia="Arial" w:hAnsiTheme="minorHAnsi" w:cs="Arial"/>
          <w:color w:val="000000"/>
          <w:w w:val="102"/>
          <w:sz w:val="18"/>
          <w:szCs w:val="18"/>
        </w:rPr>
        <w:t>If you expect to claim deductions other than the standard deduction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2679" w:bottom="0" w:left="244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lastRenderedPageBreak/>
        <w:t>and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 want to reduce your withholding, use the Deductions Worksheet on page 3 and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2679" w:bottom="0" w:left="2736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lastRenderedPageBreak/>
        <w:t>enter</w:t>
      </w:r>
      <w:proofErr w:type="gramEnd"/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t> the result here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lastRenderedPageBreak/>
        <w:t>4(b)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lastRenderedPageBreak/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2736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4" w:space="720" w:equalWidth="0">
            <w:col w:w="1666" w:space="164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246"/>
            <w:col w:w="372" w:space="38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24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8"/>
          <w:szCs w:val="18"/>
        </w:rPr>
        <w:t>(c) Extra withholding. </w:t>
      </w:r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Enter any additional tax you want withheld each </w:t>
      </w:r>
      <w:r w:rsidRPr="00BF36A8">
        <w:rPr>
          <w:rFonts w:asciiTheme="minorHAnsi" w:eastAsia="Arial" w:hAnsiTheme="minorHAnsi" w:cs="Arial"/>
          <w:b/>
          <w:bCs/>
          <w:color w:val="000000"/>
          <w:w w:val="99"/>
          <w:sz w:val="18"/>
          <w:szCs w:val="18"/>
        </w:rPr>
        <w:t>pay period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28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24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8"/>
          <w:szCs w:val="18"/>
        </w:rPr>
        <w:t>4(c)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28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244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4" w:space="720" w:equalWidth="0">
            <w:col w:w="6743" w:space="174"/>
            <w:col w:w="106" w:space="249"/>
            <w:col w:w="366" w:space="41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43"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Step 5: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84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Under penalties of perjury, I declare that this certificate, to the best of my knowledge and belief, is true, correct, and complete.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721" w:space="517"/>
            <w:col w:w="9071"/>
          </w:cols>
        </w:sectPr>
      </w:pPr>
    </w:p>
    <w:p w:rsidR="00CD37CF" w:rsidRPr="00BF36A8" w:rsidRDefault="005B4C8B">
      <w:pPr>
        <w:spacing w:before="61" w:line="23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9"/>
          <w:szCs w:val="19"/>
        </w:rPr>
        <w:lastRenderedPageBreak/>
        <w:t>Sign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b/>
          <w:bCs/>
          <w:color w:val="000000"/>
          <w:w w:val="104"/>
          <w:sz w:val="19"/>
          <w:szCs w:val="19"/>
        </w:rPr>
        <w:t>Here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11002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spacing w:before="23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8"/>
          <w:szCs w:val="18"/>
        </w:rPr>
        <w:lastRenderedPageBreak/>
        <w:t>Employee’s signature</w:t>
      </w:r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 (This form is not valid unless you sign it.)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23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9"/>
          <w:sz w:val="18"/>
          <w:szCs w:val="18"/>
        </w:rPr>
        <w:lastRenderedPageBreak/>
        <w:t>Date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216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5206" w:space="1948"/>
            <w:col w:w="459"/>
          </w:cols>
        </w:sectPr>
      </w:pPr>
    </w:p>
    <w:p w:rsidR="00CD37CF" w:rsidRPr="00BF36A8" w:rsidRDefault="005B4C8B">
      <w:pPr>
        <w:spacing w:before="180" w:line="23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9"/>
          <w:sz w:val="19"/>
          <w:szCs w:val="19"/>
        </w:rPr>
        <w:lastRenderedPageBreak/>
        <w:t>Employers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9"/>
          <w:szCs w:val="19"/>
        </w:rPr>
        <w:t>Only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194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6"/>
          <w:sz w:val="16"/>
          <w:szCs w:val="16"/>
        </w:rPr>
        <w:lastRenderedPageBreak/>
        <w:t>Employer’s name and address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19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6"/>
          <w:sz w:val="16"/>
          <w:szCs w:val="16"/>
        </w:rPr>
        <w:lastRenderedPageBreak/>
        <w:t>First date of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6"/>
          <w:szCs w:val="16"/>
        </w:rPr>
        <w:t>employment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19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6"/>
          <w:sz w:val="16"/>
          <w:szCs w:val="16"/>
        </w:rPr>
        <w:lastRenderedPageBreak/>
        <w:t>Employer identification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2"/>
          <w:sz w:val="16"/>
          <w:szCs w:val="16"/>
        </w:rPr>
        <w:t>number (EIN)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4" w:space="720" w:equalWidth="0">
            <w:col w:w="1072" w:space="166"/>
            <w:col w:w="2226" w:space="3724"/>
            <w:col w:w="937" w:space="633"/>
            <w:col w:w="1683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72" w:line="190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6"/>
          <w:szCs w:val="16"/>
        </w:rPr>
        <w:t>For Privacy Act and Paperwork Reduction Act Notice, see page 3.</w:t>
      </w:r>
      <w:r w:rsidRPr="00BF36A8">
        <w:rPr>
          <w:rFonts w:asciiTheme="minorHAnsi" w:eastAsia="Arial" w:hAnsiTheme="minorHAnsi" w:cs="Arial"/>
          <w:b/>
          <w:bCs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90" w:line="16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Cat. No. 10220Q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31"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Form </w:t>
      </w:r>
      <w:r w:rsidRPr="00BF36A8">
        <w:rPr>
          <w:rFonts w:asciiTheme="minorHAnsi" w:eastAsia="Arial" w:hAnsiTheme="minorHAnsi" w:cs="Arial"/>
          <w:b/>
          <w:bCs/>
          <w:color w:val="000000"/>
          <w:w w:val="105"/>
          <w:sz w:val="19"/>
          <w:szCs w:val="19"/>
        </w:rPr>
        <w:t>W-4</w:t>
      </w:r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 (2020)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3" w:space="720" w:equalWidth="0">
            <w:col w:w="5049" w:space="1702"/>
            <w:col w:w="1098" w:space="1793"/>
            <w:col w:w="1214"/>
          </w:cols>
        </w:sectPr>
      </w:pPr>
    </w:p>
    <w:p w:rsidR="00CD37CF" w:rsidRPr="00BF36A8" w:rsidRDefault="00CD37CF">
      <w:pPr>
        <w:spacing w:before="50" w:line="163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lastRenderedPageBreak/>
        <w:pict>
          <v:shape id="_x0000_s1921" style="position:absolute;margin-left:316.8pt;margin-top:267.25pt;width:24pt;height:24pt;z-index:-252067840;mso-position-horizontal-relative:page;mso-position-vertical-relative:page" coordorigin="11176,9428" coordsize="847,847" path="m11176,9428r847,l12023,10275r-847,l11176,9428xe" fillcolor="black" stroked="f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20" type="#_x0000_t202" style="position:absolute;margin-left:317.55pt;margin-top:266.25pt;width:245.85pt;height:23.5pt;z-index:-252066816;mso-position-horizontal-relative:page;mso-position-vertical-relative:page" filled="f" stroked="f">
            <v:stroke joinstyle="round"/>
            <v:path gradientshapeok="f" o:connecttype="segments"/>
            <v:textbox style="mso-next-textbox:#_x0000_s1920" inset="0,0,0,0">
              <w:txbxContent>
                <w:p w:rsidR="00CD37CF" w:rsidRDefault="005B4C8B">
                  <w:pPr>
                    <w:spacing w:line="441" w:lineRule="exact"/>
                  </w:pPr>
                  <w:r>
                    <w:rPr>
                      <w:rFonts w:ascii="Arial" w:eastAsia="Arial" w:hAnsi="Arial" w:cs="Arial"/>
                      <w:color w:val="FFFFFF"/>
                      <w:w w:val="102"/>
                      <w:sz w:val="43"/>
                      <w:szCs w:val="43"/>
                    </w:rPr>
                    <w:t>▲ </w:t>
                  </w:r>
                  <w:proofErr w:type="gramStart"/>
                  <w:r>
                    <w:rPr>
                      <w:rFonts w:ascii="Arial" w:eastAsia="Arial" w:hAnsi="Arial" w:cs="Arial"/>
                      <w:i/>
                      <w:color w:val="000000"/>
                      <w:w w:val="96"/>
                      <w:sz w:val="19"/>
                      <w:szCs w:val="19"/>
                    </w:rPr>
                    <w:t>one</w:t>
                  </w:r>
                  <w:proofErr w:type="gramEnd"/>
                  <w:r>
                    <w:rPr>
                      <w:rFonts w:ascii="Arial" w:eastAsia="Arial" w:hAnsi="Arial" w:cs="Arial"/>
                      <w:i/>
                      <w:color w:val="000000"/>
                      <w:w w:val="96"/>
                      <w:sz w:val="19"/>
                      <w:szCs w:val="19"/>
                    </w:rPr>
                    <w:t> Form W-4. Withholding will be most accurate if</w:t>
                  </w:r>
                  <w:r>
                    <w:rPr>
                      <w:rFonts w:ascii="Arial" w:eastAsia="Arial" w:hAnsi="Arial" w:cs="Arial"/>
                      <w:i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19" style="position:absolute;margin-left:35.75pt;margin-top:48pt;width:511.7pt;height:0;z-index:-252065792;mso-position-horizontal-relative:page;mso-position-vertical-relative:page" coordorigin="1262,1694" coordsize="18052,0" path="m1262,1694r18051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18" style="position:absolute;margin-left:546.95pt;margin-top:48pt;width:29.3pt;height:0;z-index:-252064768;mso-position-horizontal-relative:page;mso-position-vertical-relative:page" coordorigin="19296,1694" coordsize="1034,0" path="m19296,1694r1033,e" filled="f" fillcolor="black" strokeweight="1pt">
            <v:stroke miterlimit="10" joinstyle="miter"/>
            <w10:wrap anchorx="page" anchory="page"/>
          </v:shape>
        </w:pict>
      </w:r>
      <w:r w:rsidR="005B4C8B"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Form W-4 (2020)</w:t>
      </w:r>
      <w:r w:rsidR="005B4C8B"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6"/>
          <w:sz w:val="14"/>
          <w:szCs w:val="14"/>
        </w:rPr>
        <w:lastRenderedPageBreak/>
        <w:t>Page </w:t>
      </w:r>
      <w:r w:rsidRPr="00BF36A8">
        <w:rPr>
          <w:rFonts w:asciiTheme="minorHAnsi" w:eastAsia="Arial" w:hAnsiTheme="minorHAnsi" w:cs="Arial"/>
          <w:b/>
          <w:bCs/>
          <w:color w:val="000000"/>
          <w:w w:val="92"/>
          <w:sz w:val="19"/>
          <w:szCs w:val="19"/>
        </w:rPr>
        <w:t>2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pgSz w:w="12239" w:h="15839"/>
          <w:pgMar w:top="668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095" w:space="9239"/>
            <w:col w:w="533"/>
          </w:cols>
        </w:sectPr>
      </w:pPr>
    </w:p>
    <w:p w:rsidR="00CD37CF" w:rsidRPr="00BF36A8" w:rsidRDefault="005B4C8B">
      <w:pPr>
        <w:spacing w:before="161" w:line="33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28"/>
          <w:szCs w:val="28"/>
        </w:rPr>
        <w:lastRenderedPageBreak/>
        <w:t>General Instructions</w:t>
      </w:r>
      <w:r w:rsidRPr="00BF36A8">
        <w:rPr>
          <w:rFonts w:asciiTheme="minorHAnsi" w:eastAsia="Arial" w:hAnsiTheme="minorHAnsi" w:cs="Arial"/>
          <w:b/>
          <w:bCs/>
          <w:color w:val="000000"/>
          <w:sz w:val="28"/>
          <w:szCs w:val="28"/>
        </w:rPr>
        <w:t> </w:t>
      </w:r>
    </w:p>
    <w:p w:rsidR="00CD37CF" w:rsidRPr="00BF36A8" w:rsidRDefault="005B4C8B">
      <w:pPr>
        <w:spacing w:before="161" w:line="33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28"/>
          <w:szCs w:val="28"/>
        </w:rPr>
        <w:lastRenderedPageBreak/>
        <w:t>Specific Instructions</w:t>
      </w:r>
      <w:r w:rsidRPr="00BF36A8">
        <w:rPr>
          <w:rFonts w:asciiTheme="minorHAnsi" w:eastAsia="Arial" w:hAnsiTheme="minorHAnsi" w:cs="Arial"/>
          <w:b/>
          <w:bCs/>
          <w:color w:val="000000"/>
          <w:sz w:val="28"/>
          <w:szCs w:val="2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2795" w:space="2827"/>
            <w:col w:w="2826"/>
          </w:cols>
        </w:sectPr>
      </w:pPr>
    </w:p>
    <w:p w:rsidR="00CD37CF" w:rsidRPr="00BF36A8" w:rsidRDefault="005B4C8B">
      <w:pPr>
        <w:spacing w:before="96" w:line="286" w:lineRule="exact"/>
        <w:ind w:right="2146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24"/>
          <w:szCs w:val="24"/>
        </w:rPr>
        <w:lastRenderedPageBreak/>
        <w:t>Future Developments</w:t>
      </w:r>
      <w:r w:rsidRPr="00BF36A8">
        <w:rPr>
          <w:rFonts w:asciiTheme="minorHAnsi" w:eastAsia="Arial" w:hAnsiTheme="minorHAnsi" w:cs="Arial"/>
          <w:b/>
          <w:bCs/>
          <w:color w:val="000000"/>
          <w:sz w:val="24"/>
          <w:szCs w:val="24"/>
        </w:rPr>
        <w:t> </w:t>
      </w:r>
    </w:p>
    <w:p w:rsidR="00CD37CF" w:rsidRPr="00BF36A8" w:rsidRDefault="005B4C8B">
      <w:pPr>
        <w:spacing w:before="51" w:line="20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For the latest information about developments related to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Form W-4, such as legislation enacted after it was published,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22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9"/>
          <w:sz w:val="19"/>
          <w:szCs w:val="19"/>
        </w:rPr>
        <w:t>go</w:t>
      </w:r>
      <w:proofErr w:type="gramEnd"/>
      <w:r w:rsidRPr="00BF36A8">
        <w:rPr>
          <w:rFonts w:asciiTheme="minorHAnsi" w:eastAsia="Arial" w:hAnsiTheme="minorHAnsi" w:cs="Arial"/>
          <w:color w:val="000000"/>
          <w:w w:val="99"/>
          <w:sz w:val="19"/>
          <w:szCs w:val="19"/>
        </w:rPr>
        <w:t> to </w:t>
      </w:r>
      <w:hyperlink r:id="rId18">
        <w:r w:rsidRPr="00BF36A8">
          <w:rPr>
            <w:rFonts w:asciiTheme="minorHAnsi" w:eastAsia="Arial" w:hAnsiTheme="minorHAnsi" w:cs="Arial"/>
            <w:i/>
            <w:color w:val="000000"/>
            <w:w w:val="97"/>
            <w:sz w:val="19"/>
            <w:szCs w:val="19"/>
          </w:rPr>
          <w:t>www.irs.gov/FormW4</w:t>
        </w:r>
      </w:hyperlink>
      <w:hyperlink r:id="rId19">
        <w:r w:rsidRPr="00BF36A8">
          <w:rPr>
            <w:rFonts w:asciiTheme="minorHAnsi" w:eastAsia="Arial" w:hAnsiTheme="minorHAnsi" w:cs="Arial"/>
            <w:color w:val="000000"/>
            <w:w w:val="88"/>
            <w:sz w:val="19"/>
            <w:szCs w:val="19"/>
          </w:rPr>
          <w:t>.</w:t>
        </w:r>
      </w:hyperlink>
      <w:hyperlink r:id="rId20">
        <w:r w:rsidRPr="00BF36A8">
          <w:rPr>
            <w:rFonts w:asciiTheme="minorHAnsi" w:eastAsia="Arial" w:hAnsiTheme="minorHAnsi" w:cs="Arial"/>
            <w:color w:val="000000"/>
            <w:sz w:val="19"/>
            <w:szCs w:val="19"/>
          </w:rPr>
          <w:t> </w:t>
        </w:r>
      </w:hyperlink>
    </w:p>
    <w:p w:rsidR="00CD37CF" w:rsidRPr="00BF36A8" w:rsidRDefault="00CD37CF">
      <w:pPr>
        <w:spacing w:before="86" w:line="286" w:lineRule="exact"/>
        <w:ind w:right="2684"/>
        <w:rPr>
          <w:rFonts w:asciiTheme="minorHAnsi" w:hAnsiTheme="minorHAnsi"/>
        </w:rPr>
      </w:pPr>
      <w:hyperlink r:id="rId21">
        <w:r w:rsidR="005B4C8B" w:rsidRPr="00BF36A8">
          <w:rPr>
            <w:rFonts w:asciiTheme="minorHAnsi" w:eastAsia="Arial" w:hAnsiTheme="minorHAnsi" w:cs="Arial"/>
            <w:b/>
            <w:bCs/>
            <w:color w:val="000000"/>
            <w:w w:val="97"/>
            <w:sz w:val="24"/>
            <w:szCs w:val="24"/>
          </w:rPr>
          <w:t>Purpose of Form</w:t>
        </w:r>
      </w:hyperlink>
      <w:hyperlink r:id="rId22">
        <w:r w:rsidR="005B4C8B" w:rsidRPr="00BF36A8">
          <w:rPr>
            <w:rFonts w:asciiTheme="minorHAnsi" w:eastAsia="Arial" w:hAnsiTheme="minorHAnsi" w:cs="Arial"/>
            <w:b/>
            <w:bCs/>
            <w:color w:val="000000"/>
            <w:sz w:val="24"/>
            <w:szCs w:val="24"/>
          </w:rPr>
          <w:t> </w:t>
        </w:r>
      </w:hyperlink>
    </w:p>
    <w:p w:rsidR="00CD37CF" w:rsidRPr="00BF36A8" w:rsidRDefault="005B4C8B">
      <w:pPr>
        <w:spacing w:before="69" w:line="207" w:lineRule="exact"/>
        <w:ind w:right="-145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9"/>
          <w:szCs w:val="19"/>
        </w:rPr>
        <w:lastRenderedPageBreak/>
        <w:t>Step 1(c). </w:t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Check your anticipated filing status. This will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determine the standard deduction and tax rates used to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21" w:lineRule="exact"/>
        <w:ind w:right="-145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compute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your withholding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59" w:line="207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9"/>
          <w:szCs w:val="19"/>
        </w:rPr>
        <w:t>Step 2.</w:t>
      </w:r>
      <w:proofErr w:type="gramEnd"/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9"/>
          <w:szCs w:val="19"/>
        </w:rPr>
        <w:t> </w:t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Use this step if you (1) have more than one job at th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same time, or (2) are married filing jointly and you and your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21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9"/>
          <w:sz w:val="19"/>
          <w:szCs w:val="19"/>
        </w:rPr>
        <w:t>spouse</w:t>
      </w:r>
      <w:proofErr w:type="gramEnd"/>
      <w:r w:rsidRPr="00BF36A8">
        <w:rPr>
          <w:rFonts w:asciiTheme="minorHAnsi" w:eastAsia="Arial" w:hAnsiTheme="minorHAnsi" w:cs="Arial"/>
          <w:color w:val="000000"/>
          <w:w w:val="99"/>
          <w:sz w:val="19"/>
          <w:szCs w:val="19"/>
        </w:rPr>
        <w:t> both work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5239" w:space="383"/>
            <w:col w:w="5215"/>
          </w:cols>
        </w:sectPr>
      </w:pPr>
    </w:p>
    <w:p w:rsidR="00CD37CF" w:rsidRPr="00BF36A8" w:rsidRDefault="005B4C8B">
      <w:pPr>
        <w:spacing w:before="51" w:line="207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lastRenderedPageBreak/>
        <w:t>Complete Form W-4 so that your employer can withhold th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correct federal income tax from your pay. If too little is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withheld, you will generally owe tax when you file your tax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return and may owe a penalty. If too much is withheld, you will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generally be due a refund. Complete a new Form W-4 when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changes to your personal or financial situation would chang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the entries on the form. For more information on withholding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and when you must furnish a new Form W-4, see Pub. 505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59" w:line="205" w:lineRule="exact"/>
        <w:ind w:right="-559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1"/>
          <w:sz w:val="19"/>
          <w:szCs w:val="19"/>
        </w:rPr>
        <w:t>Exemption from withholding.</w:t>
      </w:r>
      <w:proofErr w:type="gramEnd"/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 You may claim exemption from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withholding for 2020 if you meet both of the following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26" w:lineRule="exact"/>
        <w:ind w:right="-559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conditions</w:t>
      </w:r>
      <w:proofErr w:type="gramEnd"/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: you had no federal income tax liability in 2019 </w:t>
      </w:r>
      <w:r w:rsidRPr="00BF36A8">
        <w:rPr>
          <w:rFonts w:asciiTheme="minorHAnsi" w:eastAsia="Arial" w:hAnsiTheme="minorHAnsi" w:cs="Arial"/>
          <w:b/>
          <w:bCs/>
          <w:color w:val="000000"/>
          <w:w w:val="89"/>
          <w:sz w:val="19"/>
          <w:szCs w:val="19"/>
        </w:rPr>
        <w:t>and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tabs>
          <w:tab w:val="left" w:pos="190"/>
        </w:tabs>
        <w:spacing w:before="22" w:line="207" w:lineRule="exact"/>
        <w:ind w:right="-31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hAnsiTheme="minorHAnsi"/>
        </w:rPr>
        <w:lastRenderedPageBreak/>
        <w:tab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Option </w:t>
      </w:r>
      <w:r w:rsidRPr="00BF36A8">
        <w:rPr>
          <w:rFonts w:asciiTheme="minorHAnsi" w:eastAsia="Arial" w:hAnsiTheme="minorHAnsi" w:cs="Arial"/>
          <w:b/>
          <w:bCs/>
          <w:color w:val="000000"/>
          <w:w w:val="92"/>
          <w:sz w:val="19"/>
          <w:szCs w:val="19"/>
        </w:rPr>
        <w:t>(a)</w:t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most accurately calculates the additional tax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you need to have withheld, while option </w:t>
      </w:r>
      <w:r w:rsidRPr="00BF36A8">
        <w:rPr>
          <w:rFonts w:asciiTheme="minorHAnsi" w:eastAsia="Arial" w:hAnsiTheme="minorHAnsi" w:cs="Arial"/>
          <w:b/>
          <w:bCs/>
          <w:color w:val="000000"/>
          <w:w w:val="89"/>
          <w:sz w:val="19"/>
          <w:szCs w:val="19"/>
        </w:rPr>
        <w:t>(b)</w:t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does so with a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21" w:lineRule="exact"/>
        <w:ind w:right="-31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little</w:t>
      </w:r>
      <w:proofErr w:type="gramEnd"/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 less accuracy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tabs>
          <w:tab w:val="left" w:pos="190"/>
        </w:tabs>
        <w:spacing w:before="63" w:line="205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If you (and your spouse) have a total of only two jobs, you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may instead check the box in option </w:t>
      </w:r>
      <w:r w:rsidRPr="00BF36A8">
        <w:rPr>
          <w:rFonts w:asciiTheme="minorHAnsi" w:eastAsia="Arial" w:hAnsiTheme="minorHAnsi" w:cs="Arial"/>
          <w:b/>
          <w:bCs/>
          <w:color w:val="000000"/>
          <w:w w:val="89"/>
          <w:sz w:val="19"/>
          <w:szCs w:val="19"/>
        </w:rPr>
        <w:t>(c)</w:t>
      </w:r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. The box must also b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5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checked</w:t>
      </w:r>
      <w:proofErr w:type="gramEnd"/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 on the Form W-4 for the other job. If the box is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checked, the standard deduction and tax brackets will be cut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in half for each job to calculate withholding. This option is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roughly accurate for jobs with similar pay; otherwise, more tax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than necessary may be withheld, and this extra amount will b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21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larger</w:t>
      </w:r>
      <w:proofErr w:type="gramEnd"/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 the greater the difference in pay is between the two jobs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5237" w:space="384"/>
            <w:col w:w="5242"/>
          </w:cols>
        </w:sectPr>
      </w:pPr>
    </w:p>
    <w:p w:rsidR="00CD37CF" w:rsidRPr="00BF36A8" w:rsidRDefault="005B4C8B">
      <w:pPr>
        <w:spacing w:before="34" w:line="187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lastRenderedPageBreak/>
        <w:t>you</w:t>
      </w:r>
      <w:proofErr w:type="gramEnd"/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 expect to have no federal income tax liability in 2020. You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13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had</w:t>
      </w:r>
      <w:proofErr w:type="gramEnd"/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 no federal income tax liability in 2019 if (1) your total tax on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2"/>
          <w:sz w:val="19"/>
          <w:szCs w:val="19"/>
        </w:rPr>
        <w:t>line 16 on your 2019 Form 1040 or 1040-SR is zero (or less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106" w:line="343" w:lineRule="exact"/>
        <w:ind w:left="169" w:right="-454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103"/>
          <w:sz w:val="29"/>
          <w:szCs w:val="29"/>
        </w:rPr>
        <w:lastRenderedPageBreak/>
        <w:t>!</w:t>
      </w:r>
      <w:r w:rsidRPr="00BF36A8">
        <w:rPr>
          <w:rFonts w:asciiTheme="minorHAnsi" w:eastAsia="Arial" w:hAnsiTheme="minorHAnsi" w:cs="Arial"/>
          <w:color w:val="000000"/>
          <w:sz w:val="29"/>
          <w:szCs w:val="29"/>
        </w:rPr>
        <w:t> </w:t>
      </w:r>
    </w:p>
    <w:p w:rsidR="00CD37CF" w:rsidRPr="00BF36A8" w:rsidRDefault="005B4C8B">
      <w:pPr>
        <w:spacing w:before="2" w:line="10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FFFFFF"/>
          <w:w w:val="106"/>
          <w:sz w:val="9"/>
          <w:szCs w:val="9"/>
        </w:rPr>
        <w:t>CAUTION</w:t>
      </w:r>
      <w:r w:rsidRPr="00BF36A8">
        <w:rPr>
          <w:rFonts w:asciiTheme="minorHAnsi" w:eastAsia="Arial" w:hAnsiTheme="minorHAnsi" w:cs="Arial"/>
          <w:b/>
          <w:bCs/>
          <w:color w:val="FFFFFF"/>
          <w:sz w:val="9"/>
          <w:szCs w:val="9"/>
        </w:rPr>
        <w:t> </w:t>
      </w:r>
    </w:p>
    <w:p w:rsidR="00CD37CF" w:rsidRPr="00BF36A8" w:rsidRDefault="005B4C8B">
      <w:pPr>
        <w:spacing w:before="33" w:line="226" w:lineRule="exact"/>
        <w:ind w:right="-435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proofErr w:type="gramStart"/>
      <w:r w:rsidRPr="00BF36A8">
        <w:rPr>
          <w:rFonts w:asciiTheme="minorHAnsi" w:eastAsia="Arial" w:hAnsiTheme="minorHAnsi" w:cs="Arial"/>
          <w:b/>
          <w:bCs/>
          <w:i/>
          <w:color w:val="000000"/>
          <w:w w:val="94"/>
          <w:sz w:val="19"/>
          <w:szCs w:val="19"/>
        </w:rPr>
        <w:lastRenderedPageBreak/>
        <w:t>Multiple jobs.</w:t>
      </w:r>
      <w:proofErr w:type="gramEnd"/>
      <w:r w:rsidRPr="00BF36A8">
        <w:rPr>
          <w:rFonts w:asciiTheme="minorHAnsi" w:eastAsia="Arial" w:hAnsiTheme="minorHAnsi" w:cs="Arial"/>
          <w:b/>
          <w:bCs/>
          <w:i/>
          <w:color w:val="000000"/>
          <w:w w:val="94"/>
          <w:sz w:val="19"/>
          <w:szCs w:val="19"/>
        </w:rPr>
        <w:t> </w:t>
      </w:r>
      <w:r w:rsidRPr="00BF36A8">
        <w:rPr>
          <w:rFonts w:asciiTheme="minorHAnsi" w:eastAsia="Arial" w:hAnsiTheme="minorHAnsi" w:cs="Arial"/>
          <w:i/>
          <w:color w:val="000000"/>
          <w:w w:val="95"/>
          <w:sz w:val="19"/>
          <w:szCs w:val="19"/>
        </w:rPr>
        <w:t>Complete Steps 3 through 4(b) on only</w:t>
      </w:r>
      <w:r w:rsidRPr="00BF36A8">
        <w:rPr>
          <w:rFonts w:asciiTheme="minorHAnsi" w:eastAsia="Arial" w:hAnsiTheme="minorHAnsi" w:cs="Arial"/>
          <w:i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187" w:line="222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i/>
          <w:color w:val="000000"/>
          <w:w w:val="96"/>
          <w:sz w:val="19"/>
          <w:szCs w:val="19"/>
        </w:rPr>
        <w:t>you</w:t>
      </w:r>
      <w:proofErr w:type="gramEnd"/>
      <w:r w:rsidRPr="00BF36A8">
        <w:rPr>
          <w:rFonts w:asciiTheme="minorHAnsi" w:eastAsia="Arial" w:hAnsiTheme="minorHAnsi" w:cs="Arial"/>
          <w:i/>
          <w:color w:val="000000"/>
          <w:w w:val="96"/>
          <w:sz w:val="19"/>
          <w:szCs w:val="19"/>
        </w:rPr>
        <w:t> do this on the Form W-4 for the highest paying job.</w:t>
      </w:r>
      <w:r w:rsidRPr="00BF36A8">
        <w:rPr>
          <w:rFonts w:asciiTheme="minorHAnsi" w:eastAsia="Arial" w:hAnsiTheme="minorHAnsi" w:cs="Arial"/>
          <w:i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3" w:space="720" w:equalWidth="0">
            <w:col w:w="5229" w:space="417"/>
            <w:col w:w="467" w:space="114"/>
            <w:col w:w="4641"/>
          </w:cols>
        </w:sectPr>
      </w:pPr>
    </w:p>
    <w:p w:rsidR="00CD37CF" w:rsidRPr="00BF36A8" w:rsidRDefault="005B4C8B">
      <w:pPr>
        <w:spacing w:before="60" w:line="205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2"/>
          <w:sz w:val="19"/>
          <w:szCs w:val="19"/>
        </w:rPr>
        <w:lastRenderedPageBreak/>
        <w:t>than</w:t>
      </w:r>
      <w:proofErr w:type="gramEnd"/>
      <w:r w:rsidRPr="00BF36A8">
        <w:rPr>
          <w:rFonts w:asciiTheme="minorHAnsi" w:eastAsia="Arial" w:hAnsiTheme="minorHAnsi" w:cs="Arial"/>
          <w:color w:val="000000"/>
          <w:w w:val="92"/>
          <w:sz w:val="19"/>
          <w:szCs w:val="19"/>
        </w:rPr>
        <w:t> the sum of lines 18a, 18b, and 18c), or (2) you were not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1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required</w:t>
      </w:r>
      <w:proofErr w:type="gramEnd"/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 to file a return because your income was below th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filing threshold for your correct filing status. If you claim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exemption, you will have no income tax withheld from your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paycheck and may owe taxes and penalties when you file your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2020 tax return. To claim exemption from withholding, certify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that you meet both of the conditions above by writing “Exempt”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2"/>
          <w:sz w:val="19"/>
          <w:szCs w:val="19"/>
        </w:rPr>
        <w:t>on Form W-4 in the space below Step 4(c). Then, complet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Steps 1(a), 1(b), and 5. Do not complete any other steps. You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3"/>
          <w:sz w:val="19"/>
          <w:szCs w:val="19"/>
        </w:rPr>
        <w:t>will need to submit a new Form W-4 by February 16, 2021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7" w:lineRule="exact"/>
        <w:ind w:right="-383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9"/>
          <w:szCs w:val="19"/>
        </w:rPr>
        <w:t>Your privacy.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If you prefer to limit information provided in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Steps 2 through 4, use the online estimator, which will also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21" w:lineRule="exact"/>
        <w:ind w:right="-383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increase</w:t>
      </w:r>
      <w:proofErr w:type="gramEnd"/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 accuracy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tabs>
          <w:tab w:val="left" w:pos="190"/>
        </w:tabs>
        <w:spacing w:before="8" w:line="205" w:lineRule="exact"/>
        <w:ind w:right="-549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As an alternative to the estimator: if you have concerns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with Step 2(c), you may choose Step 2(b); if you hav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concerns with Step 4(a), you may enter an additional amount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you want withheld per pay period in Step 4(c). If this is th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only job in your household, you may instead check the box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10" w:lineRule="exact"/>
        <w:ind w:right="-549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in</w:t>
      </w:r>
      <w:proofErr w:type="gramEnd"/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 Step 2(c), which will increase your withholding and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significantly reduce your paycheck (often by thousands of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dollars over the year)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59" w:line="215" w:lineRule="exact"/>
        <w:ind w:right="-548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When to use the estimator.</w:t>
      </w:r>
      <w:proofErr w:type="gramEnd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 </w:t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Consider using the estimator at</w:t>
      </w:r>
      <w:r w:rsidRPr="00BF36A8">
        <w:rPr>
          <w:rFonts w:asciiTheme="minorHAnsi" w:eastAsia="Arial" w:hAnsiTheme="minorHAnsi" w:cs="Arial"/>
          <w:i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hyperlink r:id="rId23">
        <w:r w:rsidRPr="00BF36A8">
          <w:rPr>
            <w:rFonts w:asciiTheme="minorHAnsi" w:eastAsia="Arial" w:hAnsiTheme="minorHAnsi" w:cs="Arial"/>
            <w:i/>
            <w:color w:val="000000"/>
            <w:w w:val="98"/>
            <w:sz w:val="19"/>
            <w:szCs w:val="19"/>
          </w:rPr>
          <w:t>www.irs.gov/W4App </w:t>
        </w:r>
      </w:hyperlink>
      <w:hyperlink r:id="rId24">
        <w:r w:rsidRPr="00BF36A8">
          <w:rPr>
            <w:rFonts w:asciiTheme="minorHAnsi" w:eastAsia="Arial" w:hAnsiTheme="minorHAnsi" w:cs="Arial"/>
            <w:color w:val="000000"/>
            <w:w w:val="95"/>
            <w:sz w:val="19"/>
            <w:szCs w:val="19"/>
          </w:rPr>
          <w:t>if you:</w:t>
        </w:r>
      </w:hyperlink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CD37CF">
      <w:pPr>
        <w:spacing w:before="63" w:line="221" w:lineRule="exact"/>
        <w:ind w:right="1310"/>
        <w:rPr>
          <w:rFonts w:asciiTheme="minorHAnsi" w:hAnsiTheme="minorHAnsi"/>
        </w:rPr>
      </w:pPr>
      <w:hyperlink r:id="rId25">
        <w:r w:rsidR="005B4C8B" w:rsidRPr="00BF36A8">
          <w:rPr>
            <w:rFonts w:asciiTheme="minorHAnsi" w:eastAsia="Arial" w:hAnsiTheme="minorHAnsi" w:cs="Arial"/>
            <w:color w:val="000000"/>
            <w:w w:val="98"/>
            <w:sz w:val="19"/>
            <w:szCs w:val="19"/>
          </w:rPr>
          <w:t>1. Expect to work only part of the year;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CD37CF">
      <w:pPr>
        <w:spacing w:before="63" w:line="213" w:lineRule="exact"/>
        <w:ind w:right="-242"/>
        <w:rPr>
          <w:rFonts w:asciiTheme="minorHAnsi" w:hAnsiTheme="minorHAnsi"/>
        </w:rPr>
      </w:pPr>
      <w:hyperlink r:id="rId26">
        <w:r w:rsidR="005B4C8B" w:rsidRPr="00BF36A8">
          <w:rPr>
            <w:rFonts w:asciiTheme="minorHAnsi" w:eastAsia="Arial" w:hAnsiTheme="minorHAnsi" w:cs="Arial"/>
            <w:color w:val="000000"/>
            <w:w w:val="97"/>
            <w:sz w:val="19"/>
            <w:szCs w:val="19"/>
          </w:rPr>
          <w:t>2. Have dividend or capital gain income, or are subject to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="005B4C8B" w:rsidRPr="00BF36A8">
        <w:rPr>
          <w:rFonts w:asciiTheme="minorHAnsi" w:hAnsiTheme="minorHAnsi"/>
        </w:rPr>
        <w:br/>
      </w:r>
      <w:hyperlink r:id="rId27">
        <w:r w:rsidR="005B4C8B" w:rsidRPr="00BF36A8">
          <w:rPr>
            <w:rFonts w:asciiTheme="minorHAnsi" w:eastAsia="Arial" w:hAnsiTheme="minorHAnsi" w:cs="Arial"/>
            <w:color w:val="000000"/>
            <w:w w:val="98"/>
            <w:sz w:val="19"/>
            <w:szCs w:val="19"/>
          </w:rPr>
          <w:t>additional taxes, such as the additional Medicare tax;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CD37CF">
      <w:pPr>
        <w:spacing w:before="63" w:line="221" w:lineRule="exact"/>
        <w:ind w:right="514"/>
        <w:rPr>
          <w:rFonts w:asciiTheme="minorHAnsi" w:hAnsiTheme="minorHAnsi"/>
        </w:rPr>
      </w:pPr>
      <w:hyperlink r:id="rId28">
        <w:r w:rsidR="005B4C8B" w:rsidRPr="00BF36A8">
          <w:rPr>
            <w:rFonts w:asciiTheme="minorHAnsi" w:eastAsia="Arial" w:hAnsiTheme="minorHAnsi" w:cs="Arial"/>
            <w:color w:val="000000"/>
            <w:w w:val="97"/>
            <w:sz w:val="19"/>
            <w:szCs w:val="19"/>
          </w:rPr>
          <w:t>3. Have self-employment income (see below); or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CD37CF">
      <w:pPr>
        <w:spacing w:before="63" w:line="213" w:lineRule="exact"/>
        <w:ind w:right="-59"/>
        <w:rPr>
          <w:rFonts w:asciiTheme="minorHAnsi" w:hAnsiTheme="minorHAnsi"/>
        </w:rPr>
      </w:pPr>
      <w:hyperlink r:id="rId29">
        <w:r w:rsidR="005B4C8B" w:rsidRPr="00BF36A8">
          <w:rPr>
            <w:rFonts w:asciiTheme="minorHAnsi" w:eastAsia="Arial" w:hAnsiTheme="minorHAnsi" w:cs="Arial"/>
            <w:color w:val="000000"/>
            <w:w w:val="98"/>
            <w:sz w:val="19"/>
            <w:szCs w:val="19"/>
          </w:rPr>
          <w:t>4. Prefer the most accurate withholding for multiple job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="005B4C8B" w:rsidRPr="00BF36A8">
        <w:rPr>
          <w:rFonts w:asciiTheme="minorHAnsi" w:hAnsiTheme="minorHAnsi"/>
        </w:rPr>
        <w:br/>
      </w:r>
      <w:hyperlink r:id="rId30">
        <w:r w:rsidR="005B4C8B" w:rsidRPr="00BF36A8">
          <w:rPr>
            <w:rFonts w:asciiTheme="minorHAnsi" w:eastAsia="Arial" w:hAnsiTheme="minorHAnsi" w:cs="Arial"/>
            <w:color w:val="000000"/>
            <w:w w:val="95"/>
            <w:sz w:val="19"/>
            <w:szCs w:val="19"/>
          </w:rPr>
          <w:t>situations.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CD37CF">
      <w:pPr>
        <w:spacing w:before="59" w:line="207" w:lineRule="exact"/>
        <w:ind w:right="-480"/>
        <w:rPr>
          <w:rFonts w:asciiTheme="minorHAnsi" w:hAnsiTheme="minorHAnsi"/>
        </w:rPr>
      </w:pPr>
      <w:hyperlink r:id="rId31">
        <w:proofErr w:type="gramStart"/>
        <w:r w:rsidR="005B4C8B" w:rsidRPr="00BF36A8">
          <w:rPr>
            <w:rFonts w:asciiTheme="minorHAnsi" w:eastAsia="Arial" w:hAnsiTheme="minorHAnsi" w:cs="Arial"/>
            <w:b/>
            <w:bCs/>
            <w:color w:val="000000"/>
            <w:w w:val="97"/>
            <w:sz w:val="19"/>
            <w:szCs w:val="19"/>
          </w:rPr>
          <w:t>Self-employment.</w:t>
        </w:r>
        <w:proofErr w:type="gramEnd"/>
        <w:r w:rsidR="005B4C8B" w:rsidRPr="00BF36A8">
          <w:rPr>
            <w:rFonts w:asciiTheme="minorHAnsi" w:eastAsia="Arial" w:hAnsiTheme="minorHAnsi" w:cs="Arial"/>
            <w:b/>
            <w:bCs/>
            <w:color w:val="000000"/>
            <w:w w:val="97"/>
            <w:sz w:val="19"/>
            <w:szCs w:val="19"/>
          </w:rPr>
          <w:t> </w:t>
        </w:r>
      </w:hyperlink>
      <w:hyperlink r:id="rId32">
        <w:r w:rsidR="005B4C8B" w:rsidRPr="00BF36A8">
          <w:rPr>
            <w:rFonts w:asciiTheme="minorHAnsi" w:eastAsia="Arial" w:hAnsiTheme="minorHAnsi" w:cs="Arial"/>
            <w:color w:val="000000"/>
            <w:w w:val="97"/>
            <w:sz w:val="19"/>
            <w:szCs w:val="19"/>
          </w:rPr>
          <w:t>Generally, you will owe both income and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="005B4C8B" w:rsidRPr="00BF36A8">
        <w:rPr>
          <w:rFonts w:asciiTheme="minorHAnsi" w:hAnsiTheme="minorHAnsi"/>
        </w:rPr>
        <w:br/>
      </w:r>
      <w:hyperlink r:id="rId33">
        <w:r w:rsidR="005B4C8B" w:rsidRPr="00BF36A8">
          <w:rPr>
            <w:rFonts w:asciiTheme="minorHAnsi" w:eastAsia="Arial" w:hAnsiTheme="minorHAnsi" w:cs="Arial"/>
            <w:color w:val="000000"/>
            <w:w w:val="98"/>
            <w:sz w:val="19"/>
            <w:szCs w:val="19"/>
          </w:rPr>
          <w:t>self-employment taxes on any self-employment income you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4" w:lineRule="exact"/>
        <w:ind w:right="-480"/>
        <w:rPr>
          <w:rFonts w:asciiTheme="minorHAnsi" w:hAnsiTheme="minorHAnsi"/>
        </w:rPr>
      </w:pPr>
      <w:hyperlink r:id="rId34">
        <w:proofErr w:type="gramStart"/>
        <w:r w:rsidR="005B4C8B" w:rsidRPr="00BF36A8">
          <w:rPr>
            <w:rFonts w:asciiTheme="minorHAnsi" w:eastAsia="Arial" w:hAnsiTheme="minorHAnsi" w:cs="Arial"/>
            <w:color w:val="000000"/>
            <w:w w:val="97"/>
            <w:sz w:val="19"/>
            <w:szCs w:val="19"/>
          </w:rPr>
          <w:t>receive</w:t>
        </w:r>
        <w:proofErr w:type="gramEnd"/>
        <w:r w:rsidR="005B4C8B" w:rsidRPr="00BF36A8">
          <w:rPr>
            <w:rFonts w:asciiTheme="minorHAnsi" w:eastAsia="Arial" w:hAnsiTheme="minorHAnsi" w:cs="Arial"/>
            <w:color w:val="000000"/>
            <w:w w:val="97"/>
            <w:sz w:val="19"/>
            <w:szCs w:val="19"/>
          </w:rPr>
          <w:t> separate from the wages you receive as an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="005B4C8B" w:rsidRPr="00BF36A8">
        <w:rPr>
          <w:rFonts w:asciiTheme="minorHAnsi" w:hAnsiTheme="minorHAnsi"/>
        </w:rPr>
        <w:br/>
      </w:r>
      <w:hyperlink r:id="rId35">
        <w:r w:rsidR="005B4C8B" w:rsidRPr="00BF36A8">
          <w:rPr>
            <w:rFonts w:asciiTheme="minorHAnsi" w:eastAsia="Arial" w:hAnsiTheme="minorHAnsi" w:cs="Arial"/>
            <w:color w:val="000000"/>
            <w:w w:val="97"/>
            <w:sz w:val="19"/>
            <w:szCs w:val="19"/>
          </w:rPr>
          <w:t>employee. If you want to pay these taxes through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="005B4C8B" w:rsidRPr="00BF36A8">
        <w:rPr>
          <w:rFonts w:asciiTheme="minorHAnsi" w:hAnsiTheme="minorHAnsi"/>
        </w:rPr>
        <w:br/>
      </w:r>
      <w:hyperlink r:id="rId36">
        <w:r w:rsidR="005B4C8B" w:rsidRPr="00BF36A8">
          <w:rPr>
            <w:rFonts w:asciiTheme="minorHAnsi" w:eastAsia="Arial" w:hAnsiTheme="minorHAnsi" w:cs="Arial"/>
            <w:color w:val="000000"/>
            <w:w w:val="98"/>
            <w:sz w:val="19"/>
            <w:szCs w:val="19"/>
          </w:rPr>
          <w:t>withholding from your wages, use the estimator at</w:t>
        </w:r>
      </w:hyperlink>
      <w:r w:rsidR="005B4C8B"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22" w:lineRule="exact"/>
        <w:ind w:right="-480"/>
        <w:rPr>
          <w:rFonts w:asciiTheme="minorHAnsi" w:hAnsiTheme="minorHAnsi"/>
        </w:rPr>
      </w:pPr>
      <w:hyperlink r:id="rId37">
        <w:proofErr w:type="gramStart"/>
        <w:r w:rsidR="005B4C8B" w:rsidRPr="00BF36A8">
          <w:rPr>
            <w:rFonts w:asciiTheme="minorHAnsi" w:eastAsia="Arial" w:hAnsiTheme="minorHAnsi" w:cs="Arial"/>
            <w:i/>
            <w:color w:val="000000"/>
            <w:w w:val="98"/>
            <w:sz w:val="19"/>
            <w:szCs w:val="19"/>
          </w:rPr>
          <w:t>www.irs.gov/W4App</w:t>
        </w:r>
      </w:hyperlink>
      <w:hyperlink r:id="rId38">
        <w:r w:rsidR="005B4C8B" w:rsidRPr="00BF36A8">
          <w:rPr>
            <w:rFonts w:asciiTheme="minorHAnsi" w:eastAsia="Arial" w:hAnsiTheme="minorHAnsi" w:cs="Arial"/>
            <w:color w:val="000000"/>
            <w:w w:val="99"/>
            <w:sz w:val="19"/>
            <w:szCs w:val="19"/>
          </w:rPr>
          <w:t> to figure the amount to have withheld.</w:t>
        </w:r>
        <w:proofErr w:type="gramEnd"/>
      </w:hyperlink>
      <w:hyperlink r:id="rId39">
        <w:r w:rsidR="005B4C8B" w:rsidRPr="00BF36A8">
          <w:rPr>
            <w:rFonts w:asciiTheme="minorHAnsi" w:eastAsia="Arial" w:hAnsiTheme="minorHAnsi" w:cs="Arial"/>
            <w:color w:val="000000"/>
            <w:sz w:val="19"/>
            <w:szCs w:val="19"/>
          </w:rPr>
          <w:t> </w:t>
        </w:r>
      </w:hyperlink>
    </w:p>
    <w:p w:rsidR="00CD37CF" w:rsidRPr="00BF36A8" w:rsidRDefault="00CD37CF">
      <w:pPr>
        <w:spacing w:before="59" w:line="207" w:lineRule="exact"/>
        <w:ind w:right="-446"/>
        <w:rPr>
          <w:rFonts w:asciiTheme="minorHAnsi" w:hAnsiTheme="minorHAnsi"/>
        </w:rPr>
      </w:pPr>
      <w:hyperlink r:id="rId40">
        <w:proofErr w:type="gramStart"/>
        <w:r w:rsidR="005B4C8B" w:rsidRPr="00BF36A8">
          <w:rPr>
            <w:rFonts w:asciiTheme="minorHAnsi" w:eastAsia="Arial" w:hAnsiTheme="minorHAnsi" w:cs="Arial"/>
            <w:b/>
            <w:bCs/>
            <w:color w:val="000000"/>
            <w:w w:val="96"/>
            <w:sz w:val="19"/>
            <w:szCs w:val="19"/>
          </w:rPr>
          <w:t>Nonresident alien.</w:t>
        </w:r>
        <w:proofErr w:type="gramEnd"/>
        <w:r w:rsidR="005B4C8B" w:rsidRPr="00BF36A8">
          <w:rPr>
            <w:rFonts w:asciiTheme="minorHAnsi" w:eastAsia="Arial" w:hAnsiTheme="minorHAnsi" w:cs="Arial"/>
            <w:b/>
            <w:bCs/>
            <w:color w:val="000000"/>
            <w:w w:val="96"/>
            <w:sz w:val="19"/>
            <w:szCs w:val="19"/>
          </w:rPr>
          <w:t> </w:t>
        </w:r>
      </w:hyperlink>
      <w:hyperlink r:id="rId41">
        <w:r w:rsidR="005B4C8B" w:rsidRPr="00BF36A8">
          <w:rPr>
            <w:rFonts w:asciiTheme="minorHAnsi" w:eastAsia="Arial" w:hAnsiTheme="minorHAnsi" w:cs="Arial"/>
            <w:color w:val="000000"/>
            <w:w w:val="96"/>
            <w:sz w:val="19"/>
            <w:szCs w:val="19"/>
          </w:rPr>
          <w:t>If you’re a nonresident alien, see Notice</w:t>
        </w:r>
      </w:hyperlink>
      <w:hyperlink r:id="rId42">
        <w:r w:rsidR="005B4C8B" w:rsidRPr="00BF36A8">
          <w:rPr>
            <w:rFonts w:asciiTheme="minorHAnsi" w:eastAsia="Arial" w:hAnsiTheme="minorHAnsi" w:cs="Arial"/>
            <w:color w:val="000000"/>
            <w:sz w:val="19"/>
            <w:szCs w:val="19"/>
          </w:rPr>
          <w:t> </w:t>
        </w:r>
      </w:hyperlink>
      <w:r w:rsidR="005B4C8B" w:rsidRPr="00BF36A8">
        <w:rPr>
          <w:rFonts w:asciiTheme="minorHAnsi" w:hAnsiTheme="minorHAnsi"/>
        </w:rPr>
        <w:br/>
      </w:r>
      <w:hyperlink r:id="rId43">
        <w:r w:rsidR="005B4C8B" w:rsidRPr="00BF36A8">
          <w:rPr>
            <w:rFonts w:asciiTheme="minorHAnsi" w:eastAsia="Arial" w:hAnsiTheme="minorHAnsi" w:cs="Arial"/>
            <w:color w:val="000000"/>
            <w:w w:val="97"/>
            <w:sz w:val="19"/>
            <w:szCs w:val="19"/>
          </w:rPr>
          <w:t>1392, Supplemental Form W-4 Instructions for Nonresident</w:t>
        </w:r>
      </w:hyperlink>
      <w:hyperlink r:id="rId44">
        <w:r w:rsidR="005B4C8B" w:rsidRPr="00BF36A8">
          <w:rPr>
            <w:rFonts w:asciiTheme="minorHAnsi" w:eastAsia="Arial" w:hAnsiTheme="minorHAnsi" w:cs="Arial"/>
            <w:color w:val="000000"/>
            <w:sz w:val="19"/>
            <w:szCs w:val="19"/>
          </w:rPr>
          <w:t> </w:t>
        </w:r>
      </w:hyperlink>
    </w:p>
    <w:p w:rsidR="00CD37CF" w:rsidRPr="00BF36A8" w:rsidRDefault="00CD37CF">
      <w:pPr>
        <w:spacing w:line="221" w:lineRule="exact"/>
        <w:ind w:right="-446"/>
        <w:rPr>
          <w:rFonts w:asciiTheme="minorHAnsi" w:hAnsiTheme="minorHAnsi"/>
        </w:rPr>
      </w:pPr>
      <w:hyperlink r:id="rId45">
        <w:proofErr w:type="gramStart"/>
        <w:r w:rsidR="005B4C8B" w:rsidRPr="00BF36A8">
          <w:rPr>
            <w:rFonts w:asciiTheme="minorHAnsi" w:eastAsia="Arial" w:hAnsiTheme="minorHAnsi" w:cs="Arial"/>
            <w:color w:val="000000"/>
            <w:w w:val="97"/>
            <w:sz w:val="19"/>
            <w:szCs w:val="19"/>
          </w:rPr>
          <w:t>Aliens, before completing this form.</w:t>
        </w:r>
        <w:proofErr w:type="gramEnd"/>
      </w:hyperlink>
      <w:hyperlink r:id="rId46">
        <w:r w:rsidR="005B4C8B" w:rsidRPr="00BF36A8">
          <w:rPr>
            <w:rFonts w:asciiTheme="minorHAnsi" w:eastAsia="Arial" w:hAnsiTheme="minorHAnsi" w:cs="Arial"/>
            <w:color w:val="000000"/>
            <w:sz w:val="19"/>
            <w:szCs w:val="19"/>
          </w:rPr>
          <w:t> </w:t>
        </w:r>
      </w:hyperlink>
    </w:p>
    <w:p w:rsidR="00CD37CF" w:rsidRPr="00BF36A8" w:rsidRDefault="005B4C8B">
      <w:pPr>
        <w:spacing w:before="59" w:after="6" w:line="226" w:lineRule="exact"/>
        <w:ind w:right="-500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9"/>
          <w:sz w:val="19"/>
          <w:szCs w:val="19"/>
        </w:rPr>
        <w:lastRenderedPageBreak/>
        <w:t>Step 3.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Step 3 of Form W-4 provides instructions for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182" w:lineRule="exact"/>
        <w:ind w:right="-500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determining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the amount of the child tax credit and the credit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4" w:lineRule="exact"/>
        <w:ind w:right="-500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for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other dependents that you may be able to claim when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you file your tax return. To qualify for the child tax credit, th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child must be under age 17 as of December 31, must b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your dependent who generally lives with you for more than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half the year, and must have the required social security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number. You may be able to claim a credit for other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dependents for </w:t>
      </w: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whom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a child tax credit can’t be claimed,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such as an older child or a qualifying relative. For additional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eligibility requirements for these credits, see Pub. </w:t>
      </w:r>
      <w:proofErr w:type="gramStart"/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972, Child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Tax Credit and Credit for Other Dependents.</w:t>
      </w:r>
      <w:proofErr w:type="gramEnd"/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 You can also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7" w:lineRule="exact"/>
        <w:ind w:right="-500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include</w:t>
      </w:r>
      <w:proofErr w:type="gramEnd"/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 </w:t>
      </w: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9"/>
          <w:szCs w:val="19"/>
        </w:rPr>
        <w:t>other tax credits</w:t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in this step, such as education tax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credits and the foreign tax credit. To do so, add an estimat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9" w:lineRule="exact"/>
        <w:ind w:right="-500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of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the amount for the year to your credits for dependents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and enter the total amount in Step 3. Including these credits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will increase your paycheck and reduce the amount of any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refund you may receive when you file your tax return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before="59" w:line="226" w:lineRule="exact"/>
        <w:ind w:right="3082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9"/>
          <w:szCs w:val="19"/>
        </w:rPr>
        <w:t>Step 4 (optional).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5B4C8B">
      <w:pPr>
        <w:tabs>
          <w:tab w:val="left" w:pos="190"/>
        </w:tabs>
        <w:spacing w:before="58" w:line="207" w:lineRule="exact"/>
        <w:ind w:right="-511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b/>
          <w:bCs/>
          <w:i/>
          <w:color w:val="000000"/>
          <w:w w:val="97"/>
          <w:sz w:val="19"/>
          <w:szCs w:val="19"/>
        </w:rPr>
        <w:t>Step 4(a).</w:t>
      </w:r>
      <w:r w:rsidRPr="00BF36A8">
        <w:rPr>
          <w:rFonts w:asciiTheme="minorHAnsi" w:eastAsia="Arial" w:hAnsiTheme="minorHAnsi" w:cs="Arial"/>
          <w:b/>
          <w:bCs/>
          <w:color w:val="000000"/>
          <w:w w:val="117"/>
          <w:sz w:val="19"/>
          <w:szCs w:val="19"/>
        </w:rPr>
        <w:t> </w:t>
      </w:r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Enter in this step the total of your other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estimated income for the year, if any. You shouldn’t includ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5" w:lineRule="exact"/>
        <w:ind w:right="-511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income</w:t>
      </w:r>
      <w:proofErr w:type="gramEnd"/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 from any jobs or self-employment. If you complet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Step 4(a), you likely won’t have to make estimated tax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10" w:lineRule="exact"/>
        <w:ind w:right="-511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payments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9"/>
          <w:szCs w:val="19"/>
        </w:rPr>
        <w:t> for that income. If you prefer to pay estimated tax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9"/>
          <w:szCs w:val="19"/>
        </w:rPr>
        <w:t>rather than having tax on other income withheld from your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paycheck, see Form 1040-ES, Estimated Tax for Individuals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tabs>
          <w:tab w:val="left" w:pos="190"/>
        </w:tabs>
        <w:spacing w:before="59" w:line="207" w:lineRule="exact"/>
        <w:ind w:right="-564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b/>
          <w:bCs/>
          <w:i/>
          <w:color w:val="000000"/>
          <w:w w:val="94"/>
          <w:sz w:val="19"/>
          <w:szCs w:val="19"/>
        </w:rPr>
        <w:t>Step 4(b).</w:t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 Enter in this step the amount from the Deductions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Worksheet, line 5, if you expect to claim deductions other than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09" w:lineRule="exact"/>
        <w:ind w:right="-564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the</w:t>
      </w:r>
      <w:proofErr w:type="gramEnd"/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 basic standard deduction on your 2020 tax return and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6"/>
          <w:sz w:val="19"/>
          <w:szCs w:val="19"/>
        </w:rPr>
        <w:t>want to reduce your withholding to account for thes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deductions. This includes both itemized deductions and other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deductions such as for student loan interest and IRAs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tabs>
          <w:tab w:val="left" w:pos="190"/>
        </w:tabs>
        <w:spacing w:before="59" w:line="207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b/>
          <w:bCs/>
          <w:i/>
          <w:color w:val="000000"/>
          <w:w w:val="94"/>
          <w:sz w:val="19"/>
          <w:szCs w:val="19"/>
        </w:rPr>
        <w:t>Step 4(c).</w:t>
      </w:r>
      <w:r w:rsidRPr="00BF36A8">
        <w:rPr>
          <w:rFonts w:asciiTheme="minorHAnsi" w:eastAsia="Arial" w:hAnsiTheme="minorHAnsi" w:cs="Arial"/>
          <w:b/>
          <w:bCs/>
          <w:color w:val="000000"/>
          <w:w w:val="114"/>
          <w:sz w:val="19"/>
          <w:szCs w:val="19"/>
        </w:rPr>
        <w:t> </w:t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Enter in this step any additional tax you want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withheld from your pay </w:t>
      </w:r>
      <w:r w:rsidRPr="00BF36A8">
        <w:rPr>
          <w:rFonts w:asciiTheme="minorHAnsi" w:eastAsia="Arial" w:hAnsiTheme="minorHAnsi" w:cs="Arial"/>
          <w:b/>
          <w:bCs/>
          <w:color w:val="000000"/>
          <w:w w:val="94"/>
          <w:sz w:val="19"/>
          <w:szCs w:val="19"/>
        </w:rPr>
        <w:t>each pay period</w:t>
      </w:r>
      <w:r w:rsidRPr="00BF36A8">
        <w:rPr>
          <w:rFonts w:asciiTheme="minorHAnsi" w:eastAsia="Arial" w:hAnsiTheme="minorHAnsi" w:cs="Arial"/>
          <w:color w:val="000000"/>
          <w:w w:val="85"/>
          <w:sz w:val="19"/>
          <w:szCs w:val="19"/>
        </w:rPr>
        <w:t>,</w:t>
      </w:r>
      <w:r w:rsidRPr="00BF36A8">
        <w:rPr>
          <w:rFonts w:asciiTheme="minorHAnsi" w:eastAsia="Arial" w:hAnsiTheme="minorHAnsi" w:cs="Arial"/>
          <w:b/>
          <w:bCs/>
          <w:color w:val="000000"/>
          <w:w w:val="114"/>
          <w:sz w:val="19"/>
          <w:szCs w:val="19"/>
        </w:rPr>
        <w:t> </w:t>
      </w:r>
      <w:r w:rsidRPr="00BF36A8">
        <w:rPr>
          <w:rFonts w:asciiTheme="minorHAnsi" w:eastAsia="Arial" w:hAnsiTheme="minorHAnsi" w:cs="Arial"/>
          <w:color w:val="000000"/>
          <w:w w:val="94"/>
          <w:sz w:val="19"/>
          <w:szCs w:val="19"/>
        </w:rPr>
        <w:t>including any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5B4C8B">
      <w:pPr>
        <w:spacing w:line="210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amounts</w:t>
      </w:r>
      <w:proofErr w:type="gramEnd"/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 from the Multiple Jobs Worksheet, line 4. Entering an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amount here will reduce your paycheck and will either increase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5"/>
          <w:sz w:val="19"/>
          <w:szCs w:val="19"/>
        </w:rPr>
        <w:t>your refund or reduce any amount of tax that you owe.</w:t>
      </w:r>
      <w:r w:rsidRPr="00BF36A8">
        <w:rPr>
          <w:rFonts w:asciiTheme="minorHAnsi" w:eastAsia="Arial" w:hAnsiTheme="minorHAnsi" w:cs="Arial"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5229" w:space="393"/>
            <w:col w:w="5235"/>
          </w:cols>
        </w:sectPr>
      </w:pPr>
    </w:p>
    <w:p w:rsidR="00CD37CF" w:rsidRPr="00BF36A8" w:rsidRDefault="00CD37CF">
      <w:pPr>
        <w:spacing w:before="50" w:line="163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lastRenderedPageBreak/>
        <w:pict>
          <v:shape id="_x0000_s1917" type="#_x0000_t202" style="position:absolute;margin-left:97.05pt;margin-top:511.15pt;width:12.8pt;height:42.05pt;z-index:-252063744;mso-position-horizontal-relative:page;mso-position-vertical-relative:page" filled="f" stroked="f">
            <v:stroke joinstyle="round"/>
            <v:path gradientshapeok="f" o:connecttype="segments"/>
            <v:textbox style="mso-next-textbox:#_x0000_s1917" inset="0,0,0,0">
              <w:txbxContent>
                <w:p w:rsidR="00CD37CF" w:rsidRDefault="005B4C8B">
                  <w:pPr>
                    <w:spacing w:line="812" w:lineRule="exact"/>
                  </w:pPr>
                  <w:r>
                    <w:rPr>
                      <w:color w:val="000000"/>
                      <w:w w:val="39"/>
                      <w:sz w:val="73"/>
                      <w:szCs w:val="73"/>
                    </w:rPr>
                    <w:t>{</w:t>
                  </w:r>
                  <w:r>
                    <w:rPr>
                      <w:color w:val="000000"/>
                      <w:sz w:val="73"/>
                      <w:szCs w:val="73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16" style="position:absolute;margin-left:35.75pt;margin-top:48pt;width:511.7pt;height:0;z-index:-252062720;mso-position-horizontal-relative:page;mso-position-vertical-relative:page" coordorigin="1262,1694" coordsize="18052,0" path="m1262,1694r18051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15" style="position:absolute;margin-left:546.95pt;margin-top:48pt;width:29.3pt;height:0;z-index:-252061696;mso-position-horizontal-relative:page;mso-position-vertical-relative:page" coordorigin="19296,1694" coordsize="1034,0" path="m19296,1694r1033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14" style="position:absolute;margin-left:35.5pt;margin-top:1in;width:541pt;height:0;z-index:-252060672;mso-position-horizontal-relative:page;mso-position-vertical-relative:page" coordorigin="1253,2540" coordsize="19086,0" path="m1253,2540r19085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13" style="position:absolute;margin-left:554.4pt;margin-top:50pt;width:20pt;height:19.85pt;z-index:-252059648;mso-position-horizontal-relative:page;mso-position-vertical-relative:page" coordsize="" o:spt="100" adj="0,,0" path="" filled="f" stroked="f">
            <v:stroke joinstyle="round"/>
            <v:imagedata r:id="rId47" o:title="image22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12" style="position:absolute;margin-left:35.5pt;margin-top:468pt;width:541pt;height:0;z-index:-252058624;mso-position-horizontal-relative:page;mso-position-vertical-relative:page" coordorigin="1253,16510" coordsize="19086,0" path="m1253,16510r19085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11" style="position:absolute;margin-left:554.4pt;margin-top:446pt;width:20pt;height:19.85pt;z-index:-252057600;mso-position-horizontal-relative:page;mso-position-vertical-relative:page" coordsize="" o:spt="100" adj="0,,0" path="" filled="f" stroked="f">
            <v:stroke joinstyle="round"/>
            <v:imagedata r:id="rId47" o:title="image23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10" style="position:absolute;margin-left:503.75pt;margin-top:180pt;width:72.5pt;height:0;z-index:-252056576;mso-position-horizontal-relative:page;mso-position-vertical-relative:page" coordorigin="17772,6350" coordsize="2558,0" path="m17772,635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09" style="position:absolute;margin-left:511.2pt;margin-top:168pt;width:64.8pt;height:12pt;z-index:-252055552;mso-position-horizontal-relative:page;mso-position-vertical-relative:page" coordsize="" o:spt="100" adj="0,,0" path="" filled="f" stroked="f">
            <v:stroke joinstyle="round"/>
            <v:imagedata r:id="rId48" o:title="image24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08" style="position:absolute;margin-left:503.75pt;margin-top:276pt;width:72.5pt;height:0;z-index:-252054528;mso-position-horizontal-relative:page;mso-position-vertical-relative:page" coordorigin="17772,9737" coordsize="2558,0" path="m17772,9737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07" style="position:absolute;margin-left:511.2pt;margin-top:264pt;width:64.8pt;height:12pt;z-index:-252053504;mso-position-horizontal-relative:page;mso-position-vertical-relative:page" coordsize="" o:spt="100" adj="0,,0" path="" filled="f" stroked="f">
            <v:stroke joinstyle="round"/>
            <v:imagedata r:id="rId48" o:title="image25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06" style="position:absolute;margin-left:503.75pt;margin-top:336pt;width:72.5pt;height:0;z-index:-252052480;mso-position-horizontal-relative:page;mso-position-vertical-relative:page" coordorigin="17772,11854" coordsize="2558,0" path="m17772,11854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05" style="position:absolute;margin-left:511.2pt;margin-top:324pt;width:64.8pt;height:12pt;z-index:-252051456;mso-position-horizontal-relative:page;mso-position-vertical-relative:page" coordsize="" o:spt="100" adj="0,,0" path="" filled="f" stroked="f">
            <v:stroke joinstyle="round"/>
            <v:imagedata r:id="rId48" o:title="image26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04" style="position:absolute;margin-left:503.75pt;margin-top:5in;width:72.5pt;height:0;z-index:-252050432;mso-position-horizontal-relative:page;mso-position-vertical-relative:page" coordorigin="17772,12700" coordsize="2558,0" path="m17772,1270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03" style="position:absolute;margin-left:511.2pt;margin-top:348pt;width:64.8pt;height:12pt;z-index:-252049408;mso-position-horizontal-relative:page;mso-position-vertical-relative:page" coordsize="" o:spt="100" adj="0,,0" path="" filled="f" stroked="f">
            <v:stroke joinstyle="round"/>
            <v:imagedata r:id="rId48" o:title="image27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02" style="position:absolute;margin-left:503.75pt;margin-top:396pt;width:72.5pt;height:0;z-index:-252048384;mso-position-horizontal-relative:page;mso-position-vertical-relative:page" coordorigin="17772,13970" coordsize="2558,0" path="m17772,1397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01" style="position:absolute;margin-left:7in;margin-top:384pt;width:1in;height:12pt;z-index:-252047360;mso-position-horizontal-relative:page;mso-position-vertical-relative:page" coordsize="" o:spt="100" adj="0,,0" path="" filled="f" stroked="f">
            <v:stroke joinstyle="round"/>
            <v:imagedata r:id="rId49" o:title="image28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900" style="position:absolute;margin-left:35.5pt;margin-top:444pt;width:541pt;height:0;z-index:-252046336;mso-position-horizontal-relative:page;mso-position-vertical-relative:page" coordorigin="1253,15664" coordsize="19086,0" path="m1253,15664r19085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99" style="position:absolute;margin-left:511.2pt;margin-top:6in;width:64.8pt;height:12pt;z-index:-252045312;mso-position-horizontal-relative:page;mso-position-vertical-relative:page" coordsize="" o:spt="100" adj="0,,0" path="" filled="f" stroked="f">
            <v:stroke joinstyle="round"/>
            <v:imagedata r:id="rId48" o:title="image29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98" style="position:absolute;margin-left:503.75pt;margin-top:7in;width:72.5pt;height:0;z-index:-252044288;mso-position-horizontal-relative:page;mso-position-vertical-relative:page" coordorigin="17772,17780" coordsize="2558,0" path="m17772,1778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97" style="position:absolute;margin-left:511.2pt;margin-top:492pt;width:64.8pt;height:12pt;z-index:-252043264;mso-position-horizontal-relative:page;mso-position-vertical-relative:page" coordsize="" o:spt="100" adj="0,,0" path="" filled="f" stroked="f">
            <v:stroke joinstyle="round"/>
            <v:imagedata r:id="rId48" o:title="image30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96" style="position:absolute;margin-left:503.75pt;margin-top:540pt;width:72.5pt;height:0;z-index:-252042240;mso-position-horizontal-relative:page;mso-position-vertical-relative:page" coordorigin="17772,19050" coordsize="2558,0" path="m17772,1905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95" style="position:absolute;margin-left:511.2pt;margin-top:528pt;width:64.8pt;height:12pt;z-index:-252041216;mso-position-horizontal-relative:page;mso-position-vertical-relative:page" coordsize="" o:spt="100" adj="0,,0" path="" filled="f" stroked="f">
            <v:stroke joinstyle="round"/>
            <v:imagedata r:id="rId48" o:title="image31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94" style="position:absolute;margin-left:503.75pt;margin-top:8in;width:72.5pt;height:0;z-index:-252040192;mso-position-horizontal-relative:page;mso-position-vertical-relative:page" coordorigin="17772,20320" coordsize="2558,0" path="m17772,2032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93" style="position:absolute;margin-left:511.2pt;margin-top:564pt;width:64.8pt;height:12pt;z-index:-252039168;mso-position-horizontal-relative:page;mso-position-vertical-relative:page" coordsize="" o:spt="100" adj="0,,0" path="" filled="f" stroked="f">
            <v:stroke joinstyle="round"/>
            <v:imagedata r:id="rId48" o:title="image32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92" style="position:absolute;margin-left:503.75pt;margin-top:612pt;width:72.5pt;height:0;z-index:-252038144;mso-position-horizontal-relative:page;mso-position-vertical-relative:page" coordorigin="17772,21590" coordsize="2558,0" path="m17772,2159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91" style="position:absolute;margin-left:511.2pt;margin-top:600pt;width:64.8pt;height:12pt;z-index:-252037120;mso-position-horizontal-relative:page;mso-position-vertical-relative:page" coordsize="" o:spt="100" adj="0,,0" path="" filled="f" stroked="f">
            <v:stroke joinstyle="round"/>
            <v:imagedata r:id="rId48" o:title="image33"/>
            <v:formulas/>
            <v:path o:connecttype="segments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90" style="position:absolute;margin-left:36pt;margin-top:636pt;width:540pt;height:0;z-index:-252036096;mso-position-horizontal-relative:page;mso-position-vertical-relative:page" coordorigin="1270,22437" coordsize="19050,0" path="m20320,22437r-19050,e" filled="f" fillcolor="black" strokeweight="1pt">
            <v:stroke miterlimit="10" joinstyle="miter" endcap="square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89" style="position:absolute;margin-left:511.2pt;margin-top:624pt;width:64.8pt;height:12pt;z-index:-252035072;mso-position-horizontal-relative:page;mso-position-vertical-relative:page" coordsize="" o:spt="100" adj="0,,0" path="" filled="f" stroked="f">
            <v:stroke joinstyle="round"/>
            <v:imagedata r:id="rId48" o:title="image34"/>
            <v:formulas/>
            <v:path o:connecttype="segments"/>
            <w10:wrap anchorx="page" anchory="page"/>
          </v:shape>
        </w:pict>
      </w:r>
      <w:r w:rsidR="005B4C8B"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Form W-4 (2020)</w:t>
      </w:r>
      <w:r w:rsidR="005B4C8B"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6"/>
          <w:sz w:val="14"/>
          <w:szCs w:val="14"/>
        </w:rPr>
        <w:lastRenderedPageBreak/>
        <w:t>Page </w:t>
      </w:r>
      <w:r w:rsidRPr="00BF36A8">
        <w:rPr>
          <w:rFonts w:asciiTheme="minorHAnsi" w:eastAsia="Arial" w:hAnsiTheme="minorHAnsi" w:cs="Arial"/>
          <w:b/>
          <w:bCs/>
          <w:color w:val="000000"/>
          <w:w w:val="92"/>
          <w:sz w:val="19"/>
          <w:szCs w:val="19"/>
        </w:rPr>
        <w:t>3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pgSz w:w="12239" w:h="15839"/>
          <w:pgMar w:top="668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095" w:space="9239"/>
            <w:col w:w="533"/>
          </w:cols>
        </w:sectPr>
      </w:pPr>
    </w:p>
    <w:p w:rsidR="00CD37CF" w:rsidRPr="00BF36A8" w:rsidRDefault="005B4C8B">
      <w:pPr>
        <w:spacing w:before="143"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9"/>
          <w:szCs w:val="19"/>
        </w:rPr>
        <w:lastRenderedPageBreak/>
        <w:t>Step 2(b)—Multiple Jobs Worksheet</w:t>
      </w:r>
      <w:proofErr w:type="gramStart"/>
      <w:r w:rsidRPr="00BF36A8">
        <w:rPr>
          <w:rFonts w:asciiTheme="minorHAnsi" w:eastAsia="Arial" w:hAnsiTheme="minorHAnsi" w:cs="Arial"/>
          <w:color w:val="000000"/>
          <w:w w:val="105"/>
          <w:sz w:val="19"/>
          <w:szCs w:val="19"/>
        </w:rPr>
        <w:t>  </w:t>
      </w:r>
      <w:r w:rsidRPr="00BF36A8">
        <w:rPr>
          <w:rFonts w:asciiTheme="minorHAnsi" w:eastAsia="Arial" w:hAnsiTheme="minorHAnsi" w:cs="Arial"/>
          <w:i/>
          <w:color w:val="000000"/>
          <w:w w:val="98"/>
          <w:sz w:val="19"/>
          <w:szCs w:val="19"/>
        </w:rPr>
        <w:t>(</w:t>
      </w:r>
      <w:proofErr w:type="gramEnd"/>
      <w:r w:rsidRPr="00BF36A8">
        <w:rPr>
          <w:rFonts w:asciiTheme="minorHAnsi" w:eastAsia="Arial" w:hAnsiTheme="minorHAnsi" w:cs="Arial"/>
          <w:i/>
          <w:color w:val="000000"/>
          <w:w w:val="98"/>
          <w:sz w:val="19"/>
          <w:szCs w:val="19"/>
        </w:rPr>
        <w:t>Keep for your records.)</w:t>
      </w:r>
      <w:r w:rsidRPr="00BF36A8">
        <w:rPr>
          <w:rFonts w:asciiTheme="minorHAnsi" w:eastAsia="Arial" w:hAnsiTheme="minorHAnsi" w:cs="Arial"/>
          <w:i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3247" w:bottom="0" w:left="3309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49" w:line="215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t>If you choose the option in Step 2(b) on Form W-4, complete this worksheet (which calculates the total extra tax for all jobs) on </w:t>
      </w: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8"/>
          <w:szCs w:val="18"/>
        </w:rPr>
        <w:t>only ONE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4"/>
          <w:sz w:val="18"/>
          <w:szCs w:val="18"/>
        </w:rPr>
        <w:t>Form W-4. Withholding will be most accurate if you complete the worksheet and enter the result on the Form W-4 for the highest paying job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665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spacing w:before="130" w:line="215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8"/>
          <w:szCs w:val="18"/>
        </w:rPr>
        <w:lastRenderedPageBreak/>
        <w:t>Note: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If more than one job has annual wages of more than $120,000 or there are more than three jobs, see Pub. 505 for additional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tables; or, you can use the online withholding estimator at </w:t>
      </w:r>
      <w:hyperlink r:id="rId50">
        <w:r w:rsidRPr="00BF36A8">
          <w:rPr>
            <w:rFonts w:asciiTheme="minorHAnsi" w:eastAsia="Arial" w:hAnsiTheme="minorHAnsi" w:cs="Arial"/>
            <w:i/>
            <w:color w:val="000000"/>
            <w:w w:val="99"/>
            <w:sz w:val="18"/>
            <w:szCs w:val="18"/>
          </w:rPr>
          <w:t>www.irs.gov/W4App</w:t>
        </w:r>
      </w:hyperlink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664" w:bottom="0" w:left="719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spacing w:before="178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lastRenderedPageBreak/>
        <w:t>1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178" w:after="6" w:line="215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8"/>
          <w:szCs w:val="18"/>
        </w:rPr>
        <w:lastRenderedPageBreak/>
        <w:t>Two jobs.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 If you have two jobs or you’re married filing jointly and you and your spouse each have one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t>job, find the amount from the appropriate table on page 4. Using the “Higher Paying Job” row and the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t>“Lower Paying Job” column, find the value at the intersection of the two household salaries and enter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907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56" w:space="238"/>
            <w:col w:w="8264"/>
          </w:cols>
        </w:sectPr>
      </w:pPr>
    </w:p>
    <w:p w:rsidR="00CD37CF" w:rsidRPr="00BF36A8" w:rsidRDefault="005B4C8B">
      <w:pPr>
        <w:spacing w:before="2" w:line="214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lastRenderedPageBreak/>
        <w:t>that</w:t>
      </w:r>
      <w:proofErr w:type="gramEnd"/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t> value on line 1. Then, </w:t>
      </w:r>
      <w:r w:rsidRPr="00BF36A8">
        <w:rPr>
          <w:rFonts w:asciiTheme="minorHAnsi" w:eastAsia="Arial" w:hAnsiTheme="minorHAnsi" w:cs="Arial"/>
          <w:b/>
          <w:bCs/>
          <w:color w:val="000000"/>
          <w:w w:val="99"/>
          <w:sz w:val="18"/>
          <w:szCs w:val="18"/>
        </w:rPr>
        <w:t>skip</w:t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 to line </w:t>
      </w: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3  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proofErr w:type="gramEnd"/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2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lastRenderedPageBreak/>
        <w:t>1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lastRenderedPageBreak/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294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3" w:space="720" w:equalWidth="0">
            <w:col w:w="3370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354"/>
            <w:col w:w="156" w:space="141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89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2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89" w:line="215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8"/>
          <w:szCs w:val="18"/>
        </w:rPr>
        <w:t>Three jobs.</w:t>
      </w:r>
      <w:proofErr w:type="gramEnd"/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If you and/or your spouse have three jobs at the same time, complete lines 2a, 2b, and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2c below. Otherwise, skip to line 3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90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56" w:space="238"/>
            <w:col w:w="8264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38" w:line="214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8"/>
          <w:szCs w:val="18"/>
        </w:rPr>
        <w:t>a</w:t>
      </w:r>
      <w:proofErr w:type="gramEnd"/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142" w:after="6" w:line="212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101"/>
          <w:sz w:val="18"/>
          <w:szCs w:val="18"/>
        </w:rPr>
        <w:t>Find the amount from the appropriate table on page 4 using the annual wages from the highest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paying job in the “Higher Paying Job” row and the annual wages for your next highest paying job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t>in</w:t>
      </w:r>
      <w:proofErr w:type="gramEnd"/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t> the “Lower Paying Job” column. Find the value at the intersection of the two household salaries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297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59" w:space="134"/>
            <w:col w:w="7976"/>
          </w:cols>
        </w:sectPr>
      </w:pP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lastRenderedPageBreak/>
        <w:t>and</w:t>
      </w:r>
      <w:proofErr w:type="gramEnd"/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 enter that value on line 2a 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2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8"/>
          <w:szCs w:val="18"/>
        </w:rPr>
        <w:lastRenderedPageBreak/>
        <w:t>2a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lastRenderedPageBreak/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584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5" w:space="720" w:equalWidth="0">
            <w:col w:w="2602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302"/>
            <w:col w:w="259" w:space="87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37" w:line="214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1"/>
          <w:sz w:val="18"/>
          <w:szCs w:val="18"/>
        </w:rPr>
        <w:t>b</w:t>
      </w:r>
      <w:proofErr w:type="gramEnd"/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142" w:after="6" w:line="212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Add the annual wages of the two highest paying jobs from line 2a together and use the total as the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101"/>
          <w:sz w:val="18"/>
          <w:szCs w:val="18"/>
        </w:rPr>
        <w:t>wages in the “Higher Paying Job” row and use the annual wages for your third job in the “Lower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Paying Job” column to find the amount from the appropriate table on page 4 and enter this amount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296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66" w:space="127"/>
            <w:col w:w="7976"/>
          </w:cols>
        </w:sectPr>
      </w:pP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lastRenderedPageBreak/>
        <w:t>on</w:t>
      </w:r>
      <w:proofErr w:type="gramEnd"/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t> line 2b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2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2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lastRenderedPageBreak/>
        <w:t>2b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lastRenderedPageBreak/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58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32" w:space="720" w:equalWidth="0">
            <w:col w:w="834" w:space="227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141"/>
            <w:col w:w="105" w:space="300"/>
            <w:col w:w="266" w:space="83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65" w:line="214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8"/>
          <w:szCs w:val="18"/>
        </w:rPr>
        <w:t>c</w:t>
      </w:r>
      <w:proofErr w:type="gramEnd"/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Add the amounts from lines 2a and 2b and enter the result on line </w:t>
      </w:r>
      <w:proofErr w:type="gramStart"/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2c  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proofErr w:type="gramEnd"/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5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6"/>
          <w:sz w:val="18"/>
          <w:szCs w:val="18"/>
        </w:rPr>
        <w:t>2c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296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59" w:space="135"/>
            <w:col w:w="5722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302"/>
            <w:col w:w="259" w:space="87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89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3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93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103"/>
          <w:sz w:val="18"/>
          <w:szCs w:val="18"/>
        </w:rPr>
        <w:t>Enter the number of pay periods per year for the highest paying job. For example, if that job pays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90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56" w:space="238"/>
            <w:col w:w="8265"/>
          </w:cols>
        </w:sectPr>
      </w:pP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lastRenderedPageBreak/>
        <w:t>weekly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, enter 52; if it pays every other week, enter 26; if it pays monthly, enter 12, etc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1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lastRenderedPageBreak/>
        <w:t>3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297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7" w:space="720" w:equalWidth="0">
            <w:col w:w="6954" w:space="156"/>
            <w:col w:w="106" w:space="140"/>
            <w:col w:w="106" w:space="140"/>
            <w:col w:w="106" w:space="140"/>
            <w:col w:w="106" w:space="140"/>
            <w:col w:w="106" w:space="354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3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4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103" w:line="215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8"/>
          <w:szCs w:val="18"/>
        </w:rPr>
        <w:t>Divide</w:t>
      </w:r>
      <w:r w:rsidRPr="00BF36A8">
        <w:rPr>
          <w:rFonts w:asciiTheme="minorHAnsi" w:eastAsia="Arial" w:hAnsiTheme="minorHAnsi" w:cs="Arial"/>
          <w:color w:val="000000"/>
          <w:w w:val="105"/>
          <w:sz w:val="18"/>
          <w:szCs w:val="18"/>
        </w:rPr>
        <w:t> the annual amount on line 1 or line 2c by the number of pay periods on line 3. Enter this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t>amount here and in </w:t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Step 4(c)</w:t>
      </w:r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t> of Form W-4 for the highest paying job (along with any other additional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90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56" w:space="237"/>
            <w:col w:w="8264"/>
          </w:cols>
        </w:sectPr>
      </w:pP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lastRenderedPageBreak/>
        <w:t>amount</w:t>
      </w:r>
      <w:proofErr w:type="gramEnd"/>
      <w:r w:rsidRPr="00BF36A8">
        <w:rPr>
          <w:rFonts w:asciiTheme="minorHAnsi" w:eastAsia="Arial" w:hAnsiTheme="minorHAnsi" w:cs="Arial"/>
          <w:color w:val="000000"/>
          <w:w w:val="99"/>
          <w:sz w:val="18"/>
          <w:szCs w:val="18"/>
        </w:rPr>
        <w:t> you want withheld)  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1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lastRenderedPageBreak/>
        <w:t>4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5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lastRenderedPageBreak/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295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7" w:space="720" w:equalWidth="0">
            <w:col w:w="2410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354"/>
            <w:col w:w="156" w:space="138"/>
            <w:col w:w="156"/>
          </w:cols>
        </w:sectPr>
      </w:pPr>
    </w:p>
    <w:p w:rsidR="00CD37CF" w:rsidRPr="00BF36A8" w:rsidRDefault="005B4C8B">
      <w:pPr>
        <w:spacing w:before="132"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8"/>
          <w:sz w:val="19"/>
          <w:szCs w:val="19"/>
        </w:rPr>
        <w:lastRenderedPageBreak/>
        <w:t>Step 4(b)—Deductions Worksheet</w:t>
      </w:r>
      <w:proofErr w:type="gramStart"/>
      <w:r w:rsidRPr="00BF36A8">
        <w:rPr>
          <w:rFonts w:asciiTheme="minorHAnsi" w:eastAsia="Arial" w:hAnsiTheme="minorHAnsi" w:cs="Arial"/>
          <w:color w:val="000000"/>
          <w:w w:val="105"/>
          <w:sz w:val="19"/>
          <w:szCs w:val="19"/>
        </w:rPr>
        <w:t>  </w:t>
      </w:r>
      <w:r w:rsidRPr="00BF36A8">
        <w:rPr>
          <w:rFonts w:asciiTheme="minorHAnsi" w:eastAsia="Arial" w:hAnsiTheme="minorHAnsi" w:cs="Arial"/>
          <w:i/>
          <w:color w:val="000000"/>
          <w:w w:val="98"/>
          <w:sz w:val="19"/>
          <w:szCs w:val="19"/>
        </w:rPr>
        <w:t>(</w:t>
      </w:r>
      <w:proofErr w:type="gramEnd"/>
      <w:r w:rsidRPr="00BF36A8">
        <w:rPr>
          <w:rFonts w:asciiTheme="minorHAnsi" w:eastAsia="Arial" w:hAnsiTheme="minorHAnsi" w:cs="Arial"/>
          <w:i/>
          <w:color w:val="000000"/>
          <w:w w:val="98"/>
          <w:sz w:val="19"/>
          <w:szCs w:val="19"/>
        </w:rPr>
        <w:t>Keep for your records.)</w:t>
      </w:r>
      <w:r w:rsidRPr="00BF36A8">
        <w:rPr>
          <w:rFonts w:asciiTheme="minorHAnsi" w:eastAsia="Arial" w:hAnsiTheme="minorHAnsi" w:cs="Arial"/>
          <w:i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3343" w:bottom="0" w:left="3405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spacing w:before="193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lastRenderedPageBreak/>
        <w:t>1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197" w:line="212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lastRenderedPageBreak/>
        <w:t>Enter an estimate of your 2020 itemized deductions (from Schedule A (Form 1040 or 1040-SR)). Such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101"/>
          <w:sz w:val="18"/>
          <w:szCs w:val="18"/>
        </w:rPr>
        <w:t>deductions may include qualifying home mortgage interest, charitable contributions, state and local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90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56" w:space="238"/>
            <w:col w:w="8264"/>
          </w:cols>
        </w:sectPr>
      </w:pP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lastRenderedPageBreak/>
        <w:t>taxes</w:t>
      </w:r>
      <w:proofErr w:type="gramEnd"/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 (up to $10,000), and medical expenses in excess of 7.5% of your income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lastRenderedPageBreak/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2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lastRenderedPageBreak/>
        <w:t>1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6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lastRenderedPageBreak/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296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0" w:space="720" w:equalWidth="0">
            <w:col w:w="6394" w:space="236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354"/>
            <w:col w:w="156" w:space="138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5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2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Enter: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9" w:after="30" w:line="225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• $24,800 if you’re married filing jointly or qualifying widow(er)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• $18,650 if you’re head of household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• $12,400 if you’re single or married filing separately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before="156" w:line="812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hAnsiTheme="minorHAnsi"/>
          <w:color w:val="000000"/>
          <w:w w:val="39"/>
          <w:sz w:val="73"/>
          <w:szCs w:val="73"/>
        </w:rPr>
        <w:lastRenderedPageBreak/>
        <w:t>}</w:t>
      </w:r>
      <w:r w:rsidRPr="00BF36A8">
        <w:rPr>
          <w:rFonts w:asciiTheme="minorHAnsi" w:hAnsiTheme="minorHAnsi"/>
          <w:color w:val="000000"/>
          <w:sz w:val="73"/>
          <w:szCs w:val="73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5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2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90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4" w:space="720" w:equalWidth="0">
            <w:col w:w="156" w:space="238"/>
            <w:col w:w="529" w:space="341"/>
            <w:col w:w="5006" w:space="109"/>
            <w:col w:w="233" w:space="183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354"/>
            <w:col w:w="156" w:space="138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57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3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1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If line 1 is greater than line 2, subtract line 2 from line 1. If line 2 is greater than line 1, enter “-0-</w:t>
      </w: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”  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proofErr w:type="gramEnd"/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1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7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3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61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90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5" w:space="720" w:equalWidth="0">
            <w:col w:w="156" w:space="238"/>
            <w:col w:w="7930" w:space="140"/>
            <w:col w:w="106" w:space="354"/>
            <w:col w:w="156" w:space="138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89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4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93" w:line="212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106"/>
          <w:sz w:val="18"/>
          <w:szCs w:val="18"/>
        </w:rPr>
        <w:t>Enter an estimate of your student loan interest, deductible IRA contributions, and certain other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8"/>
          <w:szCs w:val="18"/>
        </w:rPr>
        <w:t>adjustments (from Part II of Schedule 1 (Form 1040 or 1040-SR)). See Pub. 505 for more information 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5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4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10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90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4" w:space="720" w:equalWidth="0">
            <w:col w:w="156" w:space="238"/>
            <w:col w:w="8264" w:space="260"/>
            <w:col w:w="156" w:space="137"/>
            <w:col w:w="156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spacing w:before="55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5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5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104"/>
          <w:sz w:val="18"/>
          <w:szCs w:val="18"/>
        </w:rPr>
        <w:t>Add</w:t>
      </w:r>
      <w:r w:rsidRPr="00BF36A8">
        <w:rPr>
          <w:rFonts w:asciiTheme="minorHAnsi" w:eastAsia="Arial" w:hAnsiTheme="minorHAnsi" w:cs="Arial"/>
          <w:color w:val="000000"/>
          <w:w w:val="96"/>
          <w:sz w:val="18"/>
          <w:szCs w:val="18"/>
        </w:rPr>
        <w:t> lines 3 and 4. Enter the result here and in </w:t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Step 4(b)</w:t>
      </w:r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 of Form W-</w:t>
      </w: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8"/>
          <w:szCs w:val="18"/>
        </w:rPr>
        <w:t>4  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  <w:proofErr w:type="gramEnd"/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3"/>
          <w:sz w:val="18"/>
          <w:szCs w:val="18"/>
        </w:rPr>
        <w:t>.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5" w:line="214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8"/>
          <w:szCs w:val="18"/>
        </w:rPr>
        <w:t>5</w:t>
      </w:r>
      <w:r w:rsidRPr="00BF36A8">
        <w:rPr>
          <w:rFonts w:asciiTheme="minorHAnsi" w:eastAsia="Arial" w:hAnsiTheme="minorHAnsi" w:cs="Arial"/>
          <w:b/>
          <w:bCs/>
          <w:color w:val="000000"/>
          <w:sz w:val="18"/>
          <w:szCs w:val="18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59" w:line="209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5"/>
          <w:sz w:val="18"/>
          <w:szCs w:val="18"/>
        </w:rPr>
        <w:t>$</w:t>
      </w:r>
      <w:r w:rsidRPr="00BF36A8">
        <w:rPr>
          <w:rFonts w:asciiTheme="minorHAnsi" w:eastAsia="Arial" w:hAnsiTheme="minorHAnsi" w:cs="Arial"/>
          <w:color w:val="000000"/>
          <w:sz w:val="18"/>
          <w:szCs w:val="18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908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4" w:space="720" w:equalWidth="0">
            <w:col w:w="156" w:space="238"/>
            <w:col w:w="5770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140"/>
            <w:col w:w="106" w:space="354"/>
            <w:col w:w="156" w:space="138"/>
            <w:col w:w="156"/>
          </w:cols>
        </w:sectPr>
      </w:pPr>
    </w:p>
    <w:p w:rsidR="00CD37CF" w:rsidRPr="00BF36A8" w:rsidRDefault="005B4C8B">
      <w:pPr>
        <w:spacing w:before="186" w:line="154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4"/>
          <w:szCs w:val="14"/>
        </w:rPr>
        <w:lastRenderedPageBreak/>
        <w:t>Privacy Act and Paperwork Reduction Act Notice.</w:t>
      </w:r>
      <w:proofErr w:type="gramEnd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We ask for the information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on this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form to carry out the Internal Revenue laws of the United States. Internal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Revenue Code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6"/>
          <w:sz w:val="14"/>
          <w:szCs w:val="14"/>
        </w:rPr>
        <w:t>sections 3402(f</w:t>
      </w:r>
      <w:proofErr w:type="gramStart"/>
      <w:r w:rsidRPr="00BF36A8">
        <w:rPr>
          <w:rFonts w:asciiTheme="minorHAnsi" w:eastAsia="Arial" w:hAnsiTheme="minorHAnsi" w:cs="Arial"/>
          <w:color w:val="000000"/>
          <w:w w:val="96"/>
          <w:sz w:val="14"/>
          <w:szCs w:val="14"/>
        </w:rPr>
        <w:t>)(</w:t>
      </w:r>
      <w:proofErr w:type="gramEnd"/>
      <w:r w:rsidRPr="00BF36A8">
        <w:rPr>
          <w:rFonts w:asciiTheme="minorHAnsi" w:eastAsia="Arial" w:hAnsiTheme="minorHAnsi" w:cs="Arial"/>
          <w:color w:val="000000"/>
          <w:w w:val="96"/>
          <w:sz w:val="14"/>
          <w:szCs w:val="14"/>
        </w:rPr>
        <w:t>2) and 6109 and their regulations require you to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line="155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provide</w:t>
      </w:r>
      <w:proofErr w:type="gramEnd"/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 this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information; your employer uses it to determine your federal income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101"/>
          <w:sz w:val="14"/>
          <w:szCs w:val="14"/>
        </w:rPr>
        <w:t>tax withholding.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Failure to provide a properly completed form will result in your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being treated as a single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person with no other entries on the form; providing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fraudulent information may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subject you to penalties. Routine uses of this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information include giving it to the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Department of Justice for civil and criminal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litigation; to cities, states, the District of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Columbia, and U.S. commonwealths and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possessions for use in administering their tax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laws; and to the Department of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line="153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Health and Human Services for use in the National Directory of New Hires.</w:t>
      </w:r>
      <w:proofErr w:type="gramEnd"/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 We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may also disclose this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information to other countries under a tax treaty, to federal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line="161" w:lineRule="exact"/>
        <w:ind w:right="-567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and</w:t>
      </w:r>
      <w:proofErr w:type="gramEnd"/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 state agencies to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enforce federal nontax criminal laws, or to federal law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enforcement and intelligence</w:t>
      </w:r>
      <w:r w:rsidRPr="00BF36A8">
        <w:rPr>
          <w:rFonts w:asciiTheme="minorHAnsi" w:eastAsia="Arial" w:hAnsiTheme="minorHAnsi" w:cs="Arial"/>
          <w:b/>
          <w:bCs/>
          <w:color w:val="000000"/>
          <w:w w:val="86"/>
          <w:sz w:val="14"/>
          <w:szCs w:val="14"/>
        </w:rPr>
        <w:t> </w:t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agencies to combat terrorism.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tabs>
          <w:tab w:val="left" w:pos="140"/>
        </w:tabs>
        <w:spacing w:before="189" w:line="154" w:lineRule="exact"/>
        <w:ind w:right="-324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hAnsiTheme="minorHAnsi"/>
        </w:rPr>
        <w:lastRenderedPageBreak/>
        <w:tab/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You are not required to provide the information requested on a form that is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subject to the Paperwork Reduction Act unless the form displays a valid OMB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line="154" w:lineRule="exact"/>
        <w:ind w:right="-324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control</w:t>
      </w:r>
      <w:proofErr w:type="gramEnd"/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 number. Books or records relating to a form or its instructions must be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retained as long as their contents may become material in the administration of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line="159" w:lineRule="exact"/>
        <w:ind w:right="-324"/>
        <w:rPr>
          <w:rFonts w:asciiTheme="minorHAnsi" w:hAnsiTheme="minorHAnsi"/>
        </w:rPr>
      </w:pPr>
      <w:proofErr w:type="gramStart"/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any</w:t>
      </w:r>
      <w:proofErr w:type="gramEnd"/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 Internal Revenue law. Generally, tax returns and return information are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confidential, as required by Code section 6103.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tabs>
          <w:tab w:val="left" w:pos="140"/>
        </w:tabs>
        <w:spacing w:before="42" w:line="157" w:lineRule="exact"/>
        <w:ind w:right="-479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7"/>
          <w:sz w:val="14"/>
          <w:szCs w:val="14"/>
        </w:rPr>
        <w:t>The average time and expenses required to complete and file this form will vary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depending on individual circumstances. For estimated averages, see the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9"/>
          <w:sz w:val="14"/>
          <w:szCs w:val="14"/>
        </w:rPr>
        <w:t>instructions for your income tax return.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tabs>
          <w:tab w:val="left" w:pos="140"/>
        </w:tabs>
        <w:spacing w:before="42" w:line="159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If you have suggestions for making this form simpler, we would be happy to hear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from you. See the instructions for your income tax return.</w:t>
      </w:r>
      <w:r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5117" w:space="505"/>
            <w:col w:w="5228"/>
          </w:cols>
        </w:sectPr>
      </w:pPr>
    </w:p>
    <w:p w:rsidR="00CD37CF" w:rsidRPr="00BF36A8" w:rsidRDefault="00CD37CF">
      <w:pPr>
        <w:spacing w:before="50" w:line="163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lastRenderedPageBreak/>
        <w:pict>
          <v:shape id="_x0000_s1888" style="position:absolute;margin-left:35.5pt;margin-top:552pt;width:540.75pt;height:0;z-index:-252034048;mso-position-horizontal-relative:page;mso-position-vertical-relative:page" coordorigin="1253,19474" coordsize="19077,0" path="m1253,19474r19076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87" style="position:absolute;margin-left:35.75pt;margin-top:7in;width:72.5pt;height:0;z-index:-252033024;mso-position-horizontal-relative:page;mso-position-vertical-relative:page" coordorigin="1262,17780" coordsize="2558,0" path="m1262,1778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86" style="position:absolute;margin-left:107.65pt;margin-top:7in;width:39.65pt;height:0;z-index:-252032000;mso-position-horizontal-relative:page;mso-position-vertical-relative:page" coordorigin="3797,17780" coordsize="1398,0" path="m3797,17780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85" style="position:absolute;margin-left:146.75pt;margin-top:7in;width:39.5pt;height:0;z-index:-252030976;mso-position-horizontal-relative:page;mso-position-vertical-relative:page" coordorigin="5178,17780" coordsize="1394,0" path="m5178,1778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84" style="position:absolute;margin-left:185.75pt;margin-top:7in;width:39.5pt;height:0;z-index:-252029952;mso-position-horizontal-relative:page;mso-position-vertical-relative:page" coordorigin="6553,17780" coordsize="1394,0" path="m6553,1778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83" style="position:absolute;margin-left:224.75pt;margin-top:7in;width:39.5pt;height:0;z-index:-252028928;mso-position-horizontal-relative:page;mso-position-vertical-relative:page" coordorigin="7929,17780" coordsize="1394,0" path="m7929,1778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82" style="position:absolute;margin-left:263.75pt;margin-top:7in;width:39.5pt;height:0;z-index:-252027904;mso-position-horizontal-relative:page;mso-position-vertical-relative:page" coordorigin="9305,17780" coordsize="1394,0" path="m9305,1778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81" style="position:absolute;margin-left:302.75pt;margin-top:7in;width:39.5pt;height:0;z-index:-252026880;mso-position-horizontal-relative:page;mso-position-vertical-relative:page" coordorigin="10681,17780" coordsize="1394,0" path="m10681,1778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80" style="position:absolute;margin-left:341.75pt;margin-top:7in;width:39.5pt;height:0;z-index:-252025856;mso-position-horizontal-relative:page;mso-position-vertical-relative:page" coordorigin="12057,17780" coordsize="1394,0" path="m12057,1778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79" style="position:absolute;margin-left:380.75pt;margin-top:7in;width:39.5pt;height:0;z-index:-252024832;mso-position-horizontal-relative:page;mso-position-vertical-relative:page" coordorigin="13433,17780" coordsize="1394,0" path="m13433,1778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78" style="position:absolute;margin-left:419.75pt;margin-top:7in;width:39.5pt;height:0;z-index:-252023808;mso-position-horizontal-relative:page;mso-position-vertical-relative:page" coordorigin="14808,17780" coordsize="1394,0" path="m14808,1778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77" style="position:absolute;margin-left:458.75pt;margin-top:7in;width:39.5pt;height:0;z-index:-252022784;mso-position-horizontal-relative:page;mso-position-vertical-relative:page" coordorigin="16184,17780" coordsize="1394,0" path="m16184,1778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76" style="position:absolute;margin-left:497.75pt;margin-top:7in;width:39.5pt;height:0;z-index:-252021760;mso-position-horizontal-relative:page;mso-position-vertical-relative:page" coordorigin="17560,17780" coordsize="1394,0" path="m17560,1778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75" style="position:absolute;margin-left:536.75pt;margin-top:7in;width:39.5pt;height:0;z-index:-252020736;mso-position-horizontal-relative:page;mso-position-vertical-relative:page" coordorigin="18936,17780" coordsize="1394,0" path="m18936,1778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74" style="position:absolute;margin-left:35.75pt;margin-top:468pt;width:72.5pt;height:0;z-index:-252019712;mso-position-horizontal-relative:page;mso-position-vertical-relative:page" coordorigin="1262,16510" coordsize="2558,0" path="m1262,1651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73" style="position:absolute;margin-left:107.65pt;margin-top:468pt;width:39.65pt;height:0;z-index:-252018688;mso-position-horizontal-relative:page;mso-position-vertical-relative:page" coordorigin="3797,16510" coordsize="1398,0" path="m3797,16510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72" style="position:absolute;margin-left:146.75pt;margin-top:468pt;width:39.5pt;height:0;z-index:-252017664;mso-position-horizontal-relative:page;mso-position-vertical-relative:page" coordorigin="5178,16510" coordsize="1394,0" path="m5178,1651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71" style="position:absolute;margin-left:185.75pt;margin-top:468pt;width:39.5pt;height:0;z-index:-252016640;mso-position-horizontal-relative:page;mso-position-vertical-relative:page" coordorigin="6553,16510" coordsize="1394,0" path="m6553,1651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70" style="position:absolute;margin-left:224.75pt;margin-top:468pt;width:39.5pt;height:0;z-index:-252015616;mso-position-horizontal-relative:page;mso-position-vertical-relative:page" coordorigin="7929,16510" coordsize="1394,0" path="m7929,1651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69" style="position:absolute;margin-left:263.75pt;margin-top:468pt;width:39.5pt;height:0;z-index:-252014592;mso-position-horizontal-relative:page;mso-position-vertical-relative:page" coordorigin="9305,16510" coordsize="1394,0" path="m9305,1651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68" style="position:absolute;margin-left:302.75pt;margin-top:468pt;width:39.5pt;height:0;z-index:-252013568;mso-position-horizontal-relative:page;mso-position-vertical-relative:page" coordorigin="10681,16510" coordsize="1394,0" path="m10681,1651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67" style="position:absolute;margin-left:341.75pt;margin-top:468pt;width:39.5pt;height:0;z-index:-252012544;mso-position-horizontal-relative:page;mso-position-vertical-relative:page" coordorigin="12057,16510" coordsize="1394,0" path="m12057,1651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66" style="position:absolute;margin-left:380.75pt;margin-top:468pt;width:39.5pt;height:0;z-index:-252011520;mso-position-horizontal-relative:page;mso-position-vertical-relative:page" coordorigin="13433,16510" coordsize="1394,0" path="m13433,1651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65" style="position:absolute;margin-left:419.75pt;margin-top:468pt;width:39.5pt;height:0;z-index:-252010496;mso-position-horizontal-relative:page;mso-position-vertical-relative:page" coordorigin="14808,16510" coordsize="1394,0" path="m14808,1651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64" style="position:absolute;margin-left:458.75pt;margin-top:468pt;width:39.5pt;height:0;z-index:-252009472;mso-position-horizontal-relative:page;mso-position-vertical-relative:page" coordorigin="16184,16510" coordsize="1394,0" path="m16184,1651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63" style="position:absolute;margin-left:497.75pt;margin-top:468pt;width:39.5pt;height:0;z-index:-252008448;mso-position-horizontal-relative:page;mso-position-vertical-relative:page" coordorigin="17560,16510" coordsize="1394,0" path="m17560,1651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62" style="position:absolute;margin-left:536.75pt;margin-top:468pt;width:39.5pt;height:0;z-index:-252007424;mso-position-horizontal-relative:page;mso-position-vertical-relative:page" coordorigin="18936,16510" coordsize="1394,0" path="m18936,1651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61" style="position:absolute;margin-left:35.75pt;margin-top:6in;width:72.5pt;height:0;z-index:-252006400;mso-position-horizontal-relative:page;mso-position-vertical-relative:page" coordorigin="1262,15240" coordsize="2558,0" path="m1262,1524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60" style="position:absolute;margin-left:107.65pt;margin-top:6in;width:39.65pt;height:0;z-index:-252005376;mso-position-horizontal-relative:page;mso-position-vertical-relative:page" coordorigin="3797,15240" coordsize="1398,0" path="m3797,15240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59" style="position:absolute;margin-left:146.75pt;margin-top:6in;width:39.5pt;height:0;z-index:-252004352;mso-position-horizontal-relative:page;mso-position-vertical-relative:page" coordorigin="5178,15240" coordsize="1394,0" path="m5178,1524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58" style="position:absolute;margin-left:185.75pt;margin-top:6in;width:39.5pt;height:0;z-index:-252003328;mso-position-horizontal-relative:page;mso-position-vertical-relative:page" coordorigin="6553,15240" coordsize="1394,0" path="m6553,1524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57" style="position:absolute;margin-left:224.75pt;margin-top:6in;width:39.5pt;height:0;z-index:-252002304;mso-position-horizontal-relative:page;mso-position-vertical-relative:page" coordorigin="7929,15240" coordsize="1394,0" path="m7929,1524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56" style="position:absolute;margin-left:263.75pt;margin-top:6in;width:39.5pt;height:0;z-index:-252001280;mso-position-horizontal-relative:page;mso-position-vertical-relative:page" coordorigin="9305,15240" coordsize="1394,0" path="m9305,1524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55" style="position:absolute;margin-left:302.75pt;margin-top:6in;width:39.5pt;height:0;z-index:-252000256;mso-position-horizontal-relative:page;mso-position-vertical-relative:page" coordorigin="10681,15240" coordsize="1394,0" path="m10681,1524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54" style="position:absolute;margin-left:341.75pt;margin-top:6in;width:39.5pt;height:0;z-index:-251999232;mso-position-horizontal-relative:page;mso-position-vertical-relative:page" coordorigin="12057,15240" coordsize="1394,0" path="m12057,1524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53" style="position:absolute;margin-left:380.75pt;margin-top:6in;width:39.5pt;height:0;z-index:-251998208;mso-position-horizontal-relative:page;mso-position-vertical-relative:page" coordorigin="13433,15240" coordsize="1394,0" path="m13433,1524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52" style="position:absolute;margin-left:419.75pt;margin-top:6in;width:39.5pt;height:0;z-index:-251997184;mso-position-horizontal-relative:page;mso-position-vertical-relative:page" coordorigin="14808,15240" coordsize="1394,0" path="m14808,1524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51" style="position:absolute;margin-left:458.75pt;margin-top:6in;width:39.5pt;height:0;z-index:-251996160;mso-position-horizontal-relative:page;mso-position-vertical-relative:page" coordorigin="16184,15240" coordsize="1394,0" path="m16184,1524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50" style="position:absolute;margin-left:497.75pt;margin-top:6in;width:39.5pt;height:0;z-index:-251995136;mso-position-horizontal-relative:page;mso-position-vertical-relative:page" coordorigin="17560,15240" coordsize="1394,0" path="m17560,1524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49" style="position:absolute;margin-left:536.75pt;margin-top:6in;width:39.5pt;height:0;z-index:-251994112;mso-position-horizontal-relative:page;mso-position-vertical-relative:page" coordorigin="18936,15240" coordsize="1394,0" path="m18936,1524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48" style="position:absolute;margin-left:35.75pt;margin-top:396pt;width:72.5pt;height:0;z-index:-251993088;mso-position-horizontal-relative:page;mso-position-vertical-relative:page" coordorigin="1262,13970" coordsize="2558,0" path="m1262,1397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47" style="position:absolute;margin-left:107.65pt;margin-top:396pt;width:39.65pt;height:0;z-index:-251992064;mso-position-horizontal-relative:page;mso-position-vertical-relative:page" coordorigin="3797,13970" coordsize="1398,0" path="m3797,13970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46" style="position:absolute;margin-left:146.75pt;margin-top:396pt;width:39.5pt;height:0;z-index:-251991040;mso-position-horizontal-relative:page;mso-position-vertical-relative:page" coordorigin="5178,13970" coordsize="1394,0" path="m5178,1397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45" style="position:absolute;margin-left:185.75pt;margin-top:396pt;width:39.5pt;height:0;z-index:-251990016;mso-position-horizontal-relative:page;mso-position-vertical-relative:page" coordorigin="6553,13970" coordsize="1394,0" path="m6553,1397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44" style="position:absolute;margin-left:224.75pt;margin-top:396pt;width:39.5pt;height:0;z-index:-251988992;mso-position-horizontal-relative:page;mso-position-vertical-relative:page" coordorigin="7929,13970" coordsize="1394,0" path="m7929,1397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43" style="position:absolute;margin-left:263.75pt;margin-top:396pt;width:39.5pt;height:0;z-index:-251987968;mso-position-horizontal-relative:page;mso-position-vertical-relative:page" coordorigin="9305,13970" coordsize="1394,0" path="m9305,1397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42" style="position:absolute;margin-left:302.75pt;margin-top:396pt;width:39.5pt;height:0;z-index:-251986944;mso-position-horizontal-relative:page;mso-position-vertical-relative:page" coordorigin="10681,13970" coordsize="1394,0" path="m10681,1397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41" style="position:absolute;margin-left:341.75pt;margin-top:396pt;width:39.5pt;height:0;z-index:-251985920;mso-position-horizontal-relative:page;mso-position-vertical-relative:page" coordorigin="12057,13970" coordsize="1394,0" path="m12057,1397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40" style="position:absolute;margin-left:380.75pt;margin-top:396pt;width:39.5pt;height:0;z-index:-251984896;mso-position-horizontal-relative:page;mso-position-vertical-relative:page" coordorigin="13433,13970" coordsize="1394,0" path="m13433,1397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39" style="position:absolute;margin-left:419.75pt;margin-top:396pt;width:39.5pt;height:0;z-index:-251983872;mso-position-horizontal-relative:page;mso-position-vertical-relative:page" coordorigin="14808,13970" coordsize="1394,0" path="m14808,1397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38" style="position:absolute;margin-left:458.75pt;margin-top:396pt;width:39.5pt;height:0;z-index:-251982848;mso-position-horizontal-relative:page;mso-position-vertical-relative:page" coordorigin="16184,13970" coordsize="1394,0" path="m16184,1397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37" style="position:absolute;margin-left:497.75pt;margin-top:396pt;width:39.5pt;height:0;z-index:-251981824;mso-position-horizontal-relative:page;mso-position-vertical-relative:page" coordorigin="17560,13970" coordsize="1394,0" path="m17560,1397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36" style="position:absolute;margin-left:536.75pt;margin-top:396pt;width:39.5pt;height:0;z-index:-251980800;mso-position-horizontal-relative:page;mso-position-vertical-relative:page" coordorigin="18936,13970" coordsize="1394,0" path="m18936,1397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35" style="position:absolute;margin-left:35.75pt;margin-top:5in;width:72.5pt;height:0;z-index:-251979776;mso-position-horizontal-relative:page;mso-position-vertical-relative:page" coordorigin="1262,12700" coordsize="2558,0" path="m1262,12700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34" style="position:absolute;margin-left:107.65pt;margin-top:5in;width:39.65pt;height:0;z-index:-251978752;mso-position-horizontal-relative:page;mso-position-vertical-relative:page" coordorigin="3797,12700" coordsize="1398,0" path="m3797,12700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33" style="position:absolute;margin-left:146.75pt;margin-top:5in;width:39.5pt;height:0;z-index:-251977728;mso-position-horizontal-relative:page;mso-position-vertical-relative:page" coordorigin="5178,12700" coordsize="1394,0" path="m5178,1270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32" style="position:absolute;margin-left:185.75pt;margin-top:5in;width:39.5pt;height:0;z-index:-251976704;mso-position-horizontal-relative:page;mso-position-vertical-relative:page" coordorigin="6553,12700" coordsize="1394,0" path="m6553,1270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31" style="position:absolute;margin-left:224.75pt;margin-top:5in;width:39.5pt;height:0;z-index:-251975680;mso-position-horizontal-relative:page;mso-position-vertical-relative:page" coordorigin="7929,12700" coordsize="1394,0" path="m7929,1270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30" style="position:absolute;margin-left:263.75pt;margin-top:5in;width:39.5pt;height:0;z-index:-251974656;mso-position-horizontal-relative:page;mso-position-vertical-relative:page" coordorigin="9305,12700" coordsize="1394,0" path="m9305,1270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29" style="position:absolute;margin-left:302.75pt;margin-top:5in;width:39.5pt;height:0;z-index:-251973632;mso-position-horizontal-relative:page;mso-position-vertical-relative:page" coordorigin="10681,12700" coordsize="1394,0" path="m10681,1270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28" style="position:absolute;margin-left:341.75pt;margin-top:5in;width:39.5pt;height:0;z-index:-251972608;mso-position-horizontal-relative:page;mso-position-vertical-relative:page" coordorigin="12057,12700" coordsize="1394,0" path="m12057,1270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27" style="position:absolute;margin-left:380.75pt;margin-top:5in;width:39.5pt;height:0;z-index:-251971584;mso-position-horizontal-relative:page;mso-position-vertical-relative:page" coordorigin="13433,12700" coordsize="1394,0" path="m13433,1270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26" style="position:absolute;margin-left:419.75pt;margin-top:5in;width:39.5pt;height:0;z-index:-251970560;mso-position-horizontal-relative:page;mso-position-vertical-relative:page" coordorigin="14808,12700" coordsize="1394,0" path="m14808,1270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25" style="position:absolute;margin-left:458.75pt;margin-top:5in;width:39.5pt;height:0;z-index:-251969536;mso-position-horizontal-relative:page;mso-position-vertical-relative:page" coordorigin="16184,12700" coordsize="1394,0" path="m16184,1270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24" style="position:absolute;margin-left:497.75pt;margin-top:5in;width:39.5pt;height:0;z-index:-251968512;mso-position-horizontal-relative:page;mso-position-vertical-relative:page" coordorigin="17560,12700" coordsize="1394,0" path="m17560,12700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23" style="position:absolute;margin-left:536.75pt;margin-top:5in;width:39.5pt;height:0;z-index:-251967488;mso-position-horizontal-relative:page;mso-position-vertical-relative:page" coordorigin="18936,12700" coordsize="1394,0" path="m18936,12700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22" style="position:absolute;margin-left:35.5pt;margin-top:324pt;width:540.75pt;height:0;z-index:-251966464;mso-position-horizontal-relative:page;mso-position-vertical-relative:page" coordorigin="1253,11430" coordsize="19077,0" path="m1253,11430r19076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21" style="position:absolute;margin-left:35.75pt;margin-top:276pt;width:72.5pt;height:0;z-index:-251965440;mso-position-horizontal-relative:page;mso-position-vertical-relative:page" coordorigin="1262,9737" coordsize="2558,0" path="m1262,9737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20" style="position:absolute;margin-left:107.65pt;margin-top:276pt;width:39.6pt;height:0;z-index:-251964416;mso-position-horizontal-relative:page;mso-position-vertical-relative:page" coordorigin="3797,9737" coordsize="1398,0" path="m3797,9737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19" style="position:absolute;margin-left:146.75pt;margin-top:276pt;width:39.5pt;height:0;z-index:-251963392;mso-position-horizontal-relative:page;mso-position-vertical-relative:page" coordorigin="5177,9737" coordsize="1394,0" path="m5177,973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18" style="position:absolute;margin-left:185.75pt;margin-top:276pt;width:39.5pt;height:0;z-index:-251962368;mso-position-horizontal-relative:page;mso-position-vertical-relative:page" coordorigin="6553,9737" coordsize="1394,0" path="m6553,973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17" style="position:absolute;margin-left:224.75pt;margin-top:276pt;width:39.5pt;height:0;z-index:-251961344;mso-position-horizontal-relative:page;mso-position-vertical-relative:page" coordorigin="7929,9737" coordsize="1394,0" path="m7929,973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16" style="position:absolute;margin-left:263.75pt;margin-top:276pt;width:39.5pt;height:0;z-index:-251960320;mso-position-horizontal-relative:page;mso-position-vertical-relative:page" coordorigin="9305,9737" coordsize="1394,0" path="m9305,973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15" style="position:absolute;margin-left:302.75pt;margin-top:276pt;width:39.5pt;height:0;z-index:-251959296;mso-position-horizontal-relative:page;mso-position-vertical-relative:page" coordorigin="10681,9737" coordsize="1394,0" path="m10681,973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14" style="position:absolute;margin-left:341.75pt;margin-top:276pt;width:39.5pt;height:0;z-index:-251958272;mso-position-horizontal-relative:page;mso-position-vertical-relative:page" coordorigin="12057,9737" coordsize="1394,0" path="m12057,973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13" style="position:absolute;margin-left:380.75pt;margin-top:276pt;width:39.5pt;height:0;z-index:-251957248;mso-position-horizontal-relative:page;mso-position-vertical-relative:page" coordorigin="13432,9737" coordsize="1394,0" path="m13432,973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12" style="position:absolute;margin-left:419.75pt;margin-top:276pt;width:39.5pt;height:0;z-index:-251956224;mso-position-horizontal-relative:page;mso-position-vertical-relative:page" coordorigin="14808,9737" coordsize="1394,0" path="m14808,973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11" style="position:absolute;margin-left:458.75pt;margin-top:276pt;width:39.5pt;height:0;z-index:-251955200;mso-position-horizontal-relative:page;mso-position-vertical-relative:page" coordorigin="16184,9737" coordsize="1394,0" path="m16184,973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10" style="position:absolute;margin-left:497.75pt;margin-top:276pt;width:39.5pt;height:0;z-index:-251954176;mso-position-horizontal-relative:page;mso-position-vertical-relative:page" coordorigin="17560,9737" coordsize="1394,0" path="m17560,973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09" style="position:absolute;margin-left:536.75pt;margin-top:276pt;width:39.5pt;height:0;z-index:-251953152;mso-position-horizontal-relative:page;mso-position-vertical-relative:page" coordorigin="18936,9737" coordsize="1394,0" path="m18936,973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08" style="position:absolute;margin-left:35.75pt;margin-top:240pt;width:72.5pt;height:0;z-index:-251952128;mso-position-horizontal-relative:page;mso-position-vertical-relative:page" coordorigin="1262,8467" coordsize="2558,0" path="m1262,8467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07" style="position:absolute;margin-left:107.65pt;margin-top:240pt;width:39.6pt;height:0;z-index:-251951104;mso-position-horizontal-relative:page;mso-position-vertical-relative:page" coordorigin="3797,8467" coordsize="1398,0" path="m3797,8467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06" style="position:absolute;margin-left:146.75pt;margin-top:240pt;width:39.5pt;height:0;z-index:-251950080;mso-position-horizontal-relative:page;mso-position-vertical-relative:page" coordorigin="5177,8467" coordsize="1394,0" path="m5177,846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05" style="position:absolute;margin-left:185.75pt;margin-top:240pt;width:39.5pt;height:0;z-index:-251949056;mso-position-horizontal-relative:page;mso-position-vertical-relative:page" coordorigin="6553,8467" coordsize="1394,0" path="m6553,846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04" style="position:absolute;margin-left:224.75pt;margin-top:240pt;width:39.5pt;height:0;z-index:-251948032;mso-position-horizontal-relative:page;mso-position-vertical-relative:page" coordorigin="7929,8467" coordsize="1394,0" path="m7929,846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03" style="position:absolute;margin-left:263.75pt;margin-top:240pt;width:39.5pt;height:0;z-index:-251947008;mso-position-horizontal-relative:page;mso-position-vertical-relative:page" coordorigin="9305,8467" coordsize="1394,0" path="m9305,846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02" style="position:absolute;margin-left:302.75pt;margin-top:240pt;width:39.5pt;height:0;z-index:-251945984;mso-position-horizontal-relative:page;mso-position-vertical-relative:page" coordorigin="10681,8467" coordsize="1394,0" path="m10681,846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01" style="position:absolute;margin-left:341.75pt;margin-top:240pt;width:39.5pt;height:0;z-index:-251944960;mso-position-horizontal-relative:page;mso-position-vertical-relative:page" coordorigin="12057,8467" coordsize="1394,0" path="m12057,846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800" style="position:absolute;margin-left:380.75pt;margin-top:240pt;width:39.5pt;height:0;z-index:-251943936;mso-position-horizontal-relative:page;mso-position-vertical-relative:page" coordorigin="13432,8467" coordsize="1394,0" path="m13432,846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99" style="position:absolute;margin-left:419.75pt;margin-top:240pt;width:39.5pt;height:0;z-index:-251942912;mso-position-horizontal-relative:page;mso-position-vertical-relative:page" coordorigin="14808,8467" coordsize="1394,0" path="m14808,846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98" style="position:absolute;margin-left:458.75pt;margin-top:240pt;width:39.5pt;height:0;z-index:-251941888;mso-position-horizontal-relative:page;mso-position-vertical-relative:page" coordorigin="16184,8467" coordsize="1394,0" path="m16184,846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97" style="position:absolute;margin-left:497.75pt;margin-top:240pt;width:39.5pt;height:0;z-index:-251940864;mso-position-horizontal-relative:page;mso-position-vertical-relative:page" coordorigin="17560,8467" coordsize="1394,0" path="m17560,846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96" style="position:absolute;margin-left:536.75pt;margin-top:240pt;width:39.5pt;height:0;z-index:-251939840;mso-position-horizontal-relative:page;mso-position-vertical-relative:page" coordorigin="18936,8467" coordsize="1394,0" path="m18936,846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95" style="position:absolute;margin-left:35.75pt;margin-top:204pt;width:72.5pt;height:0;z-index:-251938816;mso-position-horizontal-relative:page;mso-position-vertical-relative:page" coordorigin="1262,7197" coordsize="2558,0" path="m1262,7197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94" style="position:absolute;margin-left:107.65pt;margin-top:204pt;width:39.6pt;height:0;z-index:-251937792;mso-position-horizontal-relative:page;mso-position-vertical-relative:page" coordorigin="3797,7197" coordsize="1398,0" path="m3797,7197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93" style="position:absolute;margin-left:146.75pt;margin-top:204pt;width:39.5pt;height:0;z-index:-251936768;mso-position-horizontal-relative:page;mso-position-vertical-relative:page" coordorigin="5177,7197" coordsize="1394,0" path="m5177,719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92" style="position:absolute;margin-left:185.75pt;margin-top:204pt;width:39.5pt;height:0;z-index:-251935744;mso-position-horizontal-relative:page;mso-position-vertical-relative:page" coordorigin="6553,7197" coordsize="1394,0" path="m6553,719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91" style="position:absolute;margin-left:224.75pt;margin-top:204pt;width:39.5pt;height:0;z-index:-251934720;mso-position-horizontal-relative:page;mso-position-vertical-relative:page" coordorigin="7929,7197" coordsize="1394,0" path="m7929,719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90" style="position:absolute;margin-left:263.75pt;margin-top:204pt;width:39.5pt;height:0;z-index:-251933696;mso-position-horizontal-relative:page;mso-position-vertical-relative:page" coordorigin="9305,7197" coordsize="1394,0" path="m9305,719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89" style="position:absolute;margin-left:302.75pt;margin-top:204pt;width:39.5pt;height:0;z-index:-251932672;mso-position-horizontal-relative:page;mso-position-vertical-relative:page" coordorigin="10681,7197" coordsize="1394,0" path="m10681,719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88" style="position:absolute;margin-left:341.75pt;margin-top:204pt;width:39.5pt;height:0;z-index:-251931648;mso-position-horizontal-relative:page;mso-position-vertical-relative:page" coordorigin="12057,7197" coordsize="1394,0" path="m12057,719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87" style="position:absolute;margin-left:380.75pt;margin-top:204pt;width:39.5pt;height:0;z-index:-251930624;mso-position-horizontal-relative:page;mso-position-vertical-relative:page" coordorigin="13432,7197" coordsize="1394,0" path="m13432,719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86" style="position:absolute;margin-left:419.75pt;margin-top:204pt;width:39.5pt;height:0;z-index:-251929600;mso-position-horizontal-relative:page;mso-position-vertical-relative:page" coordorigin="14808,7197" coordsize="1394,0" path="m14808,719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85" style="position:absolute;margin-left:458.75pt;margin-top:204pt;width:39.5pt;height:0;z-index:-251928576;mso-position-horizontal-relative:page;mso-position-vertical-relative:page" coordorigin="16184,7197" coordsize="1394,0" path="m16184,719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84" style="position:absolute;margin-left:497.75pt;margin-top:204pt;width:39.5pt;height:0;z-index:-251927552;mso-position-horizontal-relative:page;mso-position-vertical-relative:page" coordorigin="17560,7197" coordsize="1394,0" path="m17560,719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83" style="position:absolute;margin-left:536.75pt;margin-top:204pt;width:39.5pt;height:0;z-index:-251926528;mso-position-horizontal-relative:page;mso-position-vertical-relative:page" coordorigin="18936,7197" coordsize="1394,0" path="m18936,719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82" style="position:absolute;margin-left:35.75pt;margin-top:168pt;width:72.5pt;height:0;z-index:-251925504;mso-position-horizontal-relative:page;mso-position-vertical-relative:page" coordorigin="1262,5927" coordsize="2558,0" path="m1262,5927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81" style="position:absolute;margin-left:107.65pt;margin-top:168pt;width:39.6pt;height:0;z-index:-251924480;mso-position-horizontal-relative:page;mso-position-vertical-relative:page" coordorigin="3797,5927" coordsize="1398,0" path="m3797,5927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80" style="position:absolute;margin-left:146.75pt;margin-top:168pt;width:39.5pt;height:0;z-index:-251923456;mso-position-horizontal-relative:page;mso-position-vertical-relative:page" coordorigin="5177,5927" coordsize="1394,0" path="m5177,592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79" style="position:absolute;margin-left:185.75pt;margin-top:168pt;width:39.5pt;height:0;z-index:-251922432;mso-position-horizontal-relative:page;mso-position-vertical-relative:page" coordorigin="6553,5927" coordsize="1394,0" path="m6553,592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78" style="position:absolute;margin-left:224.75pt;margin-top:168pt;width:39.5pt;height:0;z-index:-251921408;mso-position-horizontal-relative:page;mso-position-vertical-relative:page" coordorigin="7929,5927" coordsize="1394,0" path="m7929,592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77" style="position:absolute;margin-left:263.75pt;margin-top:168pt;width:39.5pt;height:0;z-index:-251920384;mso-position-horizontal-relative:page;mso-position-vertical-relative:page" coordorigin="9305,5927" coordsize="1394,0" path="m9305,592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76" style="position:absolute;margin-left:302.75pt;margin-top:168pt;width:39.5pt;height:0;z-index:-251919360;mso-position-horizontal-relative:page;mso-position-vertical-relative:page" coordorigin="10681,5927" coordsize="1394,0" path="m10681,592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75" style="position:absolute;margin-left:341.75pt;margin-top:168pt;width:39.5pt;height:0;z-index:-251918336;mso-position-horizontal-relative:page;mso-position-vertical-relative:page" coordorigin="12057,5927" coordsize="1394,0" path="m12057,592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74" style="position:absolute;margin-left:380.75pt;margin-top:168pt;width:39.5pt;height:0;z-index:-251917312;mso-position-horizontal-relative:page;mso-position-vertical-relative:page" coordorigin="13432,5927" coordsize="1394,0" path="m13432,592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73" style="position:absolute;margin-left:419.75pt;margin-top:168pt;width:39.5pt;height:0;z-index:-251916288;mso-position-horizontal-relative:page;mso-position-vertical-relative:page" coordorigin="14808,5927" coordsize="1394,0" path="m14808,592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72" style="position:absolute;margin-left:458.75pt;margin-top:168pt;width:39.5pt;height:0;z-index:-251915264;mso-position-horizontal-relative:page;mso-position-vertical-relative:page" coordorigin="16184,5927" coordsize="1394,0" path="m16184,592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71" style="position:absolute;margin-left:497.75pt;margin-top:168pt;width:39.5pt;height:0;z-index:-251914240;mso-position-horizontal-relative:page;mso-position-vertical-relative:page" coordorigin="17560,5927" coordsize="1394,0" path="m17560,592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70" style="position:absolute;margin-left:536.75pt;margin-top:168pt;width:39.5pt;height:0;z-index:-251913216;mso-position-horizontal-relative:page;mso-position-vertical-relative:page" coordorigin="18936,5927" coordsize="1394,0" path="m18936,592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69" style="position:absolute;margin-left:35.75pt;margin-top:132pt;width:72.5pt;height:0;z-index:-251912192;mso-position-horizontal-relative:page;mso-position-vertical-relative:page" coordorigin="1262,4657" coordsize="2558,0" path="m1262,4657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68" style="position:absolute;margin-left:107.65pt;margin-top:132pt;width:39.6pt;height:0;z-index:-251911168;mso-position-horizontal-relative:page;mso-position-vertical-relative:page" coordorigin="3797,4657" coordsize="1398,0" path="m3797,4657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67" style="position:absolute;margin-left:146.75pt;margin-top:132pt;width:39.5pt;height:0;z-index:-251910144;mso-position-horizontal-relative:page;mso-position-vertical-relative:page" coordorigin="5177,4657" coordsize="1394,0" path="m5177,465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66" style="position:absolute;margin-left:185.75pt;margin-top:132pt;width:39.5pt;height:0;z-index:-251909120;mso-position-horizontal-relative:page;mso-position-vertical-relative:page" coordorigin="6553,4657" coordsize="1394,0" path="m6553,465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65" style="position:absolute;margin-left:224.75pt;margin-top:132pt;width:39.5pt;height:0;z-index:-251908096;mso-position-horizontal-relative:page;mso-position-vertical-relative:page" coordorigin="7929,4657" coordsize="1394,0" path="m7929,465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64" style="position:absolute;margin-left:263.75pt;margin-top:132pt;width:39.5pt;height:0;z-index:-251907072;mso-position-horizontal-relative:page;mso-position-vertical-relative:page" coordorigin="9305,4657" coordsize="1394,0" path="m9305,465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63" style="position:absolute;margin-left:302.75pt;margin-top:132pt;width:39.5pt;height:0;z-index:-251906048;mso-position-horizontal-relative:page;mso-position-vertical-relative:page" coordorigin="10681,4657" coordsize="1394,0" path="m10681,465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62" style="position:absolute;margin-left:341.75pt;margin-top:132pt;width:39.5pt;height:0;z-index:-251905024;mso-position-horizontal-relative:page;mso-position-vertical-relative:page" coordorigin="12057,4657" coordsize="1394,0" path="m12057,465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61" style="position:absolute;margin-left:380.75pt;margin-top:132pt;width:39.5pt;height:0;z-index:-251904000;mso-position-horizontal-relative:page;mso-position-vertical-relative:page" coordorigin="13432,4657" coordsize="1394,0" path="m13432,465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60" style="position:absolute;margin-left:419.75pt;margin-top:132pt;width:39.5pt;height:0;z-index:-251902976;mso-position-horizontal-relative:page;mso-position-vertical-relative:page" coordorigin="14808,4657" coordsize="1394,0" path="m14808,465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59" style="position:absolute;margin-left:458.75pt;margin-top:132pt;width:39.5pt;height:0;z-index:-251901952;mso-position-horizontal-relative:page;mso-position-vertical-relative:page" coordorigin="16184,4657" coordsize="1394,0" path="m16184,465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58" style="position:absolute;margin-left:497.75pt;margin-top:132pt;width:39.5pt;height:0;z-index:-251900928;mso-position-horizontal-relative:page;mso-position-vertical-relative:page" coordorigin="17560,4657" coordsize="1394,0" path="m17560,465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57" style="position:absolute;margin-left:536.75pt;margin-top:132pt;width:39.5pt;height:0;z-index:-251899904;mso-position-horizontal-relative:page;mso-position-vertical-relative:page" coordorigin="18936,4657" coordsize="1394,0" path="m18936,465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56" style="position:absolute;margin-left:35.75pt;margin-top:96pt;width:72.5pt;height:0;z-index:-251898880;mso-position-horizontal-relative:page;mso-position-vertical-relative:page" coordorigin="1262,3387" coordsize="2558,0" path="m1262,3387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55" style="position:absolute;margin-left:107.65pt;margin-top:96pt;width:39.6pt;height:0;z-index:-251897856;mso-position-horizontal-relative:page;mso-position-vertical-relative:page" coordorigin="3797,3387" coordsize="1398,0" path="m3797,3387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54" style="position:absolute;margin-left:146.75pt;margin-top:96pt;width:39.5pt;height:0;z-index:-251896832;mso-position-horizontal-relative:page;mso-position-vertical-relative:page" coordorigin="5177,3387" coordsize="1394,0" path="m5177,338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53" style="position:absolute;margin-left:185.75pt;margin-top:96pt;width:39.5pt;height:0;z-index:-251895808;mso-position-horizontal-relative:page;mso-position-vertical-relative:page" coordorigin="6553,3387" coordsize="1394,0" path="m6553,338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52" style="position:absolute;margin-left:224.75pt;margin-top:96pt;width:39.5pt;height:0;z-index:-251894784;mso-position-horizontal-relative:page;mso-position-vertical-relative:page" coordorigin="7929,3387" coordsize="1394,0" path="m7929,338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51" style="position:absolute;margin-left:263.75pt;margin-top:96pt;width:39.5pt;height:0;z-index:-251893760;mso-position-horizontal-relative:page;mso-position-vertical-relative:page" coordorigin="9305,3387" coordsize="1394,0" path="m9305,338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50" style="position:absolute;margin-left:302.75pt;margin-top:96pt;width:39.5pt;height:0;z-index:-251892736;mso-position-horizontal-relative:page;mso-position-vertical-relative:page" coordorigin="10681,3387" coordsize="1394,0" path="m10681,338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49" style="position:absolute;margin-left:341.75pt;margin-top:96pt;width:39.5pt;height:0;z-index:-251891712;mso-position-horizontal-relative:page;mso-position-vertical-relative:page" coordorigin="12057,3387" coordsize="1394,0" path="m12057,338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48" style="position:absolute;margin-left:380.75pt;margin-top:96pt;width:39.5pt;height:0;z-index:-251890688;mso-position-horizontal-relative:page;mso-position-vertical-relative:page" coordorigin="13432,3387" coordsize="1394,0" path="m13432,338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47" style="position:absolute;margin-left:419.75pt;margin-top:96pt;width:39.5pt;height:0;z-index:-251889664;mso-position-horizontal-relative:page;mso-position-vertical-relative:page" coordorigin="14808,3387" coordsize="1394,0" path="m14808,338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46" style="position:absolute;margin-left:458.75pt;margin-top:96pt;width:39.5pt;height:0;z-index:-251888640;mso-position-horizontal-relative:page;mso-position-vertical-relative:page" coordorigin="16184,3387" coordsize="1394,0" path="m16184,3387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45" style="position:absolute;margin-left:497.75pt;margin-top:96pt;width:39.5pt;height:0;z-index:-251887616;mso-position-horizontal-relative:page;mso-position-vertical-relative:page" coordorigin="17560,3387" coordsize="1394,0" path="m17560,338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44" style="position:absolute;margin-left:536.75pt;margin-top:96pt;width:39.5pt;height:0;z-index:-251886592;mso-position-horizontal-relative:page;mso-position-vertical-relative:page" coordorigin="18936,3387" coordsize="1394,0" path="m18936,3387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43" style="position:absolute;margin-left:35.75pt;margin-top:60pt;width:540.5pt;height:0;z-index:-251885568;mso-position-horizontal-relative:page;mso-position-vertical-relative:page" coordorigin="1262,2117" coordsize="19068,0" path="m1262,2117r1906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42" style="position:absolute;margin-left:35.75pt;margin-top:48pt;width:511.7pt;height:0;z-index:-251884544;mso-position-horizontal-relative:page;mso-position-vertical-relative:page" coordorigin="1262,1694" coordsize="18052,0" path="m1262,1694r18051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41" type="#_x0000_t202" style="position:absolute;margin-left:266.4pt;margin-top:567.1pt;width:37.9pt;height:19.75pt;z-index:-251883520;mso-position-horizontal-relative:page;mso-position-vertical-relative:page" filled="f" stroked="f">
            <v:stroke joinstyle="round"/>
            <v:path gradientshapeok="f" o:connecttype="segments"/>
            <v:textbox style="mso-next-textbox:#_x0000_s1741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4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4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40" type="#_x0000_t202" style="position:absolute;margin-left:305.4pt;margin-top:567.1pt;width:37.9pt;height:19.75pt;z-index:-251882496;mso-position-horizontal-relative:page;mso-position-vertical-relative:page" filled="f" stroked="f">
            <v:stroke joinstyle="round"/>
            <v:path gradientshapeok="f" o:connecttype="segments"/>
            <v:textbox style="mso-next-textbox:#_x0000_s1740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5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5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39" type="#_x0000_t202" style="position:absolute;margin-left:344.4pt;margin-top:567.1pt;width:37.9pt;height:19.75pt;z-index:-251881472;mso-position-horizontal-relative:page;mso-position-vertical-relative:page" filled="f" stroked="f">
            <v:stroke joinstyle="round"/>
            <v:path gradientshapeok="f" o:connecttype="segments"/>
            <v:textbox style="mso-next-textbox:#_x0000_s1739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6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6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38" type="#_x0000_t202" style="position:absolute;margin-left:383.4pt;margin-top:567.1pt;width:37.9pt;height:19.75pt;z-index:-251880448;mso-position-horizontal-relative:page;mso-position-vertical-relative:page" filled="f" stroked="f">
            <v:stroke joinstyle="round"/>
            <v:path gradientshapeok="f" o:connecttype="segments"/>
            <v:textbox style="mso-next-textbox:#_x0000_s1738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7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7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37" type="#_x0000_t202" style="position:absolute;margin-left:422.35pt;margin-top:567.1pt;width:37.9pt;height:19.75pt;z-index:-251879424;mso-position-horizontal-relative:page;mso-position-vertical-relative:page" filled="f" stroked="f">
            <v:stroke joinstyle="round"/>
            <v:path gradientshapeok="f" o:connecttype="segments"/>
            <v:textbox style="mso-next-textbox:#_x0000_s1737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8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8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36" type="#_x0000_t202" style="position:absolute;margin-left:383.4pt;margin-top:339.1pt;width:37.9pt;height:19.75pt;z-index:-251878400;mso-position-horizontal-relative:page;mso-position-vertical-relative:page" filled="f" stroked="f">
            <v:stroke joinstyle="round"/>
            <v:path gradientshapeok="f" o:connecttype="segments"/>
            <v:textbox style="mso-next-textbox:#_x0000_s1736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7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7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35" type="#_x0000_t202" style="position:absolute;margin-left:344.4pt;margin-top:339.1pt;width:37.9pt;height:19.75pt;z-index:-251877376;mso-position-horizontal-relative:page;mso-position-vertical-relative:page" filled="f" stroked="f">
            <v:stroke joinstyle="round"/>
            <v:path gradientshapeok="f" o:connecttype="segments"/>
            <v:textbox style="mso-next-textbox:#_x0000_s1735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6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6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34" type="#_x0000_t202" style="position:absolute;margin-left:305.4pt;margin-top:339.1pt;width:37.9pt;height:19.75pt;z-index:-251876352;mso-position-horizontal-relative:page;mso-position-vertical-relative:page" filled="f" stroked="f">
            <v:stroke joinstyle="round"/>
            <v:path gradientshapeok="f" o:connecttype="segments"/>
            <v:textbox style="mso-next-textbox:#_x0000_s1734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5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5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33" type="#_x0000_t202" style="position:absolute;margin-left:266.4pt;margin-top:339.1pt;width:37.9pt;height:19.75pt;z-index:-251875328;mso-position-horizontal-relative:page;mso-position-vertical-relative:page" filled="f" stroked="f">
            <v:stroke joinstyle="round"/>
            <v:path gradientshapeok="f" o:connecttype="segments"/>
            <v:textbox style="mso-next-textbox:#_x0000_s1733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4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4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32" type="#_x0000_t202" style="position:absolute;margin-left:227.4pt;margin-top:339.1pt;width:37.9pt;height:19.75pt;z-index:-251874304;mso-position-horizontal-relative:page;mso-position-vertical-relative:page" filled="f" stroked="f">
            <v:stroke joinstyle="round"/>
            <v:path gradientshapeok="f" o:connecttype="segments"/>
            <v:textbox style="mso-next-textbox:#_x0000_s1732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3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3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31" type="#_x0000_t202" style="position:absolute;margin-left:383.4pt;margin-top:75.1pt;width:37.9pt;height:19.75pt;z-index:-251873280;mso-position-horizontal-relative:page;mso-position-vertical-relative:page" filled="f" stroked="f">
            <v:stroke joinstyle="round"/>
            <v:path gradientshapeok="f" o:connecttype="segments"/>
            <v:textbox style="mso-next-textbox:#_x0000_s1731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7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7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30" type="#_x0000_t202" style="position:absolute;margin-left:344.4pt;margin-top:75.1pt;width:37.9pt;height:19.75pt;z-index:-251872256;mso-position-horizontal-relative:page;mso-position-vertical-relative:page" filled="f" stroked="f">
            <v:stroke joinstyle="round"/>
            <v:path gradientshapeok="f" o:connecttype="segments"/>
            <v:textbox style="mso-next-textbox:#_x0000_s1730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6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6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29" type="#_x0000_t202" style="position:absolute;margin-left:305.4pt;margin-top:75.1pt;width:37.9pt;height:19.75pt;z-index:-251871232;mso-position-horizontal-relative:page;mso-position-vertical-relative:page" filled="f" stroked="f">
            <v:stroke joinstyle="round"/>
            <v:path gradientshapeok="f" o:connecttype="segments"/>
            <v:textbox style="mso-next-textbox:#_x0000_s1729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5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5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28" type="#_x0000_t202" style="position:absolute;margin-left:266.4pt;margin-top:75.1pt;width:37.9pt;height:19.75pt;z-index:-251870208;mso-position-horizontal-relative:page;mso-position-vertical-relative:page" filled="f" stroked="f">
            <v:stroke joinstyle="round"/>
            <v:path gradientshapeok="f" o:connecttype="segments"/>
            <v:textbox style="mso-next-textbox:#_x0000_s1728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4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4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27" type="#_x0000_t202" style="position:absolute;margin-left:227.4pt;margin-top:75.1pt;width:37.9pt;height:19.75pt;z-index:-251869184;mso-position-horizontal-relative:page;mso-position-vertical-relative:page" filled="f" stroked="f">
            <v:stroke joinstyle="round"/>
            <v:path gradientshapeok="f" o:connecttype="segments"/>
            <v:textbox style="mso-next-textbox:#_x0000_s1727" inset="0,0,0,0">
              <w:txbxContent>
                <w:p w:rsidR="00CD37CF" w:rsidRDefault="005B4C8B">
                  <w:pPr>
                    <w:tabs>
                      <w:tab w:val="left" w:pos="98"/>
                    </w:tabs>
                    <w:spacing w:line="18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16"/>
                      <w:szCs w:val="16"/>
                    </w:rPr>
                    <w:t>$30,000 -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  <w:r>
                    <w:br/>
                  </w:r>
                  <w:r>
                    <w:tab/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16"/>
                      <w:szCs w:val="16"/>
                    </w:rPr>
                    <w:t>39,999</w:t>
                  </w: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26" style="position:absolute;margin-left:107.65pt;margin-top:1in;width:468.6pt;height:0;z-index:-251868160;mso-position-horizontal-relative:page;mso-position-vertical-relative:page" coordorigin="3797,2540" coordsize="16532,0" path="m3797,2540r16532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25" style="position:absolute;margin-left:108pt;margin-top:59.75pt;width:0;height:12.5pt;z-index:-251867136;mso-position-horizontal-relative:page;mso-position-vertical-relative:page" coordorigin="3810,2108" coordsize="0,441" path="m3810,210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24" style="position:absolute;margin-left:108pt;margin-top:71.75pt;width:0;height:24.5pt;z-index:-251866112;mso-position-horizontal-relative:page;mso-position-vertical-relative:page" coordorigin="3810,2532" coordsize="0,865" path="m3810,2532r,864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23" style="position:absolute;margin-left:108pt;margin-top:95.75pt;width:0;height:12.5pt;z-index:-251865088;mso-position-horizontal-relative:page;mso-position-vertical-relative:page" coordorigin="3810,3378" coordsize="0,441" path="m3810,337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22" style="position:absolute;margin-left:108pt;margin-top:107.75pt;width:0;height:12.5pt;z-index:-251864064;mso-position-horizontal-relative:page;mso-position-vertical-relative:page" coordorigin="3810,3802" coordsize="0,441" path="m3810,3802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21" style="position:absolute;margin-left:108pt;margin-top:119.75pt;width:0;height:12.5pt;z-index:-251863040;mso-position-horizontal-relative:page;mso-position-vertical-relative:page" coordorigin="3810,4225" coordsize="0,441" path="m3810,422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20" style="position:absolute;margin-left:108pt;margin-top:131.75pt;width:0;height:12.5pt;z-index:-251862016;mso-position-horizontal-relative:page;mso-position-vertical-relative:page" coordorigin="3810,4648" coordsize="0,441" path="m3810,464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19" style="position:absolute;margin-left:108pt;margin-top:143.75pt;width:0;height:12.5pt;z-index:-251860992;mso-position-horizontal-relative:page;mso-position-vertical-relative:page" coordorigin="3810,5072" coordsize="0,441" path="m3810,5072r,440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18" style="position:absolute;margin-left:108pt;margin-top:155.75pt;width:0;height:12.5pt;z-index:-251859968;mso-position-horizontal-relative:page;mso-position-vertical-relative:page" coordorigin="3810,5495" coordsize="0,441" path="m3810,549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17" style="position:absolute;margin-left:108pt;margin-top:167.75pt;width:0;height:12.5pt;z-index:-251858944;mso-position-horizontal-relative:page;mso-position-vertical-relative:page" coordorigin="3810,5918" coordsize="0,441" path="m3810,591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16" style="position:absolute;margin-left:108pt;margin-top:179.75pt;width:0;height:12.5pt;z-index:-251857920;mso-position-horizontal-relative:page;mso-position-vertical-relative:page" coordorigin="3810,6341" coordsize="0,441" path="m3810,634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15" style="position:absolute;margin-left:108pt;margin-top:191.75pt;width:0;height:12.5pt;z-index:-251856896;mso-position-horizontal-relative:page;mso-position-vertical-relative:page" coordorigin="3810,6765" coordsize="0,441" path="m3810,676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14" style="position:absolute;margin-left:108pt;margin-top:203.75pt;width:0;height:12.5pt;z-index:-251855872;mso-position-horizontal-relative:page;mso-position-vertical-relative:page" coordorigin="3810,7188" coordsize="0,441" path="m3810,718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13" style="position:absolute;margin-left:108pt;margin-top:215.75pt;width:0;height:12.5pt;z-index:-251854848;mso-position-horizontal-relative:page;mso-position-vertical-relative:page" coordorigin="3810,7611" coordsize="0,441" path="m3810,761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12" style="position:absolute;margin-left:108pt;margin-top:227.75pt;width:0;height:12.5pt;z-index:-251853824;mso-position-horizontal-relative:page;mso-position-vertical-relative:page" coordorigin="3810,8035" coordsize="0,441" path="m3810,803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11" style="position:absolute;margin-left:108pt;margin-top:239.75pt;width:0;height:12.5pt;z-index:-251852800;mso-position-horizontal-relative:page;mso-position-vertical-relative:page" coordorigin="3810,8458" coordsize="0,441" path="m3810,845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10" style="position:absolute;margin-left:108pt;margin-top:251.75pt;width:0;height:12.5pt;z-index:-251851776;mso-position-horizontal-relative:page;mso-position-vertical-relative:page" coordorigin="3810,8881" coordsize="0,441" path="m3810,888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09" style="position:absolute;margin-left:108pt;margin-top:263.75pt;width:0;height:12.5pt;z-index:-251850752;mso-position-horizontal-relative:page;mso-position-vertical-relative:page" coordorigin="3810,9304" coordsize="0,441" path="m3810,9304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08" style="position:absolute;margin-left:108pt;margin-top:275.75pt;width:0;height:12.5pt;z-index:-251849728;mso-position-horizontal-relative:page;mso-position-vertical-relative:page" coordorigin="3810,9728" coordsize="0,441" path="m3810,972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07" style="position:absolute;margin-left:108pt;margin-top:287.75pt;width:0;height:12.5pt;z-index:-251848704;mso-position-horizontal-relative:page;mso-position-vertical-relative:page" coordorigin="3810,10151" coordsize="0,441" path="m3810,1015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06" style="position:absolute;margin-left:108pt;margin-top:299.75pt;width:0;height:12.5pt;z-index:-251847680;mso-position-horizontal-relative:page;mso-position-vertical-relative:page" coordorigin="3810,10574" coordsize="0,441" path="m3810,10574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05" style="position:absolute;margin-left:147pt;margin-top:71.75pt;width:0;height:24.5pt;z-index:-251846656;mso-position-horizontal-relative:page;mso-position-vertical-relative:page" coordorigin="5186,2532" coordsize="0,865" path="m5186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04" style="position:absolute;margin-left:147pt;margin-top:95.75pt;width:0;height:12.5pt;z-index:-251845632;mso-position-horizontal-relative:page;mso-position-vertical-relative:page" coordorigin="5186,3378" coordsize="0,441" path="m5186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03" style="position:absolute;margin-left:147pt;margin-top:107.75pt;width:0;height:12.5pt;z-index:-251844608;mso-position-horizontal-relative:page;mso-position-vertical-relative:page" coordorigin="5186,3802" coordsize="0,441" path="m5186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02" style="position:absolute;margin-left:147pt;margin-top:119.75pt;width:0;height:12.5pt;z-index:-251843584;mso-position-horizontal-relative:page;mso-position-vertical-relative:page" coordorigin="5186,4225" coordsize="0,441" path="m5186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01" style="position:absolute;margin-left:147pt;margin-top:131.75pt;width:0;height:12.5pt;z-index:-251842560;mso-position-horizontal-relative:page;mso-position-vertical-relative:page" coordorigin="5186,4648" coordsize="0,441" path="m5186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700" style="position:absolute;margin-left:147pt;margin-top:143.75pt;width:0;height:12.5pt;z-index:-251841536;mso-position-horizontal-relative:page;mso-position-vertical-relative:page" coordorigin="5186,5072" coordsize="0,441" path="m5186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99" style="position:absolute;margin-left:147pt;margin-top:155.75pt;width:0;height:12.5pt;z-index:-251840512;mso-position-horizontal-relative:page;mso-position-vertical-relative:page" coordorigin="5186,5495" coordsize="0,441" path="m5186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98" style="position:absolute;margin-left:147pt;margin-top:167.75pt;width:0;height:12.5pt;z-index:-251839488;mso-position-horizontal-relative:page;mso-position-vertical-relative:page" coordorigin="5186,5918" coordsize="0,441" path="m5186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97" style="position:absolute;margin-left:147pt;margin-top:179.75pt;width:0;height:12.5pt;z-index:-251838464;mso-position-horizontal-relative:page;mso-position-vertical-relative:page" coordorigin="5186,6341" coordsize="0,441" path="m5186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96" style="position:absolute;margin-left:147pt;margin-top:191.75pt;width:0;height:12.5pt;z-index:-251837440;mso-position-horizontal-relative:page;mso-position-vertical-relative:page" coordorigin="5186,6765" coordsize="0,441" path="m5186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95" style="position:absolute;margin-left:147pt;margin-top:203.75pt;width:0;height:12.5pt;z-index:-251836416;mso-position-horizontal-relative:page;mso-position-vertical-relative:page" coordorigin="5186,7188" coordsize="0,441" path="m5186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94" style="position:absolute;margin-left:147pt;margin-top:215.75pt;width:0;height:12.5pt;z-index:-251835392;mso-position-horizontal-relative:page;mso-position-vertical-relative:page" coordorigin="5186,7611" coordsize="0,441" path="m5186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93" style="position:absolute;margin-left:147pt;margin-top:227.75pt;width:0;height:12.5pt;z-index:-251834368;mso-position-horizontal-relative:page;mso-position-vertical-relative:page" coordorigin="5186,8035" coordsize="0,441" path="m5186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92" style="position:absolute;margin-left:147pt;margin-top:239.75pt;width:0;height:12.5pt;z-index:-251833344;mso-position-horizontal-relative:page;mso-position-vertical-relative:page" coordorigin="5186,8458" coordsize="0,441" path="m5186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91" style="position:absolute;margin-left:147pt;margin-top:251.75pt;width:0;height:12.5pt;z-index:-251832320;mso-position-horizontal-relative:page;mso-position-vertical-relative:page" coordorigin="5186,8881" coordsize="0,441" path="m5186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90" style="position:absolute;margin-left:147pt;margin-top:263.75pt;width:0;height:12.5pt;z-index:-251831296;mso-position-horizontal-relative:page;mso-position-vertical-relative:page" coordorigin="5186,9304" coordsize="0,441" path="m5186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89" style="position:absolute;margin-left:147pt;margin-top:275.75pt;width:0;height:12.5pt;z-index:-251830272;mso-position-horizontal-relative:page;mso-position-vertical-relative:page" coordorigin="5186,9728" coordsize="0,441" path="m5186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88" style="position:absolute;margin-left:147pt;margin-top:287.75pt;width:0;height:12.5pt;z-index:-251829248;mso-position-horizontal-relative:page;mso-position-vertical-relative:page" coordorigin="5186,10151" coordsize="0,441" path="m5186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87" style="position:absolute;margin-left:147pt;margin-top:299.75pt;width:0;height:12.5pt;z-index:-251828224;mso-position-horizontal-relative:page;mso-position-vertical-relative:page" coordorigin="5186,10574" coordsize="0,441" path="m5186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86" style="position:absolute;margin-left:186pt;margin-top:71.75pt;width:0;height:24.5pt;z-index:-251827200;mso-position-horizontal-relative:page;mso-position-vertical-relative:page" coordorigin="6562,2532" coordsize="0,865" path="m6562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85" style="position:absolute;margin-left:186pt;margin-top:95.75pt;width:0;height:12.5pt;z-index:-251826176;mso-position-horizontal-relative:page;mso-position-vertical-relative:page" coordorigin="6562,3378" coordsize="0,441" path="m6562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84" style="position:absolute;margin-left:186pt;margin-top:107.75pt;width:0;height:12.5pt;z-index:-251825152;mso-position-horizontal-relative:page;mso-position-vertical-relative:page" coordorigin="6562,3802" coordsize="0,441" path="m6562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83" style="position:absolute;margin-left:186pt;margin-top:119.75pt;width:0;height:12.5pt;z-index:-251824128;mso-position-horizontal-relative:page;mso-position-vertical-relative:page" coordorigin="6562,4225" coordsize="0,441" path="m6562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82" style="position:absolute;margin-left:186pt;margin-top:131.75pt;width:0;height:12.5pt;z-index:-251823104;mso-position-horizontal-relative:page;mso-position-vertical-relative:page" coordorigin="6562,4648" coordsize="0,441" path="m6562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81" style="position:absolute;margin-left:186pt;margin-top:143.75pt;width:0;height:12.5pt;z-index:-251822080;mso-position-horizontal-relative:page;mso-position-vertical-relative:page" coordorigin="6562,5072" coordsize="0,441" path="m6562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80" style="position:absolute;margin-left:186pt;margin-top:155.75pt;width:0;height:12.5pt;z-index:-251821056;mso-position-horizontal-relative:page;mso-position-vertical-relative:page" coordorigin="6562,5495" coordsize="0,441" path="m6562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79" style="position:absolute;margin-left:186pt;margin-top:167.75pt;width:0;height:12.5pt;z-index:-251820032;mso-position-horizontal-relative:page;mso-position-vertical-relative:page" coordorigin="6562,5918" coordsize="0,441" path="m6562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78" style="position:absolute;margin-left:186pt;margin-top:179.75pt;width:0;height:12.5pt;z-index:-251819008;mso-position-horizontal-relative:page;mso-position-vertical-relative:page" coordorigin="6562,6341" coordsize="0,441" path="m6562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77" style="position:absolute;margin-left:186pt;margin-top:191.75pt;width:0;height:12.5pt;z-index:-251817984;mso-position-horizontal-relative:page;mso-position-vertical-relative:page" coordorigin="6562,6765" coordsize="0,441" path="m6562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76" style="position:absolute;margin-left:186pt;margin-top:203.75pt;width:0;height:12.5pt;z-index:-251816960;mso-position-horizontal-relative:page;mso-position-vertical-relative:page" coordorigin="6562,7188" coordsize="0,441" path="m6562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75" style="position:absolute;margin-left:186pt;margin-top:215.75pt;width:0;height:12.5pt;z-index:-251815936;mso-position-horizontal-relative:page;mso-position-vertical-relative:page" coordorigin="6562,7611" coordsize="0,441" path="m6562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74" style="position:absolute;margin-left:186pt;margin-top:227.75pt;width:0;height:12.5pt;z-index:-251814912;mso-position-horizontal-relative:page;mso-position-vertical-relative:page" coordorigin="6562,8035" coordsize="0,441" path="m6562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73" style="position:absolute;margin-left:186pt;margin-top:239.75pt;width:0;height:12.5pt;z-index:-251813888;mso-position-horizontal-relative:page;mso-position-vertical-relative:page" coordorigin="6562,8458" coordsize="0,441" path="m6562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72" style="position:absolute;margin-left:186pt;margin-top:251.75pt;width:0;height:12.5pt;z-index:-251812864;mso-position-horizontal-relative:page;mso-position-vertical-relative:page" coordorigin="6562,8881" coordsize="0,441" path="m6562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71" style="position:absolute;margin-left:186pt;margin-top:263.75pt;width:0;height:12.5pt;z-index:-251811840;mso-position-horizontal-relative:page;mso-position-vertical-relative:page" coordorigin="6562,9304" coordsize="0,441" path="m6562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70" style="position:absolute;margin-left:186pt;margin-top:275.75pt;width:0;height:12.5pt;z-index:-251810816;mso-position-horizontal-relative:page;mso-position-vertical-relative:page" coordorigin="6562,9728" coordsize="0,441" path="m6562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69" style="position:absolute;margin-left:186pt;margin-top:287.75pt;width:0;height:12.5pt;z-index:-251809792;mso-position-horizontal-relative:page;mso-position-vertical-relative:page" coordorigin="6562,10151" coordsize="0,441" path="m6562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68" style="position:absolute;margin-left:186pt;margin-top:299.75pt;width:0;height:12.5pt;z-index:-251808768;mso-position-horizontal-relative:page;mso-position-vertical-relative:page" coordorigin="6562,10574" coordsize="0,441" path="m6562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67" style="position:absolute;margin-left:225pt;margin-top:71.75pt;width:0;height:24.5pt;z-index:-251807744;mso-position-horizontal-relative:page;mso-position-vertical-relative:page" coordorigin="7938,2532" coordsize="0,865" path="m7938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66" style="position:absolute;margin-left:225pt;margin-top:95.75pt;width:0;height:12.5pt;z-index:-251806720;mso-position-horizontal-relative:page;mso-position-vertical-relative:page" coordorigin="7938,3378" coordsize="0,441" path="m7938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65" style="position:absolute;margin-left:225pt;margin-top:107.75pt;width:0;height:12.5pt;z-index:-251805696;mso-position-horizontal-relative:page;mso-position-vertical-relative:page" coordorigin="7938,3802" coordsize="0,441" path="m7938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64" style="position:absolute;margin-left:225pt;margin-top:119.75pt;width:0;height:12.5pt;z-index:-251804672;mso-position-horizontal-relative:page;mso-position-vertical-relative:page" coordorigin="7938,4225" coordsize="0,441" path="m7938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63" style="position:absolute;margin-left:225pt;margin-top:131.75pt;width:0;height:12.5pt;z-index:-251803648;mso-position-horizontal-relative:page;mso-position-vertical-relative:page" coordorigin="7938,4648" coordsize="0,441" path="m7938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62" style="position:absolute;margin-left:225pt;margin-top:143.75pt;width:0;height:12.5pt;z-index:-251802624;mso-position-horizontal-relative:page;mso-position-vertical-relative:page" coordorigin="7938,5072" coordsize="0,441" path="m7938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61" style="position:absolute;margin-left:225pt;margin-top:155.75pt;width:0;height:12.5pt;z-index:-251801600;mso-position-horizontal-relative:page;mso-position-vertical-relative:page" coordorigin="7938,5495" coordsize="0,441" path="m7938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60" style="position:absolute;margin-left:225pt;margin-top:167.75pt;width:0;height:12.5pt;z-index:-251800576;mso-position-horizontal-relative:page;mso-position-vertical-relative:page" coordorigin="7938,5918" coordsize="0,441" path="m7938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59" style="position:absolute;margin-left:225pt;margin-top:179.75pt;width:0;height:12.5pt;z-index:-251799552;mso-position-horizontal-relative:page;mso-position-vertical-relative:page" coordorigin="7938,6341" coordsize="0,441" path="m7938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58" style="position:absolute;margin-left:225pt;margin-top:191.75pt;width:0;height:12.5pt;z-index:-251798528;mso-position-horizontal-relative:page;mso-position-vertical-relative:page" coordorigin="7938,6765" coordsize="0,441" path="m7938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57" style="position:absolute;margin-left:225pt;margin-top:203.75pt;width:0;height:12.5pt;z-index:-251797504;mso-position-horizontal-relative:page;mso-position-vertical-relative:page" coordorigin="7938,7188" coordsize="0,441" path="m7938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56" style="position:absolute;margin-left:225pt;margin-top:215.75pt;width:0;height:12.5pt;z-index:-251796480;mso-position-horizontal-relative:page;mso-position-vertical-relative:page" coordorigin="7938,7611" coordsize="0,441" path="m7938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55" style="position:absolute;margin-left:225pt;margin-top:227.75pt;width:0;height:12.5pt;z-index:-251795456;mso-position-horizontal-relative:page;mso-position-vertical-relative:page" coordorigin="7938,8035" coordsize="0,441" path="m7938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54" style="position:absolute;margin-left:225pt;margin-top:239.75pt;width:0;height:12.5pt;z-index:-251794432;mso-position-horizontal-relative:page;mso-position-vertical-relative:page" coordorigin="7938,8458" coordsize="0,441" path="m7938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53" style="position:absolute;margin-left:225pt;margin-top:251.75pt;width:0;height:12.5pt;z-index:-251793408;mso-position-horizontal-relative:page;mso-position-vertical-relative:page" coordorigin="7938,8881" coordsize="0,441" path="m7938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52" style="position:absolute;margin-left:225pt;margin-top:263.75pt;width:0;height:12.5pt;z-index:-251792384;mso-position-horizontal-relative:page;mso-position-vertical-relative:page" coordorigin="7938,9304" coordsize="0,441" path="m7938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51" style="position:absolute;margin-left:225pt;margin-top:275.75pt;width:0;height:12.5pt;z-index:-251791360;mso-position-horizontal-relative:page;mso-position-vertical-relative:page" coordorigin="7938,9728" coordsize="0,441" path="m7938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50" style="position:absolute;margin-left:225pt;margin-top:287.75pt;width:0;height:12.5pt;z-index:-251790336;mso-position-horizontal-relative:page;mso-position-vertical-relative:page" coordorigin="7938,10151" coordsize="0,441" path="m7938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49" style="position:absolute;margin-left:225pt;margin-top:299.75pt;width:0;height:12.5pt;z-index:-251789312;mso-position-horizontal-relative:page;mso-position-vertical-relative:page" coordorigin="7938,10574" coordsize="0,441" path="m7938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48" style="position:absolute;margin-left:264pt;margin-top:71.75pt;width:0;height:24.5pt;z-index:-251788288;mso-position-horizontal-relative:page;mso-position-vertical-relative:page" coordorigin="9314,2532" coordsize="0,865" path="m9314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47" style="position:absolute;margin-left:264pt;margin-top:95.75pt;width:0;height:12.5pt;z-index:-251787264;mso-position-horizontal-relative:page;mso-position-vertical-relative:page" coordorigin="9314,3378" coordsize="0,441" path="m9314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46" style="position:absolute;margin-left:264pt;margin-top:107.75pt;width:0;height:12.5pt;z-index:-251786240;mso-position-horizontal-relative:page;mso-position-vertical-relative:page" coordorigin="9314,3802" coordsize="0,441" path="m9314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45" style="position:absolute;margin-left:264pt;margin-top:119.75pt;width:0;height:12.5pt;z-index:-251785216;mso-position-horizontal-relative:page;mso-position-vertical-relative:page" coordorigin="9314,4225" coordsize="0,441" path="m9314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44" style="position:absolute;margin-left:264pt;margin-top:131.75pt;width:0;height:12.5pt;z-index:-251784192;mso-position-horizontal-relative:page;mso-position-vertical-relative:page" coordorigin="9314,4648" coordsize="0,441" path="m9314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43" style="position:absolute;margin-left:264pt;margin-top:143.75pt;width:0;height:12.5pt;z-index:-251783168;mso-position-horizontal-relative:page;mso-position-vertical-relative:page" coordorigin="9314,5072" coordsize="0,441" path="m9314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42" style="position:absolute;margin-left:264pt;margin-top:155.75pt;width:0;height:12.5pt;z-index:-251782144;mso-position-horizontal-relative:page;mso-position-vertical-relative:page" coordorigin="9314,5495" coordsize="0,441" path="m9314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41" style="position:absolute;margin-left:264pt;margin-top:167.75pt;width:0;height:12.5pt;z-index:-251781120;mso-position-horizontal-relative:page;mso-position-vertical-relative:page" coordorigin="9314,5918" coordsize="0,441" path="m9314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40" style="position:absolute;margin-left:264pt;margin-top:179.75pt;width:0;height:12.5pt;z-index:-251780096;mso-position-horizontal-relative:page;mso-position-vertical-relative:page" coordorigin="9314,6341" coordsize="0,441" path="m9314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39" style="position:absolute;margin-left:264pt;margin-top:191.75pt;width:0;height:12.5pt;z-index:-251779072;mso-position-horizontal-relative:page;mso-position-vertical-relative:page" coordorigin="9314,6765" coordsize="0,441" path="m9314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38" style="position:absolute;margin-left:264pt;margin-top:203.75pt;width:0;height:12.5pt;z-index:-251778048;mso-position-horizontal-relative:page;mso-position-vertical-relative:page" coordorigin="9314,7188" coordsize="0,441" path="m9314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37" style="position:absolute;margin-left:264pt;margin-top:215.75pt;width:0;height:12.5pt;z-index:-251777024;mso-position-horizontal-relative:page;mso-position-vertical-relative:page" coordorigin="9314,7611" coordsize="0,441" path="m9314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36" style="position:absolute;margin-left:264pt;margin-top:227.75pt;width:0;height:12.5pt;z-index:-251776000;mso-position-horizontal-relative:page;mso-position-vertical-relative:page" coordorigin="9314,8035" coordsize="0,441" path="m9314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35" style="position:absolute;margin-left:264pt;margin-top:239.75pt;width:0;height:12.5pt;z-index:-251774976;mso-position-horizontal-relative:page;mso-position-vertical-relative:page" coordorigin="9314,8458" coordsize="0,441" path="m9314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34" style="position:absolute;margin-left:264pt;margin-top:251.75pt;width:0;height:12.5pt;z-index:-251773952;mso-position-horizontal-relative:page;mso-position-vertical-relative:page" coordorigin="9314,8881" coordsize="0,441" path="m9314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33" style="position:absolute;margin-left:264pt;margin-top:263.75pt;width:0;height:12.5pt;z-index:-251772928;mso-position-horizontal-relative:page;mso-position-vertical-relative:page" coordorigin="9314,9304" coordsize="0,441" path="m9314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32" style="position:absolute;margin-left:264pt;margin-top:275.75pt;width:0;height:12.5pt;z-index:-251771904;mso-position-horizontal-relative:page;mso-position-vertical-relative:page" coordorigin="9314,9728" coordsize="0,441" path="m9314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31" style="position:absolute;margin-left:264pt;margin-top:287.75pt;width:0;height:12.5pt;z-index:-251770880;mso-position-horizontal-relative:page;mso-position-vertical-relative:page" coordorigin="9314,10151" coordsize="0,441" path="m9314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30" style="position:absolute;margin-left:264pt;margin-top:299.75pt;width:0;height:12.5pt;z-index:-251769856;mso-position-horizontal-relative:page;mso-position-vertical-relative:page" coordorigin="9314,10574" coordsize="0,441" path="m9314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29" style="position:absolute;margin-left:303pt;margin-top:71.75pt;width:0;height:24.5pt;z-index:-251768832;mso-position-horizontal-relative:page;mso-position-vertical-relative:page" coordorigin="10690,2532" coordsize="0,865" path="m10690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28" style="position:absolute;margin-left:303pt;margin-top:95.75pt;width:0;height:12.5pt;z-index:-251767808;mso-position-horizontal-relative:page;mso-position-vertical-relative:page" coordorigin="10690,3378" coordsize="0,441" path="m10690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27" style="position:absolute;margin-left:303pt;margin-top:107.75pt;width:0;height:12.5pt;z-index:-251766784;mso-position-horizontal-relative:page;mso-position-vertical-relative:page" coordorigin="10690,3802" coordsize="0,441" path="m10690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26" style="position:absolute;margin-left:303pt;margin-top:119.75pt;width:0;height:12.5pt;z-index:-251765760;mso-position-horizontal-relative:page;mso-position-vertical-relative:page" coordorigin="10690,4225" coordsize="0,441" path="m10690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25" style="position:absolute;margin-left:303pt;margin-top:131.75pt;width:0;height:12.5pt;z-index:-251764736;mso-position-horizontal-relative:page;mso-position-vertical-relative:page" coordorigin="10690,4648" coordsize="0,441" path="m10690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24" style="position:absolute;margin-left:303pt;margin-top:143.75pt;width:0;height:12.5pt;z-index:-251763712;mso-position-horizontal-relative:page;mso-position-vertical-relative:page" coordorigin="10690,5072" coordsize="0,441" path="m10690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23" style="position:absolute;margin-left:303pt;margin-top:155.75pt;width:0;height:12.5pt;z-index:-251762688;mso-position-horizontal-relative:page;mso-position-vertical-relative:page" coordorigin="10690,5495" coordsize="0,441" path="m10690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22" style="position:absolute;margin-left:303pt;margin-top:167.75pt;width:0;height:12.5pt;z-index:-251761664;mso-position-horizontal-relative:page;mso-position-vertical-relative:page" coordorigin="10690,5918" coordsize="0,441" path="m10690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21" style="position:absolute;margin-left:303pt;margin-top:179.75pt;width:0;height:12.5pt;z-index:-251760640;mso-position-horizontal-relative:page;mso-position-vertical-relative:page" coordorigin="10690,6341" coordsize="0,441" path="m10690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20" style="position:absolute;margin-left:303pt;margin-top:191.75pt;width:0;height:12.5pt;z-index:-251759616;mso-position-horizontal-relative:page;mso-position-vertical-relative:page" coordorigin="10690,6765" coordsize="0,441" path="m10690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19" style="position:absolute;margin-left:303pt;margin-top:203.75pt;width:0;height:12.5pt;z-index:-251758592;mso-position-horizontal-relative:page;mso-position-vertical-relative:page" coordorigin="10690,7188" coordsize="0,441" path="m10690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18" style="position:absolute;margin-left:303pt;margin-top:215.75pt;width:0;height:12.5pt;z-index:-251757568;mso-position-horizontal-relative:page;mso-position-vertical-relative:page" coordorigin="10690,7611" coordsize="0,441" path="m10690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17" style="position:absolute;margin-left:303pt;margin-top:227.75pt;width:0;height:12.5pt;z-index:-251756544;mso-position-horizontal-relative:page;mso-position-vertical-relative:page" coordorigin="10690,8035" coordsize="0,441" path="m10690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16" style="position:absolute;margin-left:303pt;margin-top:239.75pt;width:0;height:12.5pt;z-index:-251755520;mso-position-horizontal-relative:page;mso-position-vertical-relative:page" coordorigin="10690,8458" coordsize="0,441" path="m10690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15" style="position:absolute;margin-left:303pt;margin-top:251.75pt;width:0;height:12.5pt;z-index:-251754496;mso-position-horizontal-relative:page;mso-position-vertical-relative:page" coordorigin="10690,8881" coordsize="0,441" path="m10690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14" style="position:absolute;margin-left:303pt;margin-top:263.75pt;width:0;height:12.5pt;z-index:-251753472;mso-position-horizontal-relative:page;mso-position-vertical-relative:page" coordorigin="10690,9304" coordsize="0,441" path="m10690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13" style="position:absolute;margin-left:303pt;margin-top:275.75pt;width:0;height:12.5pt;z-index:-251752448;mso-position-horizontal-relative:page;mso-position-vertical-relative:page" coordorigin="10690,9728" coordsize="0,441" path="m10690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12" style="position:absolute;margin-left:303pt;margin-top:287.75pt;width:0;height:12.5pt;z-index:-251751424;mso-position-horizontal-relative:page;mso-position-vertical-relative:page" coordorigin="10690,10151" coordsize="0,441" path="m10690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11" style="position:absolute;margin-left:303pt;margin-top:299.75pt;width:0;height:12.5pt;z-index:-251750400;mso-position-horizontal-relative:page;mso-position-vertical-relative:page" coordorigin="10690,10574" coordsize="0,441" path="m10690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10" style="position:absolute;margin-left:342pt;margin-top:71.75pt;width:0;height:24.5pt;z-index:-251749376;mso-position-horizontal-relative:page;mso-position-vertical-relative:page" coordorigin="12065,2532" coordsize="0,865" path="m12065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09" style="position:absolute;margin-left:342pt;margin-top:95.75pt;width:0;height:12.5pt;z-index:-251748352;mso-position-horizontal-relative:page;mso-position-vertical-relative:page" coordorigin="12065,3378" coordsize="0,441" path="m12065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08" style="position:absolute;margin-left:342pt;margin-top:107.75pt;width:0;height:12.5pt;z-index:-251747328;mso-position-horizontal-relative:page;mso-position-vertical-relative:page" coordorigin="12065,3802" coordsize="0,441" path="m12065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07" style="position:absolute;margin-left:342pt;margin-top:119.75pt;width:0;height:12.5pt;z-index:-251746304;mso-position-horizontal-relative:page;mso-position-vertical-relative:page" coordorigin="12065,4225" coordsize="0,441" path="m12065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06" style="position:absolute;margin-left:342pt;margin-top:131.75pt;width:0;height:12.5pt;z-index:-251745280;mso-position-horizontal-relative:page;mso-position-vertical-relative:page" coordorigin="12065,4648" coordsize="0,441" path="m12065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05" style="position:absolute;margin-left:342pt;margin-top:143.75pt;width:0;height:12.5pt;z-index:-251744256;mso-position-horizontal-relative:page;mso-position-vertical-relative:page" coordorigin="12065,5072" coordsize="0,441" path="m12065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04" style="position:absolute;margin-left:342pt;margin-top:155.75pt;width:0;height:12.5pt;z-index:-251743232;mso-position-horizontal-relative:page;mso-position-vertical-relative:page" coordorigin="12065,5495" coordsize="0,441" path="m12065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03" style="position:absolute;margin-left:342pt;margin-top:167.75pt;width:0;height:12.5pt;z-index:-251742208;mso-position-horizontal-relative:page;mso-position-vertical-relative:page" coordorigin="12065,5918" coordsize="0,441" path="m12065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02" style="position:absolute;margin-left:342pt;margin-top:179.75pt;width:0;height:12.5pt;z-index:-251741184;mso-position-horizontal-relative:page;mso-position-vertical-relative:page" coordorigin="12065,6341" coordsize="0,441" path="m12065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01" style="position:absolute;margin-left:342pt;margin-top:191.75pt;width:0;height:12.5pt;z-index:-251740160;mso-position-horizontal-relative:page;mso-position-vertical-relative:page" coordorigin="12065,6765" coordsize="0,441" path="m12065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600" style="position:absolute;margin-left:342pt;margin-top:203.75pt;width:0;height:12.5pt;z-index:-251739136;mso-position-horizontal-relative:page;mso-position-vertical-relative:page" coordorigin="12065,7188" coordsize="0,441" path="m12065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99" style="position:absolute;margin-left:342pt;margin-top:215.75pt;width:0;height:12.5pt;z-index:-251738112;mso-position-horizontal-relative:page;mso-position-vertical-relative:page" coordorigin="12065,7611" coordsize="0,441" path="m12065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98" style="position:absolute;margin-left:342pt;margin-top:227.75pt;width:0;height:12.5pt;z-index:-251737088;mso-position-horizontal-relative:page;mso-position-vertical-relative:page" coordorigin="12065,8035" coordsize="0,441" path="m12065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97" style="position:absolute;margin-left:342pt;margin-top:239.75pt;width:0;height:12.5pt;z-index:-251736064;mso-position-horizontal-relative:page;mso-position-vertical-relative:page" coordorigin="12065,8458" coordsize="0,441" path="m12065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96" style="position:absolute;margin-left:342pt;margin-top:251.75pt;width:0;height:12.5pt;z-index:-251735040;mso-position-horizontal-relative:page;mso-position-vertical-relative:page" coordorigin="12065,8881" coordsize="0,441" path="m12065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95" style="position:absolute;margin-left:342pt;margin-top:263.75pt;width:0;height:12.5pt;z-index:-251734016;mso-position-horizontal-relative:page;mso-position-vertical-relative:page" coordorigin="12065,9304" coordsize="0,441" path="m12065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94" style="position:absolute;margin-left:342pt;margin-top:275.75pt;width:0;height:12.5pt;z-index:-251732992;mso-position-horizontal-relative:page;mso-position-vertical-relative:page" coordorigin="12065,9728" coordsize="0,441" path="m12065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93" style="position:absolute;margin-left:342pt;margin-top:287.75pt;width:0;height:12.5pt;z-index:-251731968;mso-position-horizontal-relative:page;mso-position-vertical-relative:page" coordorigin="12065,10151" coordsize="0,441" path="m12065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92" style="position:absolute;margin-left:342pt;margin-top:299.75pt;width:0;height:12.5pt;z-index:-251730944;mso-position-horizontal-relative:page;mso-position-vertical-relative:page" coordorigin="12065,10574" coordsize="0,441" path="m12065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91" style="position:absolute;margin-left:381pt;margin-top:71.75pt;width:0;height:24.5pt;z-index:-251729920;mso-position-horizontal-relative:page;mso-position-vertical-relative:page" coordorigin="13441,2532" coordsize="0,865" path="m13441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90" style="position:absolute;margin-left:381pt;margin-top:95.75pt;width:0;height:12.5pt;z-index:-251728896;mso-position-horizontal-relative:page;mso-position-vertical-relative:page" coordorigin="13441,3378" coordsize="0,441" path="m13441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89" style="position:absolute;margin-left:381pt;margin-top:107.75pt;width:0;height:12.5pt;z-index:-251727872;mso-position-horizontal-relative:page;mso-position-vertical-relative:page" coordorigin="13441,3802" coordsize="0,441" path="m13441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88" style="position:absolute;margin-left:381pt;margin-top:119.75pt;width:0;height:12.5pt;z-index:-251726848;mso-position-horizontal-relative:page;mso-position-vertical-relative:page" coordorigin="13441,4225" coordsize="0,441" path="m13441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87" style="position:absolute;margin-left:381pt;margin-top:131.75pt;width:0;height:12.5pt;z-index:-251725824;mso-position-horizontal-relative:page;mso-position-vertical-relative:page" coordorigin="13441,4648" coordsize="0,441" path="m13441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86" style="position:absolute;margin-left:381pt;margin-top:143.75pt;width:0;height:12.5pt;z-index:-251724800;mso-position-horizontal-relative:page;mso-position-vertical-relative:page" coordorigin="13441,5072" coordsize="0,441" path="m13441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85" style="position:absolute;margin-left:381pt;margin-top:155.75pt;width:0;height:12.5pt;z-index:-251723776;mso-position-horizontal-relative:page;mso-position-vertical-relative:page" coordorigin="13441,5495" coordsize="0,441" path="m13441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84" style="position:absolute;margin-left:381pt;margin-top:167.75pt;width:0;height:12.5pt;z-index:-251722752;mso-position-horizontal-relative:page;mso-position-vertical-relative:page" coordorigin="13441,5918" coordsize="0,441" path="m13441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83" style="position:absolute;margin-left:381pt;margin-top:179.75pt;width:0;height:12.5pt;z-index:-251721728;mso-position-horizontal-relative:page;mso-position-vertical-relative:page" coordorigin="13441,6341" coordsize="0,441" path="m13441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82" style="position:absolute;margin-left:381pt;margin-top:191.75pt;width:0;height:12.5pt;z-index:-251720704;mso-position-horizontal-relative:page;mso-position-vertical-relative:page" coordorigin="13441,6765" coordsize="0,441" path="m13441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81" style="position:absolute;margin-left:381pt;margin-top:203.75pt;width:0;height:12.5pt;z-index:-251719680;mso-position-horizontal-relative:page;mso-position-vertical-relative:page" coordorigin="13441,7188" coordsize="0,441" path="m13441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80" style="position:absolute;margin-left:381pt;margin-top:215.75pt;width:0;height:12.5pt;z-index:-251718656;mso-position-horizontal-relative:page;mso-position-vertical-relative:page" coordorigin="13441,7611" coordsize="0,441" path="m13441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79" style="position:absolute;margin-left:381pt;margin-top:227.75pt;width:0;height:12.5pt;z-index:-251717632;mso-position-horizontal-relative:page;mso-position-vertical-relative:page" coordorigin="13441,8035" coordsize="0,441" path="m13441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78" style="position:absolute;margin-left:381pt;margin-top:239.75pt;width:0;height:12.5pt;z-index:-251716608;mso-position-horizontal-relative:page;mso-position-vertical-relative:page" coordorigin="13441,8458" coordsize="0,441" path="m13441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77" style="position:absolute;margin-left:381pt;margin-top:251.75pt;width:0;height:12.5pt;z-index:-251715584;mso-position-horizontal-relative:page;mso-position-vertical-relative:page" coordorigin="13441,8881" coordsize="0,441" path="m13441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76" style="position:absolute;margin-left:381pt;margin-top:263.75pt;width:0;height:12.5pt;z-index:-251714560;mso-position-horizontal-relative:page;mso-position-vertical-relative:page" coordorigin="13441,9304" coordsize="0,441" path="m13441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75" style="position:absolute;margin-left:381pt;margin-top:275.75pt;width:0;height:12.5pt;z-index:-251713536;mso-position-horizontal-relative:page;mso-position-vertical-relative:page" coordorigin="13441,9728" coordsize="0,441" path="m13441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74" style="position:absolute;margin-left:381pt;margin-top:287.75pt;width:0;height:12.5pt;z-index:-251712512;mso-position-horizontal-relative:page;mso-position-vertical-relative:page" coordorigin="13441,10151" coordsize="0,441" path="m13441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73" style="position:absolute;margin-left:381pt;margin-top:299.75pt;width:0;height:12.5pt;z-index:-251711488;mso-position-horizontal-relative:page;mso-position-vertical-relative:page" coordorigin="13441,10574" coordsize="0,441" path="m13441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72" style="position:absolute;margin-left:420pt;margin-top:71.75pt;width:0;height:24.5pt;z-index:-251710464;mso-position-horizontal-relative:page;mso-position-vertical-relative:page" coordorigin="14817,2532" coordsize="0,865" path="m14817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71" style="position:absolute;margin-left:420pt;margin-top:95.75pt;width:0;height:12.5pt;z-index:-251709440;mso-position-horizontal-relative:page;mso-position-vertical-relative:page" coordorigin="14817,3378" coordsize="0,441" path="m14817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70" style="position:absolute;margin-left:420pt;margin-top:107.75pt;width:0;height:12.5pt;z-index:-251708416;mso-position-horizontal-relative:page;mso-position-vertical-relative:page" coordorigin="14817,3802" coordsize="0,441" path="m14817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69" style="position:absolute;margin-left:420pt;margin-top:119.75pt;width:0;height:12.5pt;z-index:-251707392;mso-position-horizontal-relative:page;mso-position-vertical-relative:page" coordorigin="14817,4225" coordsize="0,441" path="m14817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68" style="position:absolute;margin-left:420pt;margin-top:131.75pt;width:0;height:12.5pt;z-index:-251706368;mso-position-horizontal-relative:page;mso-position-vertical-relative:page" coordorigin="14817,4648" coordsize="0,441" path="m14817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67" style="position:absolute;margin-left:420pt;margin-top:143.75pt;width:0;height:12.5pt;z-index:-251705344;mso-position-horizontal-relative:page;mso-position-vertical-relative:page" coordorigin="14817,5072" coordsize="0,441" path="m14817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66" style="position:absolute;margin-left:420pt;margin-top:155.75pt;width:0;height:12.5pt;z-index:-251704320;mso-position-horizontal-relative:page;mso-position-vertical-relative:page" coordorigin="14817,5495" coordsize="0,441" path="m14817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65" style="position:absolute;margin-left:420pt;margin-top:167.75pt;width:0;height:12.5pt;z-index:-251703296;mso-position-horizontal-relative:page;mso-position-vertical-relative:page" coordorigin="14817,5918" coordsize="0,441" path="m14817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64" style="position:absolute;margin-left:420pt;margin-top:179.75pt;width:0;height:12.5pt;z-index:-251702272;mso-position-horizontal-relative:page;mso-position-vertical-relative:page" coordorigin="14817,6341" coordsize="0,441" path="m14817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63" style="position:absolute;margin-left:420pt;margin-top:191.75pt;width:0;height:12.5pt;z-index:-251701248;mso-position-horizontal-relative:page;mso-position-vertical-relative:page" coordorigin="14817,6765" coordsize="0,441" path="m14817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62" style="position:absolute;margin-left:420pt;margin-top:203.75pt;width:0;height:12.5pt;z-index:-251700224;mso-position-horizontal-relative:page;mso-position-vertical-relative:page" coordorigin="14817,7188" coordsize="0,441" path="m14817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61" style="position:absolute;margin-left:420pt;margin-top:215.75pt;width:0;height:12.5pt;z-index:-251699200;mso-position-horizontal-relative:page;mso-position-vertical-relative:page" coordorigin="14817,7611" coordsize="0,441" path="m14817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60" style="position:absolute;margin-left:420pt;margin-top:227.75pt;width:0;height:12.5pt;z-index:-251698176;mso-position-horizontal-relative:page;mso-position-vertical-relative:page" coordorigin="14817,8035" coordsize="0,441" path="m14817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59" style="position:absolute;margin-left:420pt;margin-top:239.75pt;width:0;height:12.5pt;z-index:-251697152;mso-position-horizontal-relative:page;mso-position-vertical-relative:page" coordorigin="14817,8458" coordsize="0,441" path="m14817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58" style="position:absolute;margin-left:420pt;margin-top:251.75pt;width:0;height:12.5pt;z-index:-251696128;mso-position-horizontal-relative:page;mso-position-vertical-relative:page" coordorigin="14817,8881" coordsize="0,441" path="m14817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57" style="position:absolute;margin-left:420pt;margin-top:263.75pt;width:0;height:12.5pt;z-index:-251695104;mso-position-horizontal-relative:page;mso-position-vertical-relative:page" coordorigin="14817,9304" coordsize="0,441" path="m14817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56" style="position:absolute;margin-left:420pt;margin-top:275.75pt;width:0;height:12.5pt;z-index:-251694080;mso-position-horizontal-relative:page;mso-position-vertical-relative:page" coordorigin="14817,9728" coordsize="0,441" path="m14817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55" style="position:absolute;margin-left:420pt;margin-top:287.75pt;width:0;height:12.5pt;z-index:-251693056;mso-position-horizontal-relative:page;mso-position-vertical-relative:page" coordorigin="14817,10151" coordsize="0,441" path="m14817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54" style="position:absolute;margin-left:420pt;margin-top:299.75pt;width:0;height:12.5pt;z-index:-251692032;mso-position-horizontal-relative:page;mso-position-vertical-relative:page" coordorigin="14817,10574" coordsize="0,441" path="m14817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53" style="position:absolute;margin-left:459pt;margin-top:71.75pt;width:0;height:24.5pt;z-index:-251691008;mso-position-horizontal-relative:page;mso-position-vertical-relative:page" coordorigin="16193,2532" coordsize="0,865" path="m16193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52" style="position:absolute;margin-left:459pt;margin-top:95.75pt;width:0;height:12.5pt;z-index:-251689984;mso-position-horizontal-relative:page;mso-position-vertical-relative:page" coordorigin="16193,3378" coordsize="0,441" path="m16193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51" style="position:absolute;margin-left:459pt;margin-top:107.75pt;width:0;height:12.5pt;z-index:-251688960;mso-position-horizontal-relative:page;mso-position-vertical-relative:page" coordorigin="16193,3802" coordsize="0,441" path="m16193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50" style="position:absolute;margin-left:459pt;margin-top:119.75pt;width:0;height:12.5pt;z-index:-251687936;mso-position-horizontal-relative:page;mso-position-vertical-relative:page" coordorigin="16193,4225" coordsize="0,441" path="m16193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49" style="position:absolute;margin-left:459pt;margin-top:131.75pt;width:0;height:12.5pt;z-index:-251686912;mso-position-horizontal-relative:page;mso-position-vertical-relative:page" coordorigin="16193,4648" coordsize="0,441" path="m16193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48" style="position:absolute;margin-left:459pt;margin-top:143.75pt;width:0;height:12.5pt;z-index:-251685888;mso-position-horizontal-relative:page;mso-position-vertical-relative:page" coordorigin="16193,5072" coordsize="0,441" path="m16193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47" style="position:absolute;margin-left:459pt;margin-top:155.75pt;width:0;height:12.5pt;z-index:-251684864;mso-position-horizontal-relative:page;mso-position-vertical-relative:page" coordorigin="16193,5495" coordsize="0,441" path="m16193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46" style="position:absolute;margin-left:459pt;margin-top:167.75pt;width:0;height:12.5pt;z-index:-251683840;mso-position-horizontal-relative:page;mso-position-vertical-relative:page" coordorigin="16193,5918" coordsize="0,441" path="m16193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45" style="position:absolute;margin-left:459pt;margin-top:179.75pt;width:0;height:12.5pt;z-index:-251682816;mso-position-horizontal-relative:page;mso-position-vertical-relative:page" coordorigin="16193,6341" coordsize="0,441" path="m16193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44" style="position:absolute;margin-left:459pt;margin-top:191.75pt;width:0;height:12.5pt;z-index:-251681792;mso-position-horizontal-relative:page;mso-position-vertical-relative:page" coordorigin="16193,6765" coordsize="0,441" path="m16193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43" style="position:absolute;margin-left:459pt;margin-top:203.75pt;width:0;height:12.5pt;z-index:-251680768;mso-position-horizontal-relative:page;mso-position-vertical-relative:page" coordorigin="16193,7188" coordsize="0,441" path="m16193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42" style="position:absolute;margin-left:459pt;margin-top:215.75pt;width:0;height:12.5pt;z-index:-251679744;mso-position-horizontal-relative:page;mso-position-vertical-relative:page" coordorigin="16193,7611" coordsize="0,441" path="m16193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41" style="position:absolute;margin-left:459pt;margin-top:227.75pt;width:0;height:12.5pt;z-index:-251678720;mso-position-horizontal-relative:page;mso-position-vertical-relative:page" coordorigin="16193,8035" coordsize="0,441" path="m16193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40" style="position:absolute;margin-left:459pt;margin-top:239.75pt;width:0;height:12.5pt;z-index:-251677696;mso-position-horizontal-relative:page;mso-position-vertical-relative:page" coordorigin="16193,8458" coordsize="0,441" path="m16193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39" style="position:absolute;margin-left:459pt;margin-top:251.75pt;width:0;height:12.5pt;z-index:-251676672;mso-position-horizontal-relative:page;mso-position-vertical-relative:page" coordorigin="16193,8881" coordsize="0,441" path="m16193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38" style="position:absolute;margin-left:459pt;margin-top:263.75pt;width:0;height:12.5pt;z-index:-251675648;mso-position-horizontal-relative:page;mso-position-vertical-relative:page" coordorigin="16193,9304" coordsize="0,441" path="m16193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37" style="position:absolute;margin-left:459pt;margin-top:275.75pt;width:0;height:12.5pt;z-index:-251674624;mso-position-horizontal-relative:page;mso-position-vertical-relative:page" coordorigin="16193,9728" coordsize="0,441" path="m16193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36" style="position:absolute;margin-left:459pt;margin-top:287.75pt;width:0;height:12.5pt;z-index:-251673600;mso-position-horizontal-relative:page;mso-position-vertical-relative:page" coordorigin="16193,10151" coordsize="0,441" path="m16193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35" style="position:absolute;margin-left:459pt;margin-top:299.75pt;width:0;height:12.5pt;z-index:-251672576;mso-position-horizontal-relative:page;mso-position-vertical-relative:page" coordorigin="16193,10574" coordsize="0,441" path="m16193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34" style="position:absolute;margin-left:498pt;margin-top:71.75pt;width:0;height:24.5pt;z-index:-251671552;mso-position-horizontal-relative:page;mso-position-vertical-relative:page" coordorigin="17569,2532" coordsize="0,865" path="m17569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33" style="position:absolute;margin-left:498pt;margin-top:95.75pt;width:0;height:12.5pt;z-index:-251670528;mso-position-horizontal-relative:page;mso-position-vertical-relative:page" coordorigin="17569,3378" coordsize="0,441" path="m17569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32" style="position:absolute;margin-left:498pt;margin-top:107.75pt;width:0;height:12.5pt;z-index:-251669504;mso-position-horizontal-relative:page;mso-position-vertical-relative:page" coordorigin="17569,3802" coordsize="0,441" path="m17569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31" style="position:absolute;margin-left:498pt;margin-top:119.75pt;width:0;height:12.5pt;z-index:-251668480;mso-position-horizontal-relative:page;mso-position-vertical-relative:page" coordorigin="17569,4225" coordsize="0,441" path="m17569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30" style="position:absolute;margin-left:498pt;margin-top:131.75pt;width:0;height:12.5pt;z-index:-251667456;mso-position-horizontal-relative:page;mso-position-vertical-relative:page" coordorigin="17569,4648" coordsize="0,441" path="m17569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29" style="position:absolute;margin-left:498pt;margin-top:143.75pt;width:0;height:12.5pt;z-index:-251666432;mso-position-horizontal-relative:page;mso-position-vertical-relative:page" coordorigin="17569,5072" coordsize="0,441" path="m17569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28" style="position:absolute;margin-left:498pt;margin-top:155.75pt;width:0;height:12.5pt;z-index:-251665408;mso-position-horizontal-relative:page;mso-position-vertical-relative:page" coordorigin="17569,5495" coordsize="0,441" path="m17569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27" style="position:absolute;margin-left:498pt;margin-top:167.75pt;width:0;height:12.5pt;z-index:-251664384;mso-position-horizontal-relative:page;mso-position-vertical-relative:page" coordorigin="17569,5918" coordsize="0,441" path="m17569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26" style="position:absolute;margin-left:498pt;margin-top:179.75pt;width:0;height:12.5pt;z-index:-251663360;mso-position-horizontal-relative:page;mso-position-vertical-relative:page" coordorigin="17569,6341" coordsize="0,441" path="m17569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25" style="position:absolute;margin-left:498pt;margin-top:191.75pt;width:0;height:12.5pt;z-index:-251662336;mso-position-horizontal-relative:page;mso-position-vertical-relative:page" coordorigin="17569,6765" coordsize="0,441" path="m17569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24" style="position:absolute;margin-left:498pt;margin-top:203.75pt;width:0;height:12.5pt;z-index:-251661312;mso-position-horizontal-relative:page;mso-position-vertical-relative:page" coordorigin="17569,7188" coordsize="0,441" path="m17569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23" style="position:absolute;margin-left:498pt;margin-top:215.75pt;width:0;height:12.5pt;z-index:-251660288;mso-position-horizontal-relative:page;mso-position-vertical-relative:page" coordorigin="17569,7611" coordsize="0,441" path="m17569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22" style="position:absolute;margin-left:498pt;margin-top:227.75pt;width:0;height:12.5pt;z-index:-251659264;mso-position-horizontal-relative:page;mso-position-vertical-relative:page" coordorigin="17569,8035" coordsize="0,441" path="m17569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21" style="position:absolute;margin-left:498pt;margin-top:239.75pt;width:0;height:12.5pt;z-index:-251658240;mso-position-horizontal-relative:page;mso-position-vertical-relative:page" coordorigin="17569,8458" coordsize="0,441" path="m17569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20" style="position:absolute;margin-left:498pt;margin-top:251.75pt;width:0;height:12.5pt;z-index:-251657216;mso-position-horizontal-relative:page;mso-position-vertical-relative:page" coordorigin="17569,8881" coordsize="0,441" path="m17569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19" style="position:absolute;margin-left:498pt;margin-top:263.75pt;width:0;height:12.5pt;z-index:-251656192;mso-position-horizontal-relative:page;mso-position-vertical-relative:page" coordorigin="17569,9304" coordsize="0,441" path="m17569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18" style="position:absolute;margin-left:498pt;margin-top:275.75pt;width:0;height:12.5pt;z-index:-251655168;mso-position-horizontal-relative:page;mso-position-vertical-relative:page" coordorigin="17569,9728" coordsize="0,441" path="m17569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17" style="position:absolute;margin-left:498pt;margin-top:287.75pt;width:0;height:12.5pt;z-index:-251654144;mso-position-horizontal-relative:page;mso-position-vertical-relative:page" coordorigin="17569,10151" coordsize="0,441" path="m17569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16" style="position:absolute;margin-left:498pt;margin-top:299.75pt;width:0;height:12.5pt;z-index:-251653120;mso-position-horizontal-relative:page;mso-position-vertical-relative:page" coordorigin="17569,10574" coordsize="0,441" path="m17569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15" style="position:absolute;margin-left:537pt;margin-top:71.75pt;width:0;height:24.5pt;z-index:-251652096;mso-position-horizontal-relative:page;mso-position-vertical-relative:page" coordorigin="18945,2532" coordsize="0,865" path="m18945,2532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14" style="position:absolute;margin-left:537pt;margin-top:95.75pt;width:0;height:12.5pt;z-index:-251651072;mso-position-horizontal-relative:page;mso-position-vertical-relative:page" coordorigin="18945,3378" coordsize="0,441" path="m18945,33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13" style="position:absolute;margin-left:537pt;margin-top:107.75pt;width:0;height:12.5pt;z-index:-251650048;mso-position-horizontal-relative:page;mso-position-vertical-relative:page" coordorigin="18945,3802" coordsize="0,441" path="m18945,380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12" style="position:absolute;margin-left:537pt;margin-top:119.75pt;width:0;height:12.5pt;z-index:-251649024;mso-position-horizontal-relative:page;mso-position-vertical-relative:page" coordorigin="18945,4225" coordsize="0,441" path="m18945,42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11" style="position:absolute;margin-left:537pt;margin-top:131.75pt;width:0;height:12.5pt;z-index:-251648000;mso-position-horizontal-relative:page;mso-position-vertical-relative:page" coordorigin="18945,4648" coordsize="0,441" path="m18945,46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10" style="position:absolute;margin-left:537pt;margin-top:143.75pt;width:0;height:12.5pt;z-index:-251646976;mso-position-horizontal-relative:page;mso-position-vertical-relative:page" coordorigin="18945,5072" coordsize="0,441" path="m18945,5072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09" style="position:absolute;margin-left:537pt;margin-top:155.75pt;width:0;height:12.5pt;z-index:-251645952;mso-position-horizontal-relative:page;mso-position-vertical-relative:page" coordorigin="18945,5495" coordsize="0,441" path="m18945,549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08" style="position:absolute;margin-left:537pt;margin-top:167.75pt;width:0;height:12.5pt;z-index:-251644928;mso-position-horizontal-relative:page;mso-position-vertical-relative:page" coordorigin="18945,5918" coordsize="0,441" path="m18945,591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07" style="position:absolute;margin-left:537pt;margin-top:179.75pt;width:0;height:12.5pt;z-index:-251643904;mso-position-horizontal-relative:page;mso-position-vertical-relative:page" coordorigin="18945,6341" coordsize="0,441" path="m18945,634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06" style="position:absolute;margin-left:537pt;margin-top:191.75pt;width:0;height:12.5pt;z-index:-251642880;mso-position-horizontal-relative:page;mso-position-vertical-relative:page" coordorigin="18945,6765" coordsize="0,441" path="m18945,676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05" style="position:absolute;margin-left:537pt;margin-top:203.75pt;width:0;height:12.5pt;z-index:-251641856;mso-position-horizontal-relative:page;mso-position-vertical-relative:page" coordorigin="18945,7188" coordsize="0,441" path="m18945,718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04" style="position:absolute;margin-left:537pt;margin-top:215.75pt;width:0;height:12.5pt;z-index:-251640832;mso-position-horizontal-relative:page;mso-position-vertical-relative:page" coordorigin="18945,7611" coordsize="0,441" path="m18945,761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03" style="position:absolute;margin-left:537pt;margin-top:227.75pt;width:0;height:12.5pt;z-index:-251639808;mso-position-horizontal-relative:page;mso-position-vertical-relative:page" coordorigin="18945,8035" coordsize="0,441" path="m18945,80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02" style="position:absolute;margin-left:537pt;margin-top:239.75pt;width:0;height:12.5pt;z-index:-251638784;mso-position-horizontal-relative:page;mso-position-vertical-relative:page" coordorigin="18945,8458" coordsize="0,441" path="m18945,84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01" style="position:absolute;margin-left:537pt;margin-top:251.75pt;width:0;height:12.5pt;z-index:-251637760;mso-position-horizontal-relative:page;mso-position-vertical-relative:page" coordorigin="18945,8881" coordsize="0,441" path="m18945,888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500" style="position:absolute;margin-left:537pt;margin-top:263.75pt;width:0;height:12.5pt;z-index:-251636736;mso-position-horizontal-relative:page;mso-position-vertical-relative:page" coordorigin="18945,9304" coordsize="0,441" path="m18945,930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99" style="position:absolute;margin-left:537pt;margin-top:275.75pt;width:0;height:12.5pt;z-index:-251635712;mso-position-horizontal-relative:page;mso-position-vertical-relative:page" coordorigin="18945,9728" coordsize="0,441" path="m18945,97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98" style="position:absolute;margin-left:537pt;margin-top:287.75pt;width:0;height:12.5pt;z-index:-251634688;mso-position-horizontal-relative:page;mso-position-vertical-relative:page" coordorigin="18945,10151" coordsize="0,441" path="m18945,101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97" style="position:absolute;margin-left:537pt;margin-top:299.75pt;width:0;height:12.5pt;z-index:-251633664;mso-position-horizontal-relative:page;mso-position-vertical-relative:page" coordorigin="18945,10574" coordsize="0,441" path="m18945,1057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96" style="position:absolute;margin-left:35.5pt;margin-top:312pt;width:540.75pt;height:0;z-index:-251632640;mso-position-horizontal-relative:page;mso-position-vertical-relative:page" coordorigin="1253,11007" coordsize="19077,0" path="m1253,11007r19076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95" style="position:absolute;margin-left:107.65pt;margin-top:336pt;width:468.6pt;height:0;z-index:-251631616;mso-position-horizontal-relative:page;mso-position-vertical-relative:page" coordorigin="3797,11854" coordsize="16532,0" path="m3797,11854r16532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94" style="position:absolute;margin-left:108pt;margin-top:323.75pt;width:0;height:12.5pt;z-index:-251630592;mso-position-horizontal-relative:page;mso-position-vertical-relative:page" coordorigin="3810,11422" coordsize="0,441" path="m3810,11422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93" style="position:absolute;margin-left:108pt;margin-top:335.75pt;width:0;height:24.5pt;z-index:-251629568;mso-position-horizontal-relative:page;mso-position-vertical-relative:page" coordorigin="3811,11845" coordsize="0,865" path="m3811,11845r,864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92" style="position:absolute;margin-left:108pt;margin-top:359.75pt;width:0;height:12.5pt;z-index:-251628544;mso-position-horizontal-relative:page;mso-position-vertical-relative:page" coordorigin="3811,12692" coordsize="0,441" path="m3811,12692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91" style="position:absolute;margin-left:108pt;margin-top:371.75pt;width:0;height:12.5pt;z-index:-251627520;mso-position-horizontal-relative:page;mso-position-vertical-relative:page" coordorigin="3811,13115" coordsize="0,441" path="m3811,1311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90" style="position:absolute;margin-left:108pt;margin-top:383.75pt;width:0;height:12.5pt;z-index:-251626496;mso-position-horizontal-relative:page;mso-position-vertical-relative:page" coordorigin="3811,13538" coordsize="0,441" path="m3811,1353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89" style="position:absolute;margin-left:108pt;margin-top:395.75pt;width:0;height:12.5pt;z-index:-251625472;mso-position-horizontal-relative:page;mso-position-vertical-relative:page" coordorigin="3811,13961" coordsize="0,441" path="m3811,1396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88" style="position:absolute;margin-left:108pt;margin-top:407.75pt;width:0;height:12.5pt;z-index:-251624448;mso-position-horizontal-relative:page;mso-position-vertical-relative:page" coordorigin="3811,14385" coordsize="0,441" path="m3811,1438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87" style="position:absolute;margin-left:108pt;margin-top:419.75pt;width:0;height:12.5pt;z-index:-251623424;mso-position-horizontal-relative:page;mso-position-vertical-relative:page" coordorigin="3811,14808" coordsize="0,441" path="m3811,1480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86" style="position:absolute;margin-left:108pt;margin-top:431.75pt;width:0;height:12.5pt;z-index:-251622400;mso-position-horizontal-relative:page;mso-position-vertical-relative:page" coordorigin="3811,15231" coordsize="0,441" path="m3811,1523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85" style="position:absolute;margin-left:108pt;margin-top:443.75pt;width:0;height:12.5pt;z-index:-251621376;mso-position-horizontal-relative:page;mso-position-vertical-relative:page" coordorigin="3811,15655" coordsize="0,441" path="m3811,1565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84" style="position:absolute;margin-left:108pt;margin-top:455.75pt;width:0;height:12.5pt;z-index:-251620352;mso-position-horizontal-relative:page;mso-position-vertical-relative:page" coordorigin="3811,16078" coordsize="0,441" path="m3811,1607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83" style="position:absolute;margin-left:108pt;margin-top:467.75pt;width:0;height:12.5pt;z-index:-251619328;mso-position-horizontal-relative:page;mso-position-vertical-relative:page" coordorigin="3811,16501" coordsize="0,441" path="m3811,1650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82" style="position:absolute;margin-left:108pt;margin-top:479.75pt;width:0;height:12.5pt;z-index:-251618304;mso-position-horizontal-relative:page;mso-position-vertical-relative:page" coordorigin="3811,16925" coordsize="0,441" path="m3811,1692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81" style="position:absolute;margin-left:108pt;margin-top:491.75pt;width:0;height:12.5pt;z-index:-251617280;mso-position-horizontal-relative:page;mso-position-vertical-relative:page" coordorigin="3811,17348" coordsize="0,441" path="m3811,1734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80" style="position:absolute;margin-left:108pt;margin-top:503.75pt;width:0;height:12.5pt;z-index:-251616256;mso-position-horizontal-relative:page;mso-position-vertical-relative:page" coordorigin="3811,17771" coordsize="0,441" path="m3811,1777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79" style="position:absolute;margin-left:108pt;margin-top:515.75pt;width:0;height:12.5pt;z-index:-251615232;mso-position-horizontal-relative:page;mso-position-vertical-relative:page" coordorigin="3811,18194" coordsize="0,441" path="m3811,18194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78" style="position:absolute;margin-left:108pt;margin-top:527.75pt;width:0;height:12.65pt;z-index:-251614208;mso-position-horizontal-relative:page;mso-position-vertical-relative:page" coordorigin="3811,18618" coordsize="0,446" path="m3811,18618r,445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77" style="position:absolute;margin-left:147pt;margin-top:335.75pt;width:0;height:24.5pt;z-index:-251613184;mso-position-horizontal-relative:page;mso-position-vertical-relative:page" coordorigin="5186,11845" coordsize="0,865" path="m5186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76" style="position:absolute;margin-left:147pt;margin-top:359.75pt;width:0;height:12.5pt;z-index:-251612160;mso-position-horizontal-relative:page;mso-position-vertical-relative:page" coordorigin="5186,12692" coordsize="0,441" path="m5186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75" style="position:absolute;margin-left:147pt;margin-top:371.75pt;width:0;height:12.5pt;z-index:-251611136;mso-position-horizontal-relative:page;mso-position-vertical-relative:page" coordorigin="5186,13115" coordsize="0,441" path="m5186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74" style="position:absolute;margin-left:147pt;margin-top:383.75pt;width:0;height:12.5pt;z-index:-251610112;mso-position-horizontal-relative:page;mso-position-vertical-relative:page" coordorigin="5186,13538" coordsize="0,441" path="m5186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73" style="position:absolute;margin-left:147pt;margin-top:395.75pt;width:0;height:12.5pt;z-index:-251609088;mso-position-horizontal-relative:page;mso-position-vertical-relative:page" coordorigin="5186,13961" coordsize="0,441" path="m5186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72" style="position:absolute;margin-left:147pt;margin-top:407.75pt;width:0;height:12.5pt;z-index:-251608064;mso-position-horizontal-relative:page;mso-position-vertical-relative:page" coordorigin="5186,14385" coordsize="0,441" path="m5186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71" style="position:absolute;margin-left:147pt;margin-top:419.75pt;width:0;height:12.5pt;z-index:-251607040;mso-position-horizontal-relative:page;mso-position-vertical-relative:page" coordorigin="5186,14808" coordsize="0,441" path="m5186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70" style="position:absolute;margin-left:147pt;margin-top:431.75pt;width:0;height:12.5pt;z-index:-251606016;mso-position-horizontal-relative:page;mso-position-vertical-relative:page" coordorigin="5186,15231" coordsize="0,441" path="m5186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69" style="position:absolute;margin-left:147pt;margin-top:443.75pt;width:0;height:12.5pt;z-index:-251604992;mso-position-horizontal-relative:page;mso-position-vertical-relative:page" coordorigin="5186,15655" coordsize="0,441" path="m5186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68" style="position:absolute;margin-left:147pt;margin-top:455.75pt;width:0;height:12.5pt;z-index:-251603968;mso-position-horizontal-relative:page;mso-position-vertical-relative:page" coordorigin="5186,16078" coordsize="0,441" path="m5186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67" style="position:absolute;margin-left:147pt;margin-top:467.75pt;width:0;height:12.5pt;z-index:-251602944;mso-position-horizontal-relative:page;mso-position-vertical-relative:page" coordorigin="5186,16501" coordsize="0,441" path="m5186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66" style="position:absolute;margin-left:147pt;margin-top:479.75pt;width:0;height:12.5pt;z-index:-251601920;mso-position-horizontal-relative:page;mso-position-vertical-relative:page" coordorigin="5186,16925" coordsize="0,441" path="m5186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65" style="position:absolute;margin-left:147pt;margin-top:491.75pt;width:0;height:12.5pt;z-index:-251600896;mso-position-horizontal-relative:page;mso-position-vertical-relative:page" coordorigin="5186,17348" coordsize="0,441" path="m5186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64" style="position:absolute;margin-left:147pt;margin-top:503.75pt;width:0;height:12.5pt;z-index:-251599872;mso-position-horizontal-relative:page;mso-position-vertical-relative:page" coordorigin="5186,17771" coordsize="0,441" path="m5186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63" style="position:absolute;margin-left:147pt;margin-top:515.75pt;width:0;height:12.5pt;z-index:-251598848;mso-position-horizontal-relative:page;mso-position-vertical-relative:page" coordorigin="5186,18194" coordsize="0,441" path="m5186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62" style="position:absolute;margin-left:147pt;margin-top:527.75pt;width:0;height:12.65pt;z-index:-251597824;mso-position-horizontal-relative:page;mso-position-vertical-relative:page" coordorigin="5186,18618" coordsize="0,446" path="m5186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61" style="position:absolute;margin-left:186pt;margin-top:335.75pt;width:0;height:24.5pt;z-index:-251596800;mso-position-horizontal-relative:page;mso-position-vertical-relative:page" coordorigin="6562,11845" coordsize="0,865" path="m6562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60" style="position:absolute;margin-left:186pt;margin-top:359.75pt;width:0;height:12.5pt;z-index:-251595776;mso-position-horizontal-relative:page;mso-position-vertical-relative:page" coordorigin="6562,12692" coordsize="0,441" path="m6562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59" style="position:absolute;margin-left:186pt;margin-top:371.75pt;width:0;height:12.5pt;z-index:-251594752;mso-position-horizontal-relative:page;mso-position-vertical-relative:page" coordorigin="6562,13115" coordsize="0,441" path="m6562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58" style="position:absolute;margin-left:186pt;margin-top:383.75pt;width:0;height:12.5pt;z-index:-251593728;mso-position-horizontal-relative:page;mso-position-vertical-relative:page" coordorigin="6562,13538" coordsize="0,441" path="m6562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57" style="position:absolute;margin-left:186pt;margin-top:395.75pt;width:0;height:12.5pt;z-index:-251592704;mso-position-horizontal-relative:page;mso-position-vertical-relative:page" coordorigin="6562,13961" coordsize="0,441" path="m6562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56" style="position:absolute;margin-left:186pt;margin-top:407.75pt;width:0;height:12.5pt;z-index:-251591680;mso-position-horizontal-relative:page;mso-position-vertical-relative:page" coordorigin="6562,14385" coordsize="0,441" path="m6562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55" style="position:absolute;margin-left:186pt;margin-top:419.75pt;width:0;height:12.5pt;z-index:-251590656;mso-position-horizontal-relative:page;mso-position-vertical-relative:page" coordorigin="6562,14808" coordsize="0,441" path="m6562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54" style="position:absolute;margin-left:186pt;margin-top:431.75pt;width:0;height:12.5pt;z-index:-251589632;mso-position-horizontal-relative:page;mso-position-vertical-relative:page" coordorigin="6562,15231" coordsize="0,441" path="m6562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53" style="position:absolute;margin-left:186pt;margin-top:443.75pt;width:0;height:12.5pt;z-index:-251588608;mso-position-horizontal-relative:page;mso-position-vertical-relative:page" coordorigin="6562,15655" coordsize="0,441" path="m6562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52" style="position:absolute;margin-left:186pt;margin-top:455.75pt;width:0;height:12.5pt;z-index:-251587584;mso-position-horizontal-relative:page;mso-position-vertical-relative:page" coordorigin="6562,16078" coordsize="0,441" path="m6562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51" style="position:absolute;margin-left:186pt;margin-top:467.75pt;width:0;height:12.5pt;z-index:-251586560;mso-position-horizontal-relative:page;mso-position-vertical-relative:page" coordorigin="6562,16501" coordsize="0,441" path="m6562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50" style="position:absolute;margin-left:186pt;margin-top:479.75pt;width:0;height:12.5pt;z-index:-251585536;mso-position-horizontal-relative:page;mso-position-vertical-relative:page" coordorigin="6562,16925" coordsize="0,441" path="m6562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49" style="position:absolute;margin-left:186pt;margin-top:491.75pt;width:0;height:12.5pt;z-index:-251584512;mso-position-horizontal-relative:page;mso-position-vertical-relative:page" coordorigin="6562,17348" coordsize="0,441" path="m6562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48" style="position:absolute;margin-left:186pt;margin-top:503.75pt;width:0;height:12.5pt;z-index:-251583488;mso-position-horizontal-relative:page;mso-position-vertical-relative:page" coordorigin="6562,17771" coordsize="0,441" path="m6562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47" style="position:absolute;margin-left:186pt;margin-top:515.75pt;width:0;height:12.5pt;z-index:-251582464;mso-position-horizontal-relative:page;mso-position-vertical-relative:page" coordorigin="6562,18194" coordsize="0,441" path="m6562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46" style="position:absolute;margin-left:186pt;margin-top:527.75pt;width:0;height:12.65pt;z-index:-251581440;mso-position-horizontal-relative:page;mso-position-vertical-relative:page" coordorigin="6562,18618" coordsize="0,446" path="m6562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45" style="position:absolute;margin-left:225pt;margin-top:335.75pt;width:0;height:24.5pt;z-index:-251580416;mso-position-horizontal-relative:page;mso-position-vertical-relative:page" coordorigin="7938,11845" coordsize="0,865" path="m7938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44" style="position:absolute;margin-left:225pt;margin-top:359.75pt;width:0;height:12.5pt;z-index:-251579392;mso-position-horizontal-relative:page;mso-position-vertical-relative:page" coordorigin="7938,12692" coordsize="0,441" path="m7938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43" style="position:absolute;margin-left:225pt;margin-top:371.75pt;width:0;height:12.5pt;z-index:-251578368;mso-position-horizontal-relative:page;mso-position-vertical-relative:page" coordorigin="7938,13115" coordsize="0,441" path="m7938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42" style="position:absolute;margin-left:225pt;margin-top:383.75pt;width:0;height:12.5pt;z-index:-251577344;mso-position-horizontal-relative:page;mso-position-vertical-relative:page" coordorigin="7938,13538" coordsize="0,441" path="m7938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41" style="position:absolute;margin-left:225pt;margin-top:395.75pt;width:0;height:12.5pt;z-index:-251576320;mso-position-horizontal-relative:page;mso-position-vertical-relative:page" coordorigin="7938,13961" coordsize="0,441" path="m7938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40" style="position:absolute;margin-left:225pt;margin-top:407.75pt;width:0;height:12.5pt;z-index:-251575296;mso-position-horizontal-relative:page;mso-position-vertical-relative:page" coordorigin="7938,14385" coordsize="0,441" path="m7938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39" style="position:absolute;margin-left:225pt;margin-top:419.75pt;width:0;height:12.5pt;z-index:-251574272;mso-position-horizontal-relative:page;mso-position-vertical-relative:page" coordorigin="7938,14808" coordsize="0,441" path="m7938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38" style="position:absolute;margin-left:225pt;margin-top:431.75pt;width:0;height:12.5pt;z-index:-251573248;mso-position-horizontal-relative:page;mso-position-vertical-relative:page" coordorigin="7938,15231" coordsize="0,441" path="m7938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37" style="position:absolute;margin-left:225pt;margin-top:443.75pt;width:0;height:12.5pt;z-index:-251572224;mso-position-horizontal-relative:page;mso-position-vertical-relative:page" coordorigin="7938,15655" coordsize="0,441" path="m7938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36" style="position:absolute;margin-left:225pt;margin-top:455.75pt;width:0;height:12.5pt;z-index:-251571200;mso-position-horizontal-relative:page;mso-position-vertical-relative:page" coordorigin="7938,16078" coordsize="0,441" path="m7938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35" style="position:absolute;margin-left:225pt;margin-top:467.75pt;width:0;height:12.5pt;z-index:-251570176;mso-position-horizontal-relative:page;mso-position-vertical-relative:page" coordorigin="7938,16501" coordsize="0,441" path="m7938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34" style="position:absolute;margin-left:225pt;margin-top:479.75pt;width:0;height:12.5pt;z-index:-251569152;mso-position-horizontal-relative:page;mso-position-vertical-relative:page" coordorigin="7938,16925" coordsize="0,441" path="m7938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33" style="position:absolute;margin-left:225pt;margin-top:491.75pt;width:0;height:12.5pt;z-index:-251568128;mso-position-horizontal-relative:page;mso-position-vertical-relative:page" coordorigin="7938,17348" coordsize="0,441" path="m7938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32" style="position:absolute;margin-left:225pt;margin-top:503.75pt;width:0;height:12.5pt;z-index:-251567104;mso-position-horizontal-relative:page;mso-position-vertical-relative:page" coordorigin="7938,17771" coordsize="0,441" path="m7938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31" style="position:absolute;margin-left:225pt;margin-top:515.75pt;width:0;height:12.5pt;z-index:-251566080;mso-position-horizontal-relative:page;mso-position-vertical-relative:page" coordorigin="7938,18194" coordsize="0,441" path="m7938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30" style="position:absolute;margin-left:225pt;margin-top:527.75pt;width:0;height:12.65pt;z-index:-251565056;mso-position-horizontal-relative:page;mso-position-vertical-relative:page" coordorigin="7938,18618" coordsize="0,446" path="m7938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29" style="position:absolute;margin-left:264pt;margin-top:335.75pt;width:0;height:24.5pt;z-index:-251564032;mso-position-horizontal-relative:page;mso-position-vertical-relative:page" coordorigin="9314,11845" coordsize="0,865" path="m9314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28" style="position:absolute;margin-left:264pt;margin-top:359.75pt;width:0;height:12.5pt;z-index:-251563008;mso-position-horizontal-relative:page;mso-position-vertical-relative:page" coordorigin="9314,12692" coordsize="0,441" path="m9314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27" style="position:absolute;margin-left:264pt;margin-top:371.75pt;width:0;height:12.5pt;z-index:-251561984;mso-position-horizontal-relative:page;mso-position-vertical-relative:page" coordorigin="9314,13115" coordsize="0,441" path="m9314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26" style="position:absolute;margin-left:264pt;margin-top:383.75pt;width:0;height:12.5pt;z-index:-251560960;mso-position-horizontal-relative:page;mso-position-vertical-relative:page" coordorigin="9314,13538" coordsize="0,441" path="m9314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25" style="position:absolute;margin-left:264pt;margin-top:395.75pt;width:0;height:12.5pt;z-index:-251559936;mso-position-horizontal-relative:page;mso-position-vertical-relative:page" coordorigin="9314,13961" coordsize="0,441" path="m9314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24" style="position:absolute;margin-left:264pt;margin-top:407.75pt;width:0;height:12.5pt;z-index:-251558912;mso-position-horizontal-relative:page;mso-position-vertical-relative:page" coordorigin="9314,14385" coordsize="0,441" path="m9314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23" style="position:absolute;margin-left:264pt;margin-top:419.75pt;width:0;height:12.5pt;z-index:-251557888;mso-position-horizontal-relative:page;mso-position-vertical-relative:page" coordorigin="9314,14808" coordsize="0,441" path="m9314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22" style="position:absolute;margin-left:264pt;margin-top:431.75pt;width:0;height:12.5pt;z-index:-251556864;mso-position-horizontal-relative:page;mso-position-vertical-relative:page" coordorigin="9314,15231" coordsize="0,441" path="m9314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21" style="position:absolute;margin-left:264pt;margin-top:443.75pt;width:0;height:12.5pt;z-index:-251555840;mso-position-horizontal-relative:page;mso-position-vertical-relative:page" coordorigin="9314,15655" coordsize="0,441" path="m9314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20" style="position:absolute;margin-left:264pt;margin-top:455.75pt;width:0;height:12.5pt;z-index:-251554816;mso-position-horizontal-relative:page;mso-position-vertical-relative:page" coordorigin="9314,16078" coordsize="0,441" path="m9314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19" style="position:absolute;margin-left:264pt;margin-top:467.75pt;width:0;height:12.5pt;z-index:-251553792;mso-position-horizontal-relative:page;mso-position-vertical-relative:page" coordorigin="9314,16501" coordsize="0,441" path="m9314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18" style="position:absolute;margin-left:264pt;margin-top:479.75pt;width:0;height:12.5pt;z-index:-251552768;mso-position-horizontal-relative:page;mso-position-vertical-relative:page" coordorigin="9314,16925" coordsize="0,441" path="m9314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17" style="position:absolute;margin-left:264pt;margin-top:491.75pt;width:0;height:12.5pt;z-index:-251551744;mso-position-horizontal-relative:page;mso-position-vertical-relative:page" coordorigin="9314,17348" coordsize="0,441" path="m9314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16" style="position:absolute;margin-left:264pt;margin-top:503.75pt;width:0;height:12.5pt;z-index:-251550720;mso-position-horizontal-relative:page;mso-position-vertical-relative:page" coordorigin="9314,17771" coordsize="0,441" path="m9314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15" style="position:absolute;margin-left:264pt;margin-top:515.75pt;width:0;height:12.5pt;z-index:-251549696;mso-position-horizontal-relative:page;mso-position-vertical-relative:page" coordorigin="9314,18194" coordsize="0,441" path="m9314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14" style="position:absolute;margin-left:264pt;margin-top:527.75pt;width:0;height:12.65pt;z-index:-251548672;mso-position-horizontal-relative:page;mso-position-vertical-relative:page" coordorigin="9314,18618" coordsize="0,446" path="m9314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13" style="position:absolute;margin-left:303pt;margin-top:335.75pt;width:0;height:24.5pt;z-index:-251547648;mso-position-horizontal-relative:page;mso-position-vertical-relative:page" coordorigin="10690,11845" coordsize="0,865" path="m10690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12" style="position:absolute;margin-left:303pt;margin-top:359.75pt;width:0;height:12.5pt;z-index:-251546624;mso-position-horizontal-relative:page;mso-position-vertical-relative:page" coordorigin="10690,12692" coordsize="0,441" path="m10690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11" style="position:absolute;margin-left:303pt;margin-top:371.75pt;width:0;height:12.5pt;z-index:-251545600;mso-position-horizontal-relative:page;mso-position-vertical-relative:page" coordorigin="10690,13115" coordsize="0,441" path="m10690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10" style="position:absolute;margin-left:303pt;margin-top:383.75pt;width:0;height:12.5pt;z-index:-251544576;mso-position-horizontal-relative:page;mso-position-vertical-relative:page" coordorigin="10690,13538" coordsize="0,441" path="m10690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09" style="position:absolute;margin-left:303pt;margin-top:395.75pt;width:0;height:12.5pt;z-index:-251543552;mso-position-horizontal-relative:page;mso-position-vertical-relative:page" coordorigin="10690,13961" coordsize="0,441" path="m10690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08" style="position:absolute;margin-left:303pt;margin-top:407.75pt;width:0;height:12.5pt;z-index:-251542528;mso-position-horizontal-relative:page;mso-position-vertical-relative:page" coordorigin="10690,14385" coordsize="0,441" path="m10690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07" style="position:absolute;margin-left:303pt;margin-top:419.75pt;width:0;height:12.5pt;z-index:-251541504;mso-position-horizontal-relative:page;mso-position-vertical-relative:page" coordorigin="10690,14808" coordsize="0,441" path="m10690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06" style="position:absolute;margin-left:303pt;margin-top:431.75pt;width:0;height:12.5pt;z-index:-251540480;mso-position-horizontal-relative:page;mso-position-vertical-relative:page" coordorigin="10690,15231" coordsize="0,441" path="m10690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05" style="position:absolute;margin-left:303pt;margin-top:443.75pt;width:0;height:12.5pt;z-index:-251539456;mso-position-horizontal-relative:page;mso-position-vertical-relative:page" coordorigin="10690,15655" coordsize="0,441" path="m10690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04" style="position:absolute;margin-left:303pt;margin-top:455.75pt;width:0;height:12.5pt;z-index:-251538432;mso-position-horizontal-relative:page;mso-position-vertical-relative:page" coordorigin="10690,16078" coordsize="0,441" path="m10690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03" style="position:absolute;margin-left:303pt;margin-top:467.75pt;width:0;height:12.5pt;z-index:-251537408;mso-position-horizontal-relative:page;mso-position-vertical-relative:page" coordorigin="10690,16501" coordsize="0,441" path="m10690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02" style="position:absolute;margin-left:303pt;margin-top:479.75pt;width:0;height:12.5pt;z-index:-251536384;mso-position-horizontal-relative:page;mso-position-vertical-relative:page" coordorigin="10690,16925" coordsize="0,441" path="m10690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01" style="position:absolute;margin-left:303pt;margin-top:491.75pt;width:0;height:12.5pt;z-index:-251535360;mso-position-horizontal-relative:page;mso-position-vertical-relative:page" coordorigin="10690,17348" coordsize="0,441" path="m10690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400" style="position:absolute;margin-left:303pt;margin-top:503.75pt;width:0;height:12.5pt;z-index:-251534336;mso-position-horizontal-relative:page;mso-position-vertical-relative:page" coordorigin="10690,17771" coordsize="0,441" path="m10690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99" style="position:absolute;margin-left:303pt;margin-top:515.75pt;width:0;height:12.5pt;z-index:-251533312;mso-position-horizontal-relative:page;mso-position-vertical-relative:page" coordorigin="10690,18194" coordsize="0,441" path="m10690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98" style="position:absolute;margin-left:303pt;margin-top:527.75pt;width:0;height:12.65pt;z-index:-251532288;mso-position-horizontal-relative:page;mso-position-vertical-relative:page" coordorigin="10690,18618" coordsize="0,446" path="m10690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97" style="position:absolute;margin-left:342pt;margin-top:335.75pt;width:0;height:24.5pt;z-index:-251531264;mso-position-horizontal-relative:page;mso-position-vertical-relative:page" coordorigin="12066,11845" coordsize="0,865" path="m12066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96" style="position:absolute;margin-left:342pt;margin-top:359.75pt;width:0;height:12.5pt;z-index:-251530240;mso-position-horizontal-relative:page;mso-position-vertical-relative:page" coordorigin="12066,12692" coordsize="0,441" path="m12066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95" style="position:absolute;margin-left:342pt;margin-top:371.75pt;width:0;height:12.5pt;z-index:-251529216;mso-position-horizontal-relative:page;mso-position-vertical-relative:page" coordorigin="12066,13115" coordsize="0,441" path="m12066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94" style="position:absolute;margin-left:342pt;margin-top:383.75pt;width:0;height:12.5pt;z-index:-251528192;mso-position-horizontal-relative:page;mso-position-vertical-relative:page" coordorigin="12066,13538" coordsize="0,441" path="m12066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93" style="position:absolute;margin-left:342pt;margin-top:395.75pt;width:0;height:12.5pt;z-index:-251527168;mso-position-horizontal-relative:page;mso-position-vertical-relative:page" coordorigin="12066,13961" coordsize="0,441" path="m12066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92" style="position:absolute;margin-left:342pt;margin-top:407.75pt;width:0;height:12.5pt;z-index:-251526144;mso-position-horizontal-relative:page;mso-position-vertical-relative:page" coordorigin="12066,14385" coordsize="0,441" path="m12066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91" style="position:absolute;margin-left:342pt;margin-top:419.75pt;width:0;height:12.5pt;z-index:-251525120;mso-position-horizontal-relative:page;mso-position-vertical-relative:page" coordorigin="12066,14808" coordsize="0,441" path="m12066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90" style="position:absolute;margin-left:342pt;margin-top:431.75pt;width:0;height:12.5pt;z-index:-251524096;mso-position-horizontal-relative:page;mso-position-vertical-relative:page" coordorigin="12066,15231" coordsize="0,441" path="m12066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89" style="position:absolute;margin-left:342pt;margin-top:443.75pt;width:0;height:12.5pt;z-index:-251523072;mso-position-horizontal-relative:page;mso-position-vertical-relative:page" coordorigin="12066,15655" coordsize="0,441" path="m12066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88" style="position:absolute;margin-left:342pt;margin-top:455.75pt;width:0;height:12.5pt;z-index:-251522048;mso-position-horizontal-relative:page;mso-position-vertical-relative:page" coordorigin="12066,16078" coordsize="0,441" path="m12066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87" style="position:absolute;margin-left:342pt;margin-top:467.75pt;width:0;height:12.5pt;z-index:-251521024;mso-position-horizontal-relative:page;mso-position-vertical-relative:page" coordorigin="12066,16501" coordsize="0,441" path="m12066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86" style="position:absolute;margin-left:342pt;margin-top:479.75pt;width:0;height:12.5pt;z-index:-251520000;mso-position-horizontal-relative:page;mso-position-vertical-relative:page" coordorigin="12066,16925" coordsize="0,441" path="m12066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85" style="position:absolute;margin-left:342pt;margin-top:491.75pt;width:0;height:12.5pt;z-index:-251518976;mso-position-horizontal-relative:page;mso-position-vertical-relative:page" coordorigin="12066,17348" coordsize="0,441" path="m12066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84" style="position:absolute;margin-left:342pt;margin-top:503.75pt;width:0;height:12.5pt;z-index:-251517952;mso-position-horizontal-relative:page;mso-position-vertical-relative:page" coordorigin="12066,17771" coordsize="0,441" path="m12066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83" style="position:absolute;margin-left:342pt;margin-top:515.75pt;width:0;height:12.5pt;z-index:-251516928;mso-position-horizontal-relative:page;mso-position-vertical-relative:page" coordorigin="12066,18194" coordsize="0,441" path="m12066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82" style="position:absolute;margin-left:342pt;margin-top:527.75pt;width:0;height:12.65pt;z-index:-251515904;mso-position-horizontal-relative:page;mso-position-vertical-relative:page" coordorigin="12066,18618" coordsize="0,446" path="m12066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81" style="position:absolute;margin-left:381pt;margin-top:335.75pt;width:0;height:24.5pt;z-index:-251514880;mso-position-horizontal-relative:page;mso-position-vertical-relative:page" coordorigin="13441,11845" coordsize="0,865" path="m13441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80" style="position:absolute;margin-left:381pt;margin-top:359.75pt;width:0;height:12.5pt;z-index:-251513856;mso-position-horizontal-relative:page;mso-position-vertical-relative:page" coordorigin="13441,12692" coordsize="0,441" path="m13441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79" style="position:absolute;margin-left:381pt;margin-top:371.75pt;width:0;height:12.5pt;z-index:-251512832;mso-position-horizontal-relative:page;mso-position-vertical-relative:page" coordorigin="13441,13115" coordsize="0,441" path="m13441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78" style="position:absolute;margin-left:381pt;margin-top:383.75pt;width:0;height:12.5pt;z-index:-251511808;mso-position-horizontal-relative:page;mso-position-vertical-relative:page" coordorigin="13441,13538" coordsize="0,441" path="m13441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77" style="position:absolute;margin-left:381pt;margin-top:395.75pt;width:0;height:12.5pt;z-index:-251510784;mso-position-horizontal-relative:page;mso-position-vertical-relative:page" coordorigin="13441,13961" coordsize="0,441" path="m13441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76" style="position:absolute;margin-left:381pt;margin-top:407.75pt;width:0;height:12.5pt;z-index:-251509760;mso-position-horizontal-relative:page;mso-position-vertical-relative:page" coordorigin="13441,14385" coordsize="0,441" path="m13441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75" style="position:absolute;margin-left:381pt;margin-top:419.75pt;width:0;height:12.5pt;z-index:-251508736;mso-position-horizontal-relative:page;mso-position-vertical-relative:page" coordorigin="13441,14808" coordsize="0,441" path="m13441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74" style="position:absolute;margin-left:381pt;margin-top:431.75pt;width:0;height:12.5pt;z-index:-251507712;mso-position-horizontal-relative:page;mso-position-vertical-relative:page" coordorigin="13441,15231" coordsize="0,441" path="m13441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73" style="position:absolute;margin-left:381pt;margin-top:443.75pt;width:0;height:12.5pt;z-index:-251506688;mso-position-horizontal-relative:page;mso-position-vertical-relative:page" coordorigin="13441,15655" coordsize="0,441" path="m13441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72" style="position:absolute;margin-left:381pt;margin-top:455.75pt;width:0;height:12.5pt;z-index:-251505664;mso-position-horizontal-relative:page;mso-position-vertical-relative:page" coordorigin="13441,16078" coordsize="0,441" path="m13441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71" style="position:absolute;margin-left:381pt;margin-top:467.75pt;width:0;height:12.5pt;z-index:-251504640;mso-position-horizontal-relative:page;mso-position-vertical-relative:page" coordorigin="13441,16501" coordsize="0,441" path="m13441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70" style="position:absolute;margin-left:381pt;margin-top:479.75pt;width:0;height:12.5pt;z-index:-251503616;mso-position-horizontal-relative:page;mso-position-vertical-relative:page" coordorigin="13441,16925" coordsize="0,441" path="m13441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69" style="position:absolute;margin-left:381pt;margin-top:491.75pt;width:0;height:12.5pt;z-index:-251502592;mso-position-horizontal-relative:page;mso-position-vertical-relative:page" coordorigin="13441,17348" coordsize="0,441" path="m13441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68" style="position:absolute;margin-left:381pt;margin-top:503.75pt;width:0;height:12.5pt;z-index:-251501568;mso-position-horizontal-relative:page;mso-position-vertical-relative:page" coordorigin="13441,17771" coordsize="0,441" path="m13441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67" style="position:absolute;margin-left:381pt;margin-top:515.75pt;width:0;height:12.5pt;z-index:-251500544;mso-position-horizontal-relative:page;mso-position-vertical-relative:page" coordorigin="13441,18194" coordsize="0,441" path="m13441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66" style="position:absolute;margin-left:381pt;margin-top:527.75pt;width:0;height:12.65pt;z-index:-251499520;mso-position-horizontal-relative:page;mso-position-vertical-relative:page" coordorigin="13441,18618" coordsize="0,446" path="m13441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65" style="position:absolute;margin-left:420pt;margin-top:335.75pt;width:0;height:24.5pt;z-index:-251498496;mso-position-horizontal-relative:page;mso-position-vertical-relative:page" coordorigin="14817,11845" coordsize="0,865" path="m14817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64" style="position:absolute;margin-left:420pt;margin-top:359.75pt;width:0;height:12.5pt;z-index:-251497472;mso-position-horizontal-relative:page;mso-position-vertical-relative:page" coordorigin="14817,12692" coordsize="0,441" path="m14817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63" style="position:absolute;margin-left:420pt;margin-top:371.75pt;width:0;height:12.5pt;z-index:-251496448;mso-position-horizontal-relative:page;mso-position-vertical-relative:page" coordorigin="14817,13115" coordsize="0,441" path="m14817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62" style="position:absolute;margin-left:420pt;margin-top:383.75pt;width:0;height:12.5pt;z-index:-251495424;mso-position-horizontal-relative:page;mso-position-vertical-relative:page" coordorigin="14817,13538" coordsize="0,441" path="m14817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61" style="position:absolute;margin-left:420pt;margin-top:395.75pt;width:0;height:12.5pt;z-index:-251494400;mso-position-horizontal-relative:page;mso-position-vertical-relative:page" coordorigin="14817,13961" coordsize="0,441" path="m14817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60" style="position:absolute;margin-left:420pt;margin-top:407.75pt;width:0;height:12.5pt;z-index:-251493376;mso-position-horizontal-relative:page;mso-position-vertical-relative:page" coordorigin="14817,14385" coordsize="0,441" path="m14817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59" style="position:absolute;margin-left:420pt;margin-top:419.75pt;width:0;height:12.5pt;z-index:-251492352;mso-position-horizontal-relative:page;mso-position-vertical-relative:page" coordorigin="14817,14808" coordsize="0,441" path="m14817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58" style="position:absolute;margin-left:420pt;margin-top:431.75pt;width:0;height:12.5pt;z-index:-251491328;mso-position-horizontal-relative:page;mso-position-vertical-relative:page" coordorigin="14817,15231" coordsize="0,441" path="m14817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57" style="position:absolute;margin-left:420pt;margin-top:443.75pt;width:0;height:12.5pt;z-index:-251490304;mso-position-horizontal-relative:page;mso-position-vertical-relative:page" coordorigin="14817,15655" coordsize="0,441" path="m14817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56" style="position:absolute;margin-left:420pt;margin-top:455.75pt;width:0;height:12.5pt;z-index:-251489280;mso-position-horizontal-relative:page;mso-position-vertical-relative:page" coordorigin="14817,16078" coordsize="0,441" path="m14817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55" style="position:absolute;margin-left:420pt;margin-top:467.75pt;width:0;height:12.5pt;z-index:-251488256;mso-position-horizontal-relative:page;mso-position-vertical-relative:page" coordorigin="14817,16501" coordsize="0,441" path="m14817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54" style="position:absolute;margin-left:420pt;margin-top:479.75pt;width:0;height:12.5pt;z-index:-251487232;mso-position-horizontal-relative:page;mso-position-vertical-relative:page" coordorigin="14817,16925" coordsize="0,441" path="m14817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53" style="position:absolute;margin-left:420pt;margin-top:491.75pt;width:0;height:12.5pt;z-index:-251486208;mso-position-horizontal-relative:page;mso-position-vertical-relative:page" coordorigin="14817,17348" coordsize="0,441" path="m14817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52" style="position:absolute;margin-left:420pt;margin-top:503.75pt;width:0;height:12.5pt;z-index:-251485184;mso-position-horizontal-relative:page;mso-position-vertical-relative:page" coordorigin="14817,17771" coordsize="0,441" path="m14817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51" style="position:absolute;margin-left:420pt;margin-top:515.75pt;width:0;height:12.5pt;z-index:-251484160;mso-position-horizontal-relative:page;mso-position-vertical-relative:page" coordorigin="14817,18194" coordsize="0,441" path="m14817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50" style="position:absolute;margin-left:420pt;margin-top:527.75pt;width:0;height:12.65pt;z-index:-251483136;mso-position-horizontal-relative:page;mso-position-vertical-relative:page" coordorigin="14817,18618" coordsize="0,446" path="m14817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49" style="position:absolute;margin-left:459pt;margin-top:335.75pt;width:0;height:24.5pt;z-index:-251482112;mso-position-horizontal-relative:page;mso-position-vertical-relative:page" coordorigin="16193,11845" coordsize="0,865" path="m16193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48" style="position:absolute;margin-left:459pt;margin-top:359.75pt;width:0;height:12.5pt;z-index:-251481088;mso-position-horizontal-relative:page;mso-position-vertical-relative:page" coordorigin="16193,12692" coordsize="0,441" path="m16193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47" style="position:absolute;margin-left:459pt;margin-top:371.75pt;width:0;height:12.5pt;z-index:-251480064;mso-position-horizontal-relative:page;mso-position-vertical-relative:page" coordorigin="16193,13115" coordsize="0,441" path="m16193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46" style="position:absolute;margin-left:459pt;margin-top:383.75pt;width:0;height:12.5pt;z-index:-251479040;mso-position-horizontal-relative:page;mso-position-vertical-relative:page" coordorigin="16193,13538" coordsize="0,441" path="m16193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45" style="position:absolute;margin-left:459pt;margin-top:395.75pt;width:0;height:12.5pt;z-index:-251478016;mso-position-horizontal-relative:page;mso-position-vertical-relative:page" coordorigin="16193,13961" coordsize="0,441" path="m16193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44" style="position:absolute;margin-left:459pt;margin-top:407.75pt;width:0;height:12.5pt;z-index:-251476992;mso-position-horizontal-relative:page;mso-position-vertical-relative:page" coordorigin="16193,14385" coordsize="0,441" path="m16193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43" style="position:absolute;margin-left:459pt;margin-top:419.75pt;width:0;height:12.5pt;z-index:-251475968;mso-position-horizontal-relative:page;mso-position-vertical-relative:page" coordorigin="16193,14808" coordsize="0,441" path="m16193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42" style="position:absolute;margin-left:459pt;margin-top:431.75pt;width:0;height:12.5pt;z-index:-251474944;mso-position-horizontal-relative:page;mso-position-vertical-relative:page" coordorigin="16193,15231" coordsize="0,441" path="m16193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41" style="position:absolute;margin-left:459pt;margin-top:443.75pt;width:0;height:12.5pt;z-index:-251473920;mso-position-horizontal-relative:page;mso-position-vertical-relative:page" coordorigin="16193,15655" coordsize="0,441" path="m16193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40" style="position:absolute;margin-left:459pt;margin-top:455.75pt;width:0;height:12.5pt;z-index:-251472896;mso-position-horizontal-relative:page;mso-position-vertical-relative:page" coordorigin="16193,16078" coordsize="0,441" path="m16193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39" style="position:absolute;margin-left:459pt;margin-top:467.75pt;width:0;height:12.5pt;z-index:-251471872;mso-position-horizontal-relative:page;mso-position-vertical-relative:page" coordorigin="16193,16501" coordsize="0,441" path="m16193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38" style="position:absolute;margin-left:459pt;margin-top:479.75pt;width:0;height:12.5pt;z-index:-251470848;mso-position-horizontal-relative:page;mso-position-vertical-relative:page" coordorigin="16193,16925" coordsize="0,441" path="m16193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37" style="position:absolute;margin-left:459pt;margin-top:491.75pt;width:0;height:12.5pt;z-index:-251469824;mso-position-horizontal-relative:page;mso-position-vertical-relative:page" coordorigin="16193,17348" coordsize="0,441" path="m16193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36" style="position:absolute;margin-left:459pt;margin-top:503.75pt;width:0;height:12.5pt;z-index:-251468800;mso-position-horizontal-relative:page;mso-position-vertical-relative:page" coordorigin="16193,17771" coordsize="0,441" path="m16193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35" style="position:absolute;margin-left:459pt;margin-top:515.75pt;width:0;height:12.5pt;z-index:-251467776;mso-position-horizontal-relative:page;mso-position-vertical-relative:page" coordorigin="16193,18194" coordsize="0,441" path="m16193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34" style="position:absolute;margin-left:459pt;margin-top:527.75pt;width:0;height:12.65pt;z-index:-251466752;mso-position-horizontal-relative:page;mso-position-vertical-relative:page" coordorigin="16193,18618" coordsize="0,446" path="m16193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33" style="position:absolute;margin-left:498pt;margin-top:335.75pt;width:0;height:24.5pt;z-index:-251465728;mso-position-horizontal-relative:page;mso-position-vertical-relative:page" coordorigin="17569,11845" coordsize="0,865" path="m17569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32" style="position:absolute;margin-left:498pt;margin-top:359.75pt;width:0;height:12.5pt;z-index:-251464704;mso-position-horizontal-relative:page;mso-position-vertical-relative:page" coordorigin="17569,12692" coordsize="0,441" path="m17569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31" style="position:absolute;margin-left:498pt;margin-top:371.75pt;width:0;height:12.5pt;z-index:-251463680;mso-position-horizontal-relative:page;mso-position-vertical-relative:page" coordorigin="17569,13115" coordsize="0,441" path="m17569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30" style="position:absolute;margin-left:498pt;margin-top:383.75pt;width:0;height:12.5pt;z-index:-251462656;mso-position-horizontal-relative:page;mso-position-vertical-relative:page" coordorigin="17569,13538" coordsize="0,441" path="m17569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29" style="position:absolute;margin-left:498pt;margin-top:395.75pt;width:0;height:12.5pt;z-index:-251461632;mso-position-horizontal-relative:page;mso-position-vertical-relative:page" coordorigin="17569,13961" coordsize="0,441" path="m17569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28" style="position:absolute;margin-left:498pt;margin-top:407.75pt;width:0;height:12.5pt;z-index:-251460608;mso-position-horizontal-relative:page;mso-position-vertical-relative:page" coordorigin="17569,14385" coordsize="0,441" path="m17569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27" style="position:absolute;margin-left:498pt;margin-top:419.75pt;width:0;height:12.5pt;z-index:-251459584;mso-position-horizontal-relative:page;mso-position-vertical-relative:page" coordorigin="17569,14808" coordsize="0,441" path="m17569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26" style="position:absolute;margin-left:498pt;margin-top:431.75pt;width:0;height:12.5pt;z-index:-251458560;mso-position-horizontal-relative:page;mso-position-vertical-relative:page" coordorigin="17569,15231" coordsize="0,441" path="m17569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25" style="position:absolute;margin-left:498pt;margin-top:443.75pt;width:0;height:12.5pt;z-index:-251457536;mso-position-horizontal-relative:page;mso-position-vertical-relative:page" coordorigin="17569,15655" coordsize="0,441" path="m17569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24" style="position:absolute;margin-left:498pt;margin-top:455.75pt;width:0;height:12.5pt;z-index:-251456512;mso-position-horizontal-relative:page;mso-position-vertical-relative:page" coordorigin="17569,16078" coordsize="0,441" path="m17569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23" style="position:absolute;margin-left:498pt;margin-top:467.75pt;width:0;height:12.5pt;z-index:-251455488;mso-position-horizontal-relative:page;mso-position-vertical-relative:page" coordorigin="17569,16501" coordsize="0,441" path="m17569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22" style="position:absolute;margin-left:498pt;margin-top:479.75pt;width:0;height:12.5pt;z-index:-251454464;mso-position-horizontal-relative:page;mso-position-vertical-relative:page" coordorigin="17569,16925" coordsize="0,441" path="m17569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21" style="position:absolute;margin-left:498pt;margin-top:491.75pt;width:0;height:12.5pt;z-index:-251453440;mso-position-horizontal-relative:page;mso-position-vertical-relative:page" coordorigin="17569,17348" coordsize="0,441" path="m17569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20" style="position:absolute;margin-left:498pt;margin-top:503.75pt;width:0;height:12.5pt;z-index:-251452416;mso-position-horizontal-relative:page;mso-position-vertical-relative:page" coordorigin="17569,17771" coordsize="0,441" path="m17569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19" style="position:absolute;margin-left:498pt;margin-top:515.75pt;width:0;height:12.5pt;z-index:-251451392;mso-position-horizontal-relative:page;mso-position-vertical-relative:page" coordorigin="17569,18194" coordsize="0,441" path="m17569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18" style="position:absolute;margin-left:498pt;margin-top:527.75pt;width:0;height:12.65pt;z-index:-251450368;mso-position-horizontal-relative:page;mso-position-vertical-relative:page" coordorigin="17569,18618" coordsize="0,446" path="m17569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17" style="position:absolute;margin-left:537pt;margin-top:335.75pt;width:0;height:24.5pt;z-index:-251449344;mso-position-horizontal-relative:page;mso-position-vertical-relative:page" coordorigin="18945,11845" coordsize="0,865" path="m18945,11845r,864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16" style="position:absolute;margin-left:537pt;margin-top:359.75pt;width:0;height:12.5pt;z-index:-251448320;mso-position-horizontal-relative:page;mso-position-vertical-relative:page" coordorigin="18945,12692" coordsize="0,441" path="m18945,1269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15" style="position:absolute;margin-left:537pt;margin-top:371.75pt;width:0;height:12.5pt;z-index:-251447296;mso-position-horizontal-relative:page;mso-position-vertical-relative:page" coordorigin="18945,13115" coordsize="0,441" path="m18945,1311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14" style="position:absolute;margin-left:537pt;margin-top:383.75pt;width:0;height:12.5pt;z-index:-251446272;mso-position-horizontal-relative:page;mso-position-vertical-relative:page" coordorigin="18945,13538" coordsize="0,441" path="m18945,135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13" style="position:absolute;margin-left:537pt;margin-top:395.75pt;width:0;height:12.5pt;z-index:-251445248;mso-position-horizontal-relative:page;mso-position-vertical-relative:page" coordorigin="18945,13961" coordsize="0,441" path="m18945,1396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12" style="position:absolute;margin-left:537pt;margin-top:407.75pt;width:0;height:12.5pt;z-index:-251444224;mso-position-horizontal-relative:page;mso-position-vertical-relative:page" coordorigin="18945,14385" coordsize="0,441" path="m18945,1438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11" style="position:absolute;margin-left:537pt;margin-top:419.75pt;width:0;height:12.5pt;z-index:-251443200;mso-position-horizontal-relative:page;mso-position-vertical-relative:page" coordorigin="18945,14808" coordsize="0,441" path="m18945,1480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10" style="position:absolute;margin-left:537pt;margin-top:431.75pt;width:0;height:12.5pt;z-index:-251442176;mso-position-horizontal-relative:page;mso-position-vertical-relative:page" coordorigin="18945,15231" coordsize="0,441" path="m18945,1523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09" style="position:absolute;margin-left:537pt;margin-top:443.75pt;width:0;height:12.5pt;z-index:-251441152;mso-position-horizontal-relative:page;mso-position-vertical-relative:page" coordorigin="18945,15655" coordsize="0,441" path="m18945,1565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08" style="position:absolute;margin-left:537pt;margin-top:455.75pt;width:0;height:12.5pt;z-index:-251440128;mso-position-horizontal-relative:page;mso-position-vertical-relative:page" coordorigin="18945,16078" coordsize="0,441" path="m18945,1607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07" style="position:absolute;margin-left:537pt;margin-top:467.75pt;width:0;height:12.5pt;z-index:-251439104;mso-position-horizontal-relative:page;mso-position-vertical-relative:page" coordorigin="18945,16501" coordsize="0,441" path="m18945,1650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06" style="position:absolute;margin-left:537pt;margin-top:479.75pt;width:0;height:12.5pt;z-index:-251438080;mso-position-horizontal-relative:page;mso-position-vertical-relative:page" coordorigin="18945,16925" coordsize="0,441" path="m18945,1692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05" style="position:absolute;margin-left:537pt;margin-top:491.75pt;width:0;height:12.5pt;z-index:-251437056;mso-position-horizontal-relative:page;mso-position-vertical-relative:page" coordorigin="18945,17348" coordsize="0,441" path="m18945,1734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04" style="position:absolute;margin-left:537pt;margin-top:503.75pt;width:0;height:12.5pt;z-index:-251436032;mso-position-horizontal-relative:page;mso-position-vertical-relative:page" coordorigin="18945,17771" coordsize="0,441" path="m18945,1777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03" style="position:absolute;margin-left:537pt;margin-top:515.75pt;width:0;height:12.5pt;z-index:-251435008;mso-position-horizontal-relative:page;mso-position-vertical-relative:page" coordorigin="18945,18194" coordsize="0,441" path="m18945,18194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02" style="position:absolute;margin-left:537pt;margin-top:527.75pt;width:0;height:12.65pt;z-index:-251433984;mso-position-horizontal-relative:page;mso-position-vertical-relative:page" coordorigin="18945,18618" coordsize="0,446" path="m18945,18618r,44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01" style="position:absolute;margin-left:35.5pt;margin-top:540pt;width:540.75pt;height:0;z-index:-251432960;mso-position-horizontal-relative:page;mso-position-vertical-relative:page" coordorigin="1253,19050" coordsize="19077,0" path="m1253,19050r19076,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300" type="#_x0000_t202" style="position:absolute;margin-left:224pt;margin-top:311.4pt;width:168.2pt;height:13.35pt;z-index:-251431936;mso-position-horizontal-relative:page;mso-position-vertical-relative:page" filled="f" stroked="f">
            <v:stroke joinstyle="round"/>
            <v:path gradientshapeok="f" o:connecttype="segments"/>
            <v:textbox style="mso-next-textbox:#_x0000_s1300" inset="0,0,0,0">
              <w:txbxContent>
                <w:p w:rsidR="00CD37CF" w:rsidRDefault="005B4C8B">
                  <w:pPr>
                    <w:spacing w:line="238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8"/>
                      <w:sz w:val="19"/>
                      <w:szCs w:val="19"/>
                    </w:rPr>
                    <w:t>Single or Married Filing Separately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99" type="#_x0000_t202" style="position:absolute;margin-left:260.35pt;margin-top:539.9pt;width:95.5pt;height:13.35pt;z-index:-251430912;mso-position-horizontal-relative:page;mso-position-vertical-relative:page" filled="f" stroked="f">
            <v:stroke joinstyle="round"/>
            <v:path gradientshapeok="f" o:connecttype="segments"/>
            <v:textbox style="mso-next-textbox:#_x0000_s1299" inset="0,0,0,0">
              <w:txbxContent>
                <w:p w:rsidR="00CD37CF" w:rsidRDefault="005B4C8B">
                  <w:pPr>
                    <w:spacing w:line="238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9"/>
                      <w:sz w:val="19"/>
                      <w:szCs w:val="19"/>
                    </w:rPr>
                    <w:t>Head of Household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9"/>
                      <w:szCs w:val="19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98" style="position:absolute;margin-left:546.95pt;margin-top:48pt;width:29.3pt;height:0;z-index:-251429888;mso-position-horizontal-relative:page;mso-position-vertical-relative:page" coordorigin="19296,1694" coordsize="1034,0" path="m19296,1694r1033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97" style="position:absolute;margin-left:35.75pt;margin-top:732pt;width:72.5pt;height:0;z-index:-251428864;mso-position-horizontal-relative:page;mso-position-vertical-relative:page" coordorigin="1262,25823" coordsize="2558,0" path="m1262,25823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96" style="position:absolute;margin-left:107.65pt;margin-top:732pt;width:39.6pt;height:0;z-index:-251427840;mso-position-horizontal-relative:page;mso-position-vertical-relative:page" coordorigin="3797,25823" coordsize="1398,0" path="m3797,25823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95" style="position:absolute;margin-left:35.75pt;margin-top:696pt;width:72.5pt;height:0;z-index:-251426816;mso-position-horizontal-relative:page;mso-position-vertical-relative:page" coordorigin="1262,24553" coordsize="2558,0" path="m1262,24553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94" style="position:absolute;margin-left:107.65pt;margin-top:696pt;width:39.6pt;height:0;z-index:-251425792;mso-position-horizontal-relative:page;mso-position-vertical-relative:page" coordorigin="3797,24553" coordsize="1398,0" path="m3797,24553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93" style="position:absolute;margin-left:35.75pt;margin-top:660pt;width:72.5pt;height:0;z-index:-251424768;mso-position-horizontal-relative:page;mso-position-vertical-relative:page" coordorigin="1262,23284" coordsize="2558,0" path="m1262,23284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92" style="position:absolute;margin-left:107.65pt;margin-top:660pt;width:39.6pt;height:0;z-index:-251423744;mso-position-horizontal-relative:page;mso-position-vertical-relative:page" coordorigin="3797,23284" coordsize="1398,0" path="m3797,23284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91" style="position:absolute;margin-left:35.75pt;margin-top:624pt;width:72.5pt;height:0;z-index:-251422720;mso-position-horizontal-relative:page;mso-position-vertical-relative:page" coordorigin="1262,22014" coordsize="2558,0" path="m1262,22014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90" style="position:absolute;margin-left:107.65pt;margin-top:624pt;width:39.6pt;height:0;z-index:-251421696;mso-position-horizontal-relative:page;mso-position-vertical-relative:page" coordorigin="3797,22014" coordsize="1398,0" path="m3797,22014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89" style="position:absolute;margin-left:35.75pt;margin-top:588pt;width:72.5pt;height:0;z-index:-251420672;mso-position-horizontal-relative:page;mso-position-vertical-relative:page" coordorigin="1262,20744" coordsize="2558,0" path="m1262,20744r2557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88" style="position:absolute;margin-left:107.65pt;margin-top:588pt;width:39.6pt;height:0;z-index:-251419648;mso-position-horizontal-relative:page;mso-position-vertical-relative:page" coordorigin="3797,20744" coordsize="1398,0" path="m3797,20744r1398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87" style="position:absolute;margin-left:107.65pt;margin-top:564pt;width:468.6pt;height:0;z-index:-251418624;mso-position-horizontal-relative:page;mso-position-vertical-relative:page" coordorigin="3797,19897" coordsize="16532,0" path="m3797,19897r16532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86" style="position:absolute;margin-left:108pt;margin-top:551.75pt;width:0;height:12.5pt;z-index:-251417600;mso-position-horizontal-relative:page;mso-position-vertical-relative:page" coordorigin="3810,19465" coordsize="0,441" path="m3810,1946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85" style="position:absolute;margin-left:108pt;margin-top:563.75pt;width:0;height:24.5pt;z-index:-251416576;mso-position-horizontal-relative:page;mso-position-vertical-relative:page" coordorigin="3810,19888" coordsize="0,865" path="m3810,19888r,865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84" style="position:absolute;margin-left:108pt;margin-top:587.75pt;width:0;height:12.5pt;z-index:-251415552;mso-position-horizontal-relative:page;mso-position-vertical-relative:page" coordorigin="3810,20735" coordsize="0,441" path="m3810,2073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83" style="position:absolute;margin-left:108pt;margin-top:599.75pt;width:0;height:12.5pt;z-index:-251414528;mso-position-horizontal-relative:page;mso-position-vertical-relative:page" coordorigin="3810,21158" coordsize="0,441" path="m3810,2115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82" style="position:absolute;margin-left:108pt;margin-top:611.75pt;width:0;height:12.5pt;z-index:-251413504;mso-position-horizontal-relative:page;mso-position-vertical-relative:page" coordorigin="3810,21582" coordsize="0,441" path="m3810,21582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81" style="position:absolute;margin-left:108pt;margin-top:623.75pt;width:0;height:12.5pt;z-index:-251412480;mso-position-horizontal-relative:page;mso-position-vertical-relative:page" coordorigin="3810,22005" coordsize="0,441" path="m3810,2200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80" style="position:absolute;margin-left:108pt;margin-top:635.75pt;width:0;height:12.5pt;z-index:-251411456;mso-position-horizontal-relative:page;mso-position-vertical-relative:page" coordorigin="3810,22428" coordsize="0,441" path="m3810,2242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79" style="position:absolute;margin-left:108pt;margin-top:647.75pt;width:0;height:12.5pt;z-index:-251410432;mso-position-horizontal-relative:page;mso-position-vertical-relative:page" coordorigin="3810,22851" coordsize="0,441" path="m3810,2285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78" style="position:absolute;margin-left:108pt;margin-top:659.75pt;width:0;height:12.5pt;z-index:-251409408;mso-position-horizontal-relative:page;mso-position-vertical-relative:page" coordorigin="3810,23275" coordsize="0,441" path="m3810,2327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77" style="position:absolute;margin-left:108pt;margin-top:671.75pt;width:0;height:12.5pt;z-index:-251408384;mso-position-horizontal-relative:page;mso-position-vertical-relative:page" coordorigin="3810,23698" coordsize="0,441" path="m3810,2369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76" style="position:absolute;margin-left:108pt;margin-top:683.75pt;width:0;height:12.5pt;z-index:-251407360;mso-position-horizontal-relative:page;mso-position-vertical-relative:page" coordorigin="3810,24121" coordsize="0,441" path="m3810,2412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75" style="position:absolute;margin-left:108pt;margin-top:695.75pt;width:0;height:12.5pt;z-index:-251406336;mso-position-horizontal-relative:page;mso-position-vertical-relative:page" coordorigin="3810,24545" coordsize="0,441" path="m3810,24545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74" style="position:absolute;margin-left:108pt;margin-top:707.75pt;width:0;height:12.5pt;z-index:-251405312;mso-position-horizontal-relative:page;mso-position-vertical-relative:page" coordorigin="3810,24968" coordsize="0,441" path="m3810,2496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73" style="position:absolute;margin-left:108pt;margin-top:719.75pt;width:0;height:12.5pt;z-index:-251404288;mso-position-horizontal-relative:page;mso-position-vertical-relative:page" coordorigin="3810,25391" coordsize="0,441" path="m3810,25391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72" style="position:absolute;margin-left:108pt;margin-top:731.75pt;width:0;height:12.5pt;z-index:-251403264;mso-position-horizontal-relative:page;mso-position-vertical-relative:page" coordorigin="3810,25815" coordsize="0,441" path="m3810,25815r,440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71" style="position:absolute;margin-left:108pt;margin-top:743.75pt;width:0;height:12.5pt;z-index:-251402240;mso-position-horizontal-relative:page;mso-position-vertical-relative:page" coordorigin="3810,26238" coordsize="0,441" path="m3810,26238r,441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70" style="position:absolute;margin-left:35.75pt;margin-top:768pt;width:72.5pt;height:0;z-index:-251401216;mso-position-horizontal-relative:page;mso-position-vertical-relative:page" coordorigin="1262,27093" coordsize="2558,0" path="m1262,27093r2557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69" style="position:absolute;margin-left:107.65pt;margin-top:768pt;width:39.6pt;height:0;z-index:-251400192;mso-position-horizontal-relative:page;mso-position-vertical-relative:page" coordorigin="3797,27093" coordsize="1398,0" path="m3797,27093r1398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68" style="position:absolute;margin-left:108pt;margin-top:755.75pt;width:0;height:12.75pt;z-index:-251399168;mso-position-horizontal-relative:page;mso-position-vertical-relative:page" coordorigin="3810,26661" coordsize="0,450" path="m3810,26661r,450e" filled="f" fillcolor="black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67" style="position:absolute;margin-left:146.75pt;margin-top:732pt;width:39.5pt;height:0;z-index:-251398144;mso-position-horizontal-relative:page;mso-position-vertical-relative:page" coordorigin="5177,25823" coordsize="1394,0" path="m5177,2582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66" style="position:absolute;margin-left:146.75pt;margin-top:696pt;width:39.5pt;height:0;z-index:-251397120;mso-position-horizontal-relative:page;mso-position-vertical-relative:page" coordorigin="5177,24553" coordsize="1394,0" path="m5177,2455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65" style="position:absolute;margin-left:146.75pt;margin-top:660pt;width:39.5pt;height:0;z-index:-251396096;mso-position-horizontal-relative:page;mso-position-vertical-relative:page" coordorigin="5177,23284" coordsize="1394,0" path="m5177,2328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64" style="position:absolute;margin-left:146.75pt;margin-top:624pt;width:39.5pt;height:0;z-index:-251395072;mso-position-horizontal-relative:page;mso-position-vertical-relative:page" coordorigin="5177,22014" coordsize="1394,0" path="m5177,2201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63" style="position:absolute;margin-left:146.75pt;margin-top:588pt;width:39.5pt;height:0;z-index:-251394048;mso-position-horizontal-relative:page;mso-position-vertical-relative:page" coordorigin="5177,20744" coordsize="1394,0" path="m5177,2074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62" style="position:absolute;margin-left:147pt;margin-top:563.75pt;width:0;height:24.5pt;z-index:-251393024;mso-position-horizontal-relative:page;mso-position-vertical-relative:page" coordorigin="5186,19888" coordsize="0,865" path="m5186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61" style="position:absolute;margin-left:147pt;margin-top:587.75pt;width:0;height:12.5pt;z-index:-251392000;mso-position-horizontal-relative:page;mso-position-vertical-relative:page" coordorigin="5186,20735" coordsize="0,441" path="m5186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60" style="position:absolute;margin-left:147pt;margin-top:599.75pt;width:0;height:12.5pt;z-index:-251390976;mso-position-horizontal-relative:page;mso-position-vertical-relative:page" coordorigin="5186,21158" coordsize="0,441" path="m5186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59" style="position:absolute;margin-left:147pt;margin-top:611.75pt;width:0;height:12.5pt;z-index:-251389952;mso-position-horizontal-relative:page;mso-position-vertical-relative:page" coordorigin="5186,21582" coordsize="0,441" path="m5186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58" style="position:absolute;margin-left:147pt;margin-top:623.75pt;width:0;height:12.5pt;z-index:-251388928;mso-position-horizontal-relative:page;mso-position-vertical-relative:page" coordorigin="5186,22005" coordsize="0,441" path="m5186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57" style="position:absolute;margin-left:147pt;margin-top:635.75pt;width:0;height:12.5pt;z-index:-251387904;mso-position-horizontal-relative:page;mso-position-vertical-relative:page" coordorigin="5186,22428" coordsize="0,441" path="m5186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56" style="position:absolute;margin-left:147pt;margin-top:647.75pt;width:0;height:12.5pt;z-index:-251386880;mso-position-horizontal-relative:page;mso-position-vertical-relative:page" coordorigin="5186,22851" coordsize="0,441" path="m5186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55" style="position:absolute;margin-left:147pt;margin-top:659.75pt;width:0;height:12.5pt;z-index:-251385856;mso-position-horizontal-relative:page;mso-position-vertical-relative:page" coordorigin="5186,23275" coordsize="0,441" path="m5186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54" style="position:absolute;margin-left:147pt;margin-top:671.75pt;width:0;height:12.5pt;z-index:-251384832;mso-position-horizontal-relative:page;mso-position-vertical-relative:page" coordorigin="5186,23698" coordsize="0,441" path="m5186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53" style="position:absolute;margin-left:147pt;margin-top:683.75pt;width:0;height:12.5pt;z-index:-251383808;mso-position-horizontal-relative:page;mso-position-vertical-relative:page" coordorigin="5186,24121" coordsize="0,441" path="m5186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52" style="position:absolute;margin-left:147pt;margin-top:695.75pt;width:0;height:12.5pt;z-index:-251382784;mso-position-horizontal-relative:page;mso-position-vertical-relative:page" coordorigin="5186,24545" coordsize="0,441" path="m5186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51" style="position:absolute;margin-left:147pt;margin-top:707.75pt;width:0;height:12.5pt;z-index:-251381760;mso-position-horizontal-relative:page;mso-position-vertical-relative:page" coordorigin="5186,24968" coordsize="0,441" path="m5186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50" style="position:absolute;margin-left:147pt;margin-top:719.75pt;width:0;height:12.5pt;z-index:-251380736;mso-position-horizontal-relative:page;mso-position-vertical-relative:page" coordorigin="5186,25391" coordsize="0,441" path="m5186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49" style="position:absolute;margin-left:147pt;margin-top:731.75pt;width:0;height:12.5pt;z-index:-251379712;mso-position-horizontal-relative:page;mso-position-vertical-relative:page" coordorigin="5186,25815" coordsize="0,441" path="m5186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48" style="position:absolute;margin-left:147pt;margin-top:743.75pt;width:0;height:12.5pt;z-index:-251378688;mso-position-horizontal-relative:page;mso-position-vertical-relative:page" coordorigin="5186,26238" coordsize="0,441" path="m5186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47" style="position:absolute;margin-left:146.75pt;margin-top:768pt;width:39.5pt;height:0;z-index:-251377664;mso-position-horizontal-relative:page;mso-position-vertical-relative:page" coordorigin="5177,27093" coordsize="1394,0" path="m5177,27093r1394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46" style="position:absolute;margin-left:147pt;margin-top:755.75pt;width:0;height:12.75pt;z-index:-251376640;mso-position-horizontal-relative:page;mso-position-vertical-relative:page" coordorigin="5186,26661" coordsize="0,450" path="m5186,26661r,45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45" style="position:absolute;margin-left:185.75pt;margin-top:732pt;width:39.5pt;height:0;z-index:-251375616;mso-position-horizontal-relative:page;mso-position-vertical-relative:page" coordorigin="6553,25823" coordsize="1394,0" path="m6553,2582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44" style="position:absolute;margin-left:185.75pt;margin-top:696pt;width:39.5pt;height:0;z-index:-251374592;mso-position-horizontal-relative:page;mso-position-vertical-relative:page" coordorigin="6553,24553" coordsize="1394,0" path="m6553,2455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43" style="position:absolute;margin-left:185.75pt;margin-top:660pt;width:39.5pt;height:0;z-index:-251373568;mso-position-horizontal-relative:page;mso-position-vertical-relative:page" coordorigin="6553,23284" coordsize="1394,0" path="m6553,2328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42" style="position:absolute;margin-left:185.75pt;margin-top:624pt;width:39.5pt;height:0;z-index:-251372544;mso-position-horizontal-relative:page;mso-position-vertical-relative:page" coordorigin="6553,22014" coordsize="1394,0" path="m6553,2201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41" style="position:absolute;margin-left:185.75pt;margin-top:588pt;width:39.5pt;height:0;z-index:-251371520;mso-position-horizontal-relative:page;mso-position-vertical-relative:page" coordorigin="6553,20744" coordsize="1394,0" path="m6553,2074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40" style="position:absolute;margin-left:186pt;margin-top:563.75pt;width:0;height:24.5pt;z-index:-251370496;mso-position-horizontal-relative:page;mso-position-vertical-relative:page" coordorigin="6562,19888" coordsize="0,865" path="m6562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39" style="position:absolute;margin-left:186pt;margin-top:587.75pt;width:0;height:12.5pt;z-index:-251369472;mso-position-horizontal-relative:page;mso-position-vertical-relative:page" coordorigin="6562,20735" coordsize="0,441" path="m6562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38" style="position:absolute;margin-left:186pt;margin-top:599.75pt;width:0;height:12.5pt;z-index:-251368448;mso-position-horizontal-relative:page;mso-position-vertical-relative:page" coordorigin="6562,21158" coordsize="0,441" path="m6562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37" style="position:absolute;margin-left:186pt;margin-top:611.75pt;width:0;height:12.5pt;z-index:-251367424;mso-position-horizontal-relative:page;mso-position-vertical-relative:page" coordorigin="6562,21582" coordsize="0,441" path="m6562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36" style="position:absolute;margin-left:186pt;margin-top:623.75pt;width:0;height:12.5pt;z-index:-251366400;mso-position-horizontal-relative:page;mso-position-vertical-relative:page" coordorigin="6562,22005" coordsize="0,441" path="m6562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35" style="position:absolute;margin-left:186pt;margin-top:635.75pt;width:0;height:12.5pt;z-index:-251365376;mso-position-horizontal-relative:page;mso-position-vertical-relative:page" coordorigin="6562,22428" coordsize="0,441" path="m6562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34" style="position:absolute;margin-left:186pt;margin-top:647.75pt;width:0;height:12.5pt;z-index:-251364352;mso-position-horizontal-relative:page;mso-position-vertical-relative:page" coordorigin="6562,22851" coordsize="0,441" path="m6562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33" style="position:absolute;margin-left:186pt;margin-top:659.75pt;width:0;height:12.5pt;z-index:-251363328;mso-position-horizontal-relative:page;mso-position-vertical-relative:page" coordorigin="6562,23275" coordsize="0,441" path="m6562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32" style="position:absolute;margin-left:186pt;margin-top:671.75pt;width:0;height:12.5pt;z-index:-251362304;mso-position-horizontal-relative:page;mso-position-vertical-relative:page" coordorigin="6562,23698" coordsize="0,441" path="m6562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31" style="position:absolute;margin-left:186pt;margin-top:683.75pt;width:0;height:12.5pt;z-index:-251361280;mso-position-horizontal-relative:page;mso-position-vertical-relative:page" coordorigin="6562,24121" coordsize="0,441" path="m6562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30" style="position:absolute;margin-left:186pt;margin-top:695.75pt;width:0;height:12.5pt;z-index:-251360256;mso-position-horizontal-relative:page;mso-position-vertical-relative:page" coordorigin="6562,24545" coordsize="0,441" path="m6562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29" style="position:absolute;margin-left:186pt;margin-top:707.75pt;width:0;height:12.5pt;z-index:-251359232;mso-position-horizontal-relative:page;mso-position-vertical-relative:page" coordorigin="6562,24968" coordsize="0,441" path="m6562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28" style="position:absolute;margin-left:186pt;margin-top:719.75pt;width:0;height:12.5pt;z-index:-251358208;mso-position-horizontal-relative:page;mso-position-vertical-relative:page" coordorigin="6562,25391" coordsize="0,441" path="m6562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27" style="position:absolute;margin-left:186pt;margin-top:731.75pt;width:0;height:12.5pt;z-index:-251357184;mso-position-horizontal-relative:page;mso-position-vertical-relative:page" coordorigin="6562,25815" coordsize="0,441" path="m6562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26" style="position:absolute;margin-left:186pt;margin-top:743.75pt;width:0;height:12.5pt;z-index:-251356160;mso-position-horizontal-relative:page;mso-position-vertical-relative:page" coordorigin="6562,26238" coordsize="0,441" path="m6562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25" style="position:absolute;margin-left:185.75pt;margin-top:768pt;width:39.5pt;height:0;z-index:-251355136;mso-position-horizontal-relative:page;mso-position-vertical-relative:page" coordorigin="6553,27093" coordsize="1394,0" path="m6553,27093r1394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24" style="position:absolute;margin-left:186pt;margin-top:755.75pt;width:0;height:12.75pt;z-index:-251354112;mso-position-horizontal-relative:page;mso-position-vertical-relative:page" coordorigin="6562,26661" coordsize="0,450" path="m6562,26661r,45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23" style="position:absolute;margin-left:224.75pt;margin-top:732pt;width:39.5pt;height:0;z-index:-251353088;mso-position-horizontal-relative:page;mso-position-vertical-relative:page" coordorigin="7929,25823" coordsize="1394,0" path="m7929,2582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22" style="position:absolute;margin-left:224.75pt;margin-top:696pt;width:39.5pt;height:0;z-index:-251352064;mso-position-horizontal-relative:page;mso-position-vertical-relative:page" coordorigin="7929,24553" coordsize="1394,0" path="m7929,2455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21" style="position:absolute;margin-left:224.75pt;margin-top:660pt;width:39.5pt;height:0;z-index:-251351040;mso-position-horizontal-relative:page;mso-position-vertical-relative:page" coordorigin="7929,23284" coordsize="1394,0" path="m7929,2328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20" style="position:absolute;margin-left:224.75pt;margin-top:624pt;width:39.5pt;height:0;z-index:-251350016;mso-position-horizontal-relative:page;mso-position-vertical-relative:page" coordorigin="7929,22014" coordsize="1394,0" path="m7929,2201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19" style="position:absolute;margin-left:224.75pt;margin-top:588pt;width:39.5pt;height:0;z-index:-251348992;mso-position-horizontal-relative:page;mso-position-vertical-relative:page" coordorigin="7929,20744" coordsize="1394,0" path="m7929,2074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18" style="position:absolute;margin-left:225pt;margin-top:563.75pt;width:0;height:24.5pt;z-index:-251347968;mso-position-horizontal-relative:page;mso-position-vertical-relative:page" coordorigin="7938,19888" coordsize="0,865" path="m7938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17" style="position:absolute;margin-left:225pt;margin-top:587.75pt;width:0;height:12.5pt;z-index:-251346944;mso-position-horizontal-relative:page;mso-position-vertical-relative:page" coordorigin="7938,20735" coordsize="0,441" path="m7938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16" style="position:absolute;margin-left:225pt;margin-top:599.75pt;width:0;height:12.5pt;z-index:-251345920;mso-position-horizontal-relative:page;mso-position-vertical-relative:page" coordorigin="7938,21158" coordsize="0,441" path="m7938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15" style="position:absolute;margin-left:225pt;margin-top:611.75pt;width:0;height:12.5pt;z-index:-251344896;mso-position-horizontal-relative:page;mso-position-vertical-relative:page" coordorigin="7938,21582" coordsize="0,441" path="m7938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14" style="position:absolute;margin-left:225pt;margin-top:623.75pt;width:0;height:12.5pt;z-index:-251343872;mso-position-horizontal-relative:page;mso-position-vertical-relative:page" coordorigin="7938,22005" coordsize="0,441" path="m7938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13" style="position:absolute;margin-left:225pt;margin-top:635.75pt;width:0;height:12.5pt;z-index:-251342848;mso-position-horizontal-relative:page;mso-position-vertical-relative:page" coordorigin="7938,22428" coordsize="0,441" path="m7938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12" style="position:absolute;margin-left:225pt;margin-top:647.75pt;width:0;height:12.5pt;z-index:-251341824;mso-position-horizontal-relative:page;mso-position-vertical-relative:page" coordorigin="7938,22851" coordsize="0,441" path="m7938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11" style="position:absolute;margin-left:225pt;margin-top:659.75pt;width:0;height:12.5pt;z-index:-251340800;mso-position-horizontal-relative:page;mso-position-vertical-relative:page" coordorigin="7938,23275" coordsize="0,441" path="m7938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10" style="position:absolute;margin-left:225pt;margin-top:671.75pt;width:0;height:12.5pt;z-index:-251339776;mso-position-horizontal-relative:page;mso-position-vertical-relative:page" coordorigin="7938,23698" coordsize="0,441" path="m7938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09" style="position:absolute;margin-left:225pt;margin-top:683.75pt;width:0;height:12.5pt;z-index:-251338752;mso-position-horizontal-relative:page;mso-position-vertical-relative:page" coordorigin="7938,24121" coordsize="0,441" path="m7938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08" style="position:absolute;margin-left:225pt;margin-top:695.75pt;width:0;height:12.5pt;z-index:-251337728;mso-position-horizontal-relative:page;mso-position-vertical-relative:page" coordorigin="7938,24545" coordsize="0,441" path="m7938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07" style="position:absolute;margin-left:225pt;margin-top:707.75pt;width:0;height:12.5pt;z-index:-251336704;mso-position-horizontal-relative:page;mso-position-vertical-relative:page" coordorigin="7938,24968" coordsize="0,441" path="m7938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06" style="position:absolute;margin-left:225pt;margin-top:719.75pt;width:0;height:12.5pt;z-index:-251335680;mso-position-horizontal-relative:page;mso-position-vertical-relative:page" coordorigin="7938,25391" coordsize="0,441" path="m7938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05" style="position:absolute;margin-left:225pt;margin-top:731.75pt;width:0;height:12.5pt;z-index:-251334656;mso-position-horizontal-relative:page;mso-position-vertical-relative:page" coordorigin="7938,25815" coordsize="0,441" path="m7938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04" style="position:absolute;margin-left:225pt;margin-top:743.75pt;width:0;height:12.5pt;z-index:-251333632;mso-position-horizontal-relative:page;mso-position-vertical-relative:page" coordorigin="7938,26238" coordsize="0,441" path="m7938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03" style="position:absolute;margin-left:224.75pt;margin-top:768pt;width:39.5pt;height:0;z-index:-251332608;mso-position-horizontal-relative:page;mso-position-vertical-relative:page" coordorigin="7929,27093" coordsize="1394,0" path="m7929,27093r1394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02" style="position:absolute;margin-left:225pt;margin-top:755.75pt;width:0;height:12.75pt;z-index:-251331584;mso-position-horizontal-relative:page;mso-position-vertical-relative:page" coordorigin="7938,26661" coordsize="0,450" path="m7938,26661r,45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01" style="position:absolute;margin-left:263.75pt;margin-top:732pt;width:39.5pt;height:0;z-index:-251330560;mso-position-horizontal-relative:page;mso-position-vertical-relative:page" coordorigin="9305,25823" coordsize="1394,0" path="m9305,25823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200" style="position:absolute;margin-left:263.75pt;margin-top:696pt;width:39.5pt;height:0;z-index:-251329536;mso-position-horizontal-relative:page;mso-position-vertical-relative:page" coordorigin="9305,24553" coordsize="1394,0" path="m9305,24553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99" style="position:absolute;margin-left:263.75pt;margin-top:660pt;width:39.5pt;height:0;z-index:-251328512;mso-position-horizontal-relative:page;mso-position-vertical-relative:page" coordorigin="9305,23284" coordsize="1394,0" path="m9305,2328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98" style="position:absolute;margin-left:263.75pt;margin-top:624pt;width:39.5pt;height:0;z-index:-251327488;mso-position-horizontal-relative:page;mso-position-vertical-relative:page" coordorigin="9305,22014" coordsize="1394,0" path="m9305,2201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97" style="position:absolute;margin-left:263.75pt;margin-top:588pt;width:39.5pt;height:0;z-index:-251326464;mso-position-horizontal-relative:page;mso-position-vertical-relative:page" coordorigin="9305,20744" coordsize="1394,0" path="m9305,2074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96" style="position:absolute;margin-left:264pt;margin-top:563.75pt;width:0;height:24.5pt;z-index:-251325440;mso-position-horizontal-relative:page;mso-position-vertical-relative:page" coordorigin="9314,19888" coordsize="0,865" path="m9314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95" style="position:absolute;margin-left:264pt;margin-top:587.75pt;width:0;height:12.5pt;z-index:-251324416;mso-position-horizontal-relative:page;mso-position-vertical-relative:page" coordorigin="9314,20735" coordsize="0,441" path="m9314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94" style="position:absolute;margin-left:264pt;margin-top:599.75pt;width:0;height:12.5pt;z-index:-251323392;mso-position-horizontal-relative:page;mso-position-vertical-relative:page" coordorigin="9314,21158" coordsize="0,441" path="m9314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93" style="position:absolute;margin-left:264pt;margin-top:611.75pt;width:0;height:12.5pt;z-index:-251322368;mso-position-horizontal-relative:page;mso-position-vertical-relative:page" coordorigin="9314,21582" coordsize="0,441" path="m9314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92" style="position:absolute;margin-left:264pt;margin-top:623.75pt;width:0;height:12.5pt;z-index:-251321344;mso-position-horizontal-relative:page;mso-position-vertical-relative:page" coordorigin="9314,22005" coordsize="0,441" path="m9314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91" style="position:absolute;margin-left:264pt;margin-top:635.75pt;width:0;height:12.5pt;z-index:-251320320;mso-position-horizontal-relative:page;mso-position-vertical-relative:page" coordorigin="9314,22428" coordsize="0,441" path="m9314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90" style="position:absolute;margin-left:264pt;margin-top:647.75pt;width:0;height:12.5pt;z-index:-251319296;mso-position-horizontal-relative:page;mso-position-vertical-relative:page" coordorigin="9314,22851" coordsize="0,441" path="m9314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89" style="position:absolute;margin-left:264pt;margin-top:659.75pt;width:0;height:12.5pt;z-index:-251318272;mso-position-horizontal-relative:page;mso-position-vertical-relative:page" coordorigin="9314,23275" coordsize="0,441" path="m9314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88" style="position:absolute;margin-left:264pt;margin-top:671.75pt;width:0;height:12.5pt;z-index:-251317248;mso-position-horizontal-relative:page;mso-position-vertical-relative:page" coordorigin="9314,23698" coordsize="0,441" path="m9314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87" style="position:absolute;margin-left:264pt;margin-top:683.75pt;width:0;height:12.5pt;z-index:-251316224;mso-position-horizontal-relative:page;mso-position-vertical-relative:page" coordorigin="9314,24121" coordsize="0,441" path="m9314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86" style="position:absolute;margin-left:264pt;margin-top:695.75pt;width:0;height:12.5pt;z-index:-251315200;mso-position-horizontal-relative:page;mso-position-vertical-relative:page" coordorigin="9314,24545" coordsize="0,441" path="m9314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85" style="position:absolute;margin-left:264pt;margin-top:707.75pt;width:0;height:12.5pt;z-index:-251314176;mso-position-horizontal-relative:page;mso-position-vertical-relative:page" coordorigin="9314,24968" coordsize="0,441" path="m9314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84" style="position:absolute;margin-left:264pt;margin-top:719.75pt;width:0;height:12.5pt;z-index:-251313152;mso-position-horizontal-relative:page;mso-position-vertical-relative:page" coordorigin="9314,25391" coordsize="0,441" path="m9314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83" style="position:absolute;margin-left:264pt;margin-top:731.75pt;width:0;height:12.5pt;z-index:-251312128;mso-position-horizontal-relative:page;mso-position-vertical-relative:page" coordorigin="9314,25815" coordsize="0,441" path="m9314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82" style="position:absolute;margin-left:264pt;margin-top:743.75pt;width:0;height:12.5pt;z-index:-251311104;mso-position-horizontal-relative:page;mso-position-vertical-relative:page" coordorigin="9314,26238" coordsize="0,441" path="m9314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81" style="position:absolute;margin-left:263.75pt;margin-top:768pt;width:39.5pt;height:0;z-index:-251310080;mso-position-horizontal-relative:page;mso-position-vertical-relative:page" coordorigin="9305,27093" coordsize="1394,0" path="m9305,27093r1393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80" style="position:absolute;margin-left:264pt;margin-top:755.75pt;width:0;height:12.75pt;z-index:-251309056;mso-position-horizontal-relative:page;mso-position-vertical-relative:page" coordorigin="9314,26661" coordsize="0,450" path="m9314,26661r,45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79" style="position:absolute;margin-left:302.75pt;margin-top:732pt;width:39.5pt;height:0;z-index:-251308032;mso-position-horizontal-relative:page;mso-position-vertical-relative:page" coordorigin="10681,25823" coordsize="1394,0" path="m10681,25823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78" style="position:absolute;margin-left:302.75pt;margin-top:696pt;width:39.5pt;height:0;z-index:-251307008;mso-position-horizontal-relative:page;mso-position-vertical-relative:page" coordorigin="10681,24553" coordsize="1394,0" path="m10681,24553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77" style="position:absolute;margin-left:302.75pt;margin-top:660pt;width:39.5pt;height:0;z-index:-251305984;mso-position-horizontal-relative:page;mso-position-vertical-relative:page" coordorigin="10681,23284" coordsize="1394,0" path="m10681,2328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76" style="position:absolute;margin-left:302.75pt;margin-top:624pt;width:39.5pt;height:0;z-index:-251304960;mso-position-horizontal-relative:page;mso-position-vertical-relative:page" coordorigin="10681,22014" coordsize="1394,0" path="m10681,2201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75" style="position:absolute;margin-left:302.75pt;margin-top:588pt;width:39.5pt;height:0;z-index:-251303936;mso-position-horizontal-relative:page;mso-position-vertical-relative:page" coordorigin="10681,20744" coordsize="1394,0" path="m10681,2074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74" style="position:absolute;margin-left:303pt;margin-top:563.75pt;width:0;height:24.5pt;z-index:-251302912;mso-position-horizontal-relative:page;mso-position-vertical-relative:page" coordorigin="10690,19888" coordsize="0,865" path="m10690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73" style="position:absolute;margin-left:303pt;margin-top:587.75pt;width:0;height:12.5pt;z-index:-251301888;mso-position-horizontal-relative:page;mso-position-vertical-relative:page" coordorigin="10690,20735" coordsize="0,441" path="m10690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72" style="position:absolute;margin-left:303pt;margin-top:599.75pt;width:0;height:12.5pt;z-index:-251300864;mso-position-horizontal-relative:page;mso-position-vertical-relative:page" coordorigin="10690,21158" coordsize="0,441" path="m10690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71" style="position:absolute;margin-left:303pt;margin-top:611.75pt;width:0;height:12.5pt;z-index:-251299840;mso-position-horizontal-relative:page;mso-position-vertical-relative:page" coordorigin="10690,21582" coordsize="0,441" path="m10690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70" style="position:absolute;margin-left:303pt;margin-top:623.75pt;width:0;height:12.5pt;z-index:-251298816;mso-position-horizontal-relative:page;mso-position-vertical-relative:page" coordorigin="10690,22005" coordsize="0,441" path="m10690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69" style="position:absolute;margin-left:303pt;margin-top:635.75pt;width:0;height:12.5pt;z-index:-251297792;mso-position-horizontal-relative:page;mso-position-vertical-relative:page" coordorigin="10690,22428" coordsize="0,441" path="m10690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68" style="position:absolute;margin-left:303pt;margin-top:647.75pt;width:0;height:12.5pt;z-index:-251296768;mso-position-horizontal-relative:page;mso-position-vertical-relative:page" coordorigin="10690,22851" coordsize="0,441" path="m10690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67" style="position:absolute;margin-left:303pt;margin-top:659.75pt;width:0;height:12.5pt;z-index:-251295744;mso-position-horizontal-relative:page;mso-position-vertical-relative:page" coordorigin="10690,23275" coordsize="0,441" path="m10690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66" style="position:absolute;margin-left:303pt;margin-top:671.75pt;width:0;height:12.5pt;z-index:-251294720;mso-position-horizontal-relative:page;mso-position-vertical-relative:page" coordorigin="10690,23698" coordsize="0,441" path="m10690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65" style="position:absolute;margin-left:303pt;margin-top:683.75pt;width:0;height:12.5pt;z-index:-251293696;mso-position-horizontal-relative:page;mso-position-vertical-relative:page" coordorigin="10690,24121" coordsize="0,441" path="m10690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64" style="position:absolute;margin-left:303pt;margin-top:695.75pt;width:0;height:12.5pt;z-index:-251292672;mso-position-horizontal-relative:page;mso-position-vertical-relative:page" coordorigin="10690,24545" coordsize="0,441" path="m10690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63" style="position:absolute;margin-left:303pt;margin-top:707.75pt;width:0;height:12.5pt;z-index:-251291648;mso-position-horizontal-relative:page;mso-position-vertical-relative:page" coordorigin="10690,24968" coordsize="0,441" path="m10690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62" style="position:absolute;margin-left:303pt;margin-top:719.75pt;width:0;height:12.5pt;z-index:-251290624;mso-position-horizontal-relative:page;mso-position-vertical-relative:page" coordorigin="10690,25391" coordsize="0,441" path="m10690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61" style="position:absolute;margin-left:303pt;margin-top:731.75pt;width:0;height:12.5pt;z-index:-251289600;mso-position-horizontal-relative:page;mso-position-vertical-relative:page" coordorigin="10690,25815" coordsize="0,441" path="m10690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60" style="position:absolute;margin-left:303pt;margin-top:743.75pt;width:0;height:12.5pt;z-index:-251288576;mso-position-horizontal-relative:page;mso-position-vertical-relative:page" coordorigin="10690,26238" coordsize="0,441" path="m10690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59" style="position:absolute;margin-left:302.75pt;margin-top:768pt;width:39.5pt;height:0;z-index:-251287552;mso-position-horizontal-relative:page;mso-position-vertical-relative:page" coordorigin="10681,27093" coordsize="1394,0" path="m10681,27093r1393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58" style="position:absolute;margin-left:303pt;margin-top:755.75pt;width:0;height:12.75pt;z-index:-251286528;mso-position-horizontal-relative:page;mso-position-vertical-relative:page" coordorigin="10690,26661" coordsize="0,450" path="m10690,26661r,45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57" style="position:absolute;margin-left:341.75pt;margin-top:732pt;width:39.5pt;height:0;z-index:-251285504;mso-position-horizontal-relative:page;mso-position-vertical-relative:page" coordorigin="12057,25823" coordsize="1394,0" path="m12057,25823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56" style="position:absolute;margin-left:341.75pt;margin-top:696pt;width:39.5pt;height:0;z-index:-251284480;mso-position-horizontal-relative:page;mso-position-vertical-relative:page" coordorigin="12057,24553" coordsize="1394,0" path="m12057,24553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55" style="position:absolute;margin-left:341.75pt;margin-top:660pt;width:39.5pt;height:0;z-index:-251283456;mso-position-horizontal-relative:page;mso-position-vertical-relative:page" coordorigin="12057,23284" coordsize="1394,0" path="m12057,2328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54" style="position:absolute;margin-left:341.75pt;margin-top:624pt;width:39.5pt;height:0;z-index:-251282432;mso-position-horizontal-relative:page;mso-position-vertical-relative:page" coordorigin="12057,22014" coordsize="1394,0" path="m12057,2201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53" style="position:absolute;margin-left:341.75pt;margin-top:588pt;width:39.5pt;height:0;z-index:-251281408;mso-position-horizontal-relative:page;mso-position-vertical-relative:page" coordorigin="12057,20744" coordsize="1394,0" path="m12057,2074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52" style="position:absolute;margin-left:342pt;margin-top:563.75pt;width:0;height:24.5pt;z-index:-251280384;mso-position-horizontal-relative:page;mso-position-vertical-relative:page" coordorigin="12065,19888" coordsize="0,865" path="m12065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51" style="position:absolute;margin-left:342pt;margin-top:587.75pt;width:0;height:12.5pt;z-index:-251279360;mso-position-horizontal-relative:page;mso-position-vertical-relative:page" coordorigin="12065,20735" coordsize="0,441" path="m12065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50" style="position:absolute;margin-left:342pt;margin-top:599.75pt;width:0;height:12.5pt;z-index:-251278336;mso-position-horizontal-relative:page;mso-position-vertical-relative:page" coordorigin="12065,21158" coordsize="0,441" path="m12065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49" style="position:absolute;margin-left:342pt;margin-top:611.75pt;width:0;height:12.5pt;z-index:-251277312;mso-position-horizontal-relative:page;mso-position-vertical-relative:page" coordorigin="12065,21582" coordsize="0,441" path="m12065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48" style="position:absolute;margin-left:342pt;margin-top:623.75pt;width:0;height:12.5pt;z-index:-251276288;mso-position-horizontal-relative:page;mso-position-vertical-relative:page" coordorigin="12065,22005" coordsize="0,441" path="m12065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47" style="position:absolute;margin-left:342pt;margin-top:635.75pt;width:0;height:12.5pt;z-index:-251275264;mso-position-horizontal-relative:page;mso-position-vertical-relative:page" coordorigin="12065,22428" coordsize="0,441" path="m12065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46" style="position:absolute;margin-left:342pt;margin-top:647.75pt;width:0;height:12.5pt;z-index:-251274240;mso-position-horizontal-relative:page;mso-position-vertical-relative:page" coordorigin="12065,22851" coordsize="0,441" path="m12065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45" style="position:absolute;margin-left:342pt;margin-top:659.75pt;width:0;height:12.5pt;z-index:-251273216;mso-position-horizontal-relative:page;mso-position-vertical-relative:page" coordorigin="12065,23275" coordsize="0,441" path="m12065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44" style="position:absolute;margin-left:342pt;margin-top:671.75pt;width:0;height:12.5pt;z-index:-251272192;mso-position-horizontal-relative:page;mso-position-vertical-relative:page" coordorigin="12065,23698" coordsize="0,441" path="m12065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43" style="position:absolute;margin-left:342pt;margin-top:683.75pt;width:0;height:12.5pt;z-index:-251271168;mso-position-horizontal-relative:page;mso-position-vertical-relative:page" coordorigin="12065,24121" coordsize="0,441" path="m12065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42" style="position:absolute;margin-left:342pt;margin-top:695.75pt;width:0;height:12.5pt;z-index:-251270144;mso-position-horizontal-relative:page;mso-position-vertical-relative:page" coordorigin="12065,24545" coordsize="0,441" path="m12065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41" style="position:absolute;margin-left:342pt;margin-top:707.75pt;width:0;height:12.5pt;z-index:-251269120;mso-position-horizontal-relative:page;mso-position-vertical-relative:page" coordorigin="12065,24968" coordsize="0,441" path="m12065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40" style="position:absolute;margin-left:342pt;margin-top:719.75pt;width:0;height:12.5pt;z-index:-251268096;mso-position-horizontal-relative:page;mso-position-vertical-relative:page" coordorigin="12065,25391" coordsize="0,441" path="m12065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39" style="position:absolute;margin-left:342pt;margin-top:731.75pt;width:0;height:12.5pt;z-index:-251267072;mso-position-horizontal-relative:page;mso-position-vertical-relative:page" coordorigin="12065,25815" coordsize="0,441" path="m12065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38" style="position:absolute;margin-left:342pt;margin-top:743.75pt;width:0;height:12.5pt;z-index:-251266048;mso-position-horizontal-relative:page;mso-position-vertical-relative:page" coordorigin="12065,26238" coordsize="0,441" path="m12065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37" style="position:absolute;margin-left:341.75pt;margin-top:768pt;width:39.5pt;height:0;z-index:-251265024;mso-position-horizontal-relative:page;mso-position-vertical-relative:page" coordorigin="12057,27093" coordsize="1394,0" path="m12057,27093r1393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36" style="position:absolute;margin-left:342pt;margin-top:755.75pt;width:0;height:12.75pt;z-index:-251264000;mso-position-horizontal-relative:page;mso-position-vertical-relative:page" coordorigin="12065,26661" coordsize="0,450" path="m12065,26661r,45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35" style="position:absolute;margin-left:380.75pt;margin-top:732pt;width:39.5pt;height:0;z-index:-251262976;mso-position-horizontal-relative:page;mso-position-vertical-relative:page" coordorigin="13432,25823" coordsize="1394,0" path="m13432,2582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34" style="position:absolute;margin-left:380.75pt;margin-top:696pt;width:39.5pt;height:0;z-index:-251261952;mso-position-horizontal-relative:page;mso-position-vertical-relative:page" coordorigin="13432,24553" coordsize="1394,0" path="m13432,2455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33" style="position:absolute;margin-left:380.75pt;margin-top:660pt;width:39.5pt;height:0;z-index:-251260928;mso-position-horizontal-relative:page;mso-position-vertical-relative:page" coordorigin="13432,23284" coordsize="1394,0" path="m13432,2328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32" style="position:absolute;margin-left:380.75pt;margin-top:624pt;width:39.5pt;height:0;z-index:-251259904;mso-position-horizontal-relative:page;mso-position-vertical-relative:page" coordorigin="13432,22014" coordsize="1394,0" path="m13432,2201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31" style="position:absolute;margin-left:380.75pt;margin-top:588pt;width:39.5pt;height:0;z-index:-251258880;mso-position-horizontal-relative:page;mso-position-vertical-relative:page" coordorigin="13432,20744" coordsize="1394,0" path="m13432,2074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30" style="position:absolute;margin-left:381pt;margin-top:563.75pt;width:0;height:24.5pt;z-index:-251257856;mso-position-horizontal-relative:page;mso-position-vertical-relative:page" coordorigin="13441,19888" coordsize="0,865" path="m13441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29" style="position:absolute;margin-left:381pt;margin-top:587.75pt;width:0;height:12.5pt;z-index:-251256832;mso-position-horizontal-relative:page;mso-position-vertical-relative:page" coordorigin="13441,20735" coordsize="0,441" path="m13441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28" style="position:absolute;margin-left:381pt;margin-top:599.75pt;width:0;height:12.5pt;z-index:-251255808;mso-position-horizontal-relative:page;mso-position-vertical-relative:page" coordorigin="13441,21158" coordsize="0,441" path="m13441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27" style="position:absolute;margin-left:381pt;margin-top:611.75pt;width:0;height:12.5pt;z-index:-251254784;mso-position-horizontal-relative:page;mso-position-vertical-relative:page" coordorigin="13441,21582" coordsize="0,441" path="m13441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26" style="position:absolute;margin-left:381pt;margin-top:623.75pt;width:0;height:12.5pt;z-index:-251253760;mso-position-horizontal-relative:page;mso-position-vertical-relative:page" coordorigin="13441,22005" coordsize="0,441" path="m13441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25" style="position:absolute;margin-left:381pt;margin-top:635.75pt;width:0;height:12.5pt;z-index:-251252736;mso-position-horizontal-relative:page;mso-position-vertical-relative:page" coordorigin="13441,22428" coordsize="0,441" path="m13441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24" style="position:absolute;margin-left:381pt;margin-top:647.75pt;width:0;height:12.5pt;z-index:-251251712;mso-position-horizontal-relative:page;mso-position-vertical-relative:page" coordorigin="13441,22851" coordsize="0,441" path="m13441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23" style="position:absolute;margin-left:381pt;margin-top:659.75pt;width:0;height:12.5pt;z-index:-251250688;mso-position-horizontal-relative:page;mso-position-vertical-relative:page" coordorigin="13441,23275" coordsize="0,441" path="m13441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22" style="position:absolute;margin-left:381pt;margin-top:671.75pt;width:0;height:12.5pt;z-index:-251249664;mso-position-horizontal-relative:page;mso-position-vertical-relative:page" coordorigin="13441,23698" coordsize="0,441" path="m13441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21" style="position:absolute;margin-left:381pt;margin-top:683.75pt;width:0;height:12.5pt;z-index:-251248640;mso-position-horizontal-relative:page;mso-position-vertical-relative:page" coordorigin="13441,24121" coordsize="0,441" path="m13441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20" style="position:absolute;margin-left:381pt;margin-top:695.75pt;width:0;height:12.5pt;z-index:-251247616;mso-position-horizontal-relative:page;mso-position-vertical-relative:page" coordorigin="13441,24545" coordsize="0,441" path="m13441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19" style="position:absolute;margin-left:381pt;margin-top:707.75pt;width:0;height:12.5pt;z-index:-251246592;mso-position-horizontal-relative:page;mso-position-vertical-relative:page" coordorigin="13441,24968" coordsize="0,441" path="m13441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18" style="position:absolute;margin-left:381pt;margin-top:719.75pt;width:0;height:12.5pt;z-index:-251245568;mso-position-horizontal-relative:page;mso-position-vertical-relative:page" coordorigin="13441,25391" coordsize="0,441" path="m13441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17" style="position:absolute;margin-left:381pt;margin-top:731.75pt;width:0;height:12.5pt;z-index:-251244544;mso-position-horizontal-relative:page;mso-position-vertical-relative:page" coordorigin="13441,25815" coordsize="0,441" path="m13441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16" style="position:absolute;margin-left:381pt;margin-top:743.75pt;width:0;height:12.5pt;z-index:-251243520;mso-position-horizontal-relative:page;mso-position-vertical-relative:page" coordorigin="13441,26238" coordsize="0,441" path="m13441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15" style="position:absolute;margin-left:380.75pt;margin-top:768pt;width:39.5pt;height:0;z-index:-251242496;mso-position-horizontal-relative:page;mso-position-vertical-relative:page" coordorigin="13432,27093" coordsize="1394,0" path="m13432,27093r1394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14" style="position:absolute;margin-left:381pt;margin-top:755.75pt;width:0;height:12.75pt;z-index:-251241472;mso-position-horizontal-relative:page;mso-position-vertical-relative:page" coordorigin="13441,26661" coordsize="0,450" path="m13441,26661r,45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13" style="position:absolute;margin-left:419.75pt;margin-top:732pt;width:39.5pt;height:0;z-index:-251240448;mso-position-horizontal-relative:page;mso-position-vertical-relative:page" coordorigin="14808,25823" coordsize="1394,0" path="m14808,2582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12" style="position:absolute;margin-left:419.75pt;margin-top:696pt;width:39.5pt;height:0;z-index:-251239424;mso-position-horizontal-relative:page;mso-position-vertical-relative:page" coordorigin="14808,24553" coordsize="1394,0" path="m14808,2455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11" style="position:absolute;margin-left:419.75pt;margin-top:660pt;width:39.5pt;height:0;z-index:-251238400;mso-position-horizontal-relative:page;mso-position-vertical-relative:page" coordorigin="14808,23284" coordsize="1394,0" path="m14808,2328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10" style="position:absolute;margin-left:419.75pt;margin-top:624pt;width:39.5pt;height:0;z-index:-251237376;mso-position-horizontal-relative:page;mso-position-vertical-relative:page" coordorigin="14808,22014" coordsize="1394,0" path="m14808,2201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09" style="position:absolute;margin-left:419.75pt;margin-top:588pt;width:39.5pt;height:0;z-index:-251236352;mso-position-horizontal-relative:page;mso-position-vertical-relative:page" coordorigin="14808,20744" coordsize="1394,0" path="m14808,2074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08" style="position:absolute;margin-left:420pt;margin-top:563.75pt;width:0;height:24.5pt;z-index:-251235328;mso-position-horizontal-relative:page;mso-position-vertical-relative:page" coordorigin="14817,19888" coordsize="0,865" path="m14817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07" style="position:absolute;margin-left:420pt;margin-top:587.75pt;width:0;height:12.5pt;z-index:-251234304;mso-position-horizontal-relative:page;mso-position-vertical-relative:page" coordorigin="14817,20735" coordsize="0,441" path="m14817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06" style="position:absolute;margin-left:420pt;margin-top:599.75pt;width:0;height:12.5pt;z-index:-251233280;mso-position-horizontal-relative:page;mso-position-vertical-relative:page" coordorigin="14817,21158" coordsize="0,441" path="m14817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05" style="position:absolute;margin-left:420pt;margin-top:611.75pt;width:0;height:12.5pt;z-index:-251232256;mso-position-horizontal-relative:page;mso-position-vertical-relative:page" coordorigin="14817,21582" coordsize="0,441" path="m14817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04" style="position:absolute;margin-left:420pt;margin-top:623.75pt;width:0;height:12.5pt;z-index:-251231232;mso-position-horizontal-relative:page;mso-position-vertical-relative:page" coordorigin="14817,22005" coordsize="0,441" path="m14817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03" style="position:absolute;margin-left:420pt;margin-top:635.75pt;width:0;height:12.5pt;z-index:-251230208;mso-position-horizontal-relative:page;mso-position-vertical-relative:page" coordorigin="14817,22428" coordsize="0,441" path="m14817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02" style="position:absolute;margin-left:420pt;margin-top:647.75pt;width:0;height:12.5pt;z-index:-251229184;mso-position-horizontal-relative:page;mso-position-vertical-relative:page" coordorigin="14817,22851" coordsize="0,441" path="m14817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01" style="position:absolute;margin-left:420pt;margin-top:659.75pt;width:0;height:12.5pt;z-index:-251228160;mso-position-horizontal-relative:page;mso-position-vertical-relative:page" coordorigin="14817,23275" coordsize="0,441" path="m14817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100" style="position:absolute;margin-left:420pt;margin-top:671.75pt;width:0;height:12.5pt;z-index:-251227136;mso-position-horizontal-relative:page;mso-position-vertical-relative:page" coordorigin="14817,23698" coordsize="0,441" path="m14817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99" style="position:absolute;margin-left:420pt;margin-top:683.75pt;width:0;height:12.5pt;z-index:-251226112;mso-position-horizontal-relative:page;mso-position-vertical-relative:page" coordorigin="14817,24121" coordsize="0,441" path="m14817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98" style="position:absolute;margin-left:420pt;margin-top:695.75pt;width:0;height:12.5pt;z-index:-251225088;mso-position-horizontal-relative:page;mso-position-vertical-relative:page" coordorigin="14817,24545" coordsize="0,441" path="m14817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97" style="position:absolute;margin-left:420pt;margin-top:707.75pt;width:0;height:12.5pt;z-index:-251224064;mso-position-horizontal-relative:page;mso-position-vertical-relative:page" coordorigin="14817,24968" coordsize="0,441" path="m14817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96" style="position:absolute;margin-left:420pt;margin-top:719.75pt;width:0;height:12.5pt;z-index:-251223040;mso-position-horizontal-relative:page;mso-position-vertical-relative:page" coordorigin="14817,25391" coordsize="0,441" path="m14817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95" style="position:absolute;margin-left:420pt;margin-top:731.75pt;width:0;height:12.5pt;z-index:-251222016;mso-position-horizontal-relative:page;mso-position-vertical-relative:page" coordorigin="14817,25815" coordsize="0,441" path="m14817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94" style="position:absolute;margin-left:420pt;margin-top:743.75pt;width:0;height:12.5pt;z-index:-251220992;mso-position-horizontal-relative:page;mso-position-vertical-relative:page" coordorigin="14817,26238" coordsize="0,441" path="m14817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93" style="position:absolute;margin-left:419.75pt;margin-top:768pt;width:39.5pt;height:0;z-index:-251219968;mso-position-horizontal-relative:page;mso-position-vertical-relative:page" coordorigin="14808,27093" coordsize="1394,0" path="m14808,27093r1394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92" style="position:absolute;margin-left:420pt;margin-top:755.75pt;width:0;height:12.75pt;z-index:-251218944;mso-position-horizontal-relative:page;mso-position-vertical-relative:page" coordorigin="14817,26661" coordsize="0,450" path="m14817,26661r,45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91" style="position:absolute;margin-left:458.75pt;margin-top:732pt;width:39.5pt;height:0;z-index:-251217920;mso-position-horizontal-relative:page;mso-position-vertical-relative:page" coordorigin="16184,25823" coordsize="1394,0" path="m16184,2582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90" style="position:absolute;margin-left:458.75pt;margin-top:696pt;width:39.5pt;height:0;z-index:-251216896;mso-position-horizontal-relative:page;mso-position-vertical-relative:page" coordorigin="16184,24553" coordsize="1394,0" path="m16184,24553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89" style="position:absolute;margin-left:458.75pt;margin-top:660pt;width:39.5pt;height:0;z-index:-251215872;mso-position-horizontal-relative:page;mso-position-vertical-relative:page" coordorigin="16184,23284" coordsize="1394,0" path="m16184,2328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88" style="position:absolute;margin-left:458.75pt;margin-top:624pt;width:39.5pt;height:0;z-index:-251214848;mso-position-horizontal-relative:page;mso-position-vertical-relative:page" coordorigin="16184,22014" coordsize="1394,0" path="m16184,2201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87" style="position:absolute;margin-left:458.75pt;margin-top:588pt;width:39.5pt;height:0;z-index:-251213824;mso-position-horizontal-relative:page;mso-position-vertical-relative:page" coordorigin="16184,20744" coordsize="1394,0" path="m16184,20744r1394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86" style="position:absolute;margin-left:459pt;margin-top:563.75pt;width:0;height:24.5pt;z-index:-251212800;mso-position-horizontal-relative:page;mso-position-vertical-relative:page" coordorigin="16193,19888" coordsize="0,865" path="m16193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85" style="position:absolute;margin-left:459pt;margin-top:587.75pt;width:0;height:12.5pt;z-index:-251211776;mso-position-horizontal-relative:page;mso-position-vertical-relative:page" coordorigin="16193,20735" coordsize="0,441" path="m16193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84" style="position:absolute;margin-left:459pt;margin-top:599.75pt;width:0;height:12.5pt;z-index:-251210752;mso-position-horizontal-relative:page;mso-position-vertical-relative:page" coordorigin="16193,21158" coordsize="0,441" path="m16193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83" style="position:absolute;margin-left:459pt;margin-top:611.75pt;width:0;height:12.5pt;z-index:-251209728;mso-position-horizontal-relative:page;mso-position-vertical-relative:page" coordorigin="16193,21582" coordsize="0,441" path="m16193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82" style="position:absolute;margin-left:459pt;margin-top:623.75pt;width:0;height:12.5pt;z-index:-251208704;mso-position-horizontal-relative:page;mso-position-vertical-relative:page" coordorigin="16193,22005" coordsize="0,441" path="m16193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81" style="position:absolute;margin-left:459pt;margin-top:635.75pt;width:0;height:12.5pt;z-index:-251207680;mso-position-horizontal-relative:page;mso-position-vertical-relative:page" coordorigin="16193,22428" coordsize="0,441" path="m16193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80" style="position:absolute;margin-left:459pt;margin-top:647.75pt;width:0;height:12.5pt;z-index:-251206656;mso-position-horizontal-relative:page;mso-position-vertical-relative:page" coordorigin="16193,22851" coordsize="0,441" path="m16193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79" style="position:absolute;margin-left:459pt;margin-top:659.75pt;width:0;height:12.5pt;z-index:-251205632;mso-position-horizontal-relative:page;mso-position-vertical-relative:page" coordorigin="16193,23275" coordsize="0,441" path="m16193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78" style="position:absolute;margin-left:459pt;margin-top:671.75pt;width:0;height:12.5pt;z-index:-251204608;mso-position-horizontal-relative:page;mso-position-vertical-relative:page" coordorigin="16193,23698" coordsize="0,441" path="m16193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77" style="position:absolute;margin-left:459pt;margin-top:683.75pt;width:0;height:12.5pt;z-index:-251203584;mso-position-horizontal-relative:page;mso-position-vertical-relative:page" coordorigin="16193,24121" coordsize="0,441" path="m16193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76" style="position:absolute;margin-left:459pt;margin-top:695.75pt;width:0;height:12.5pt;z-index:-251202560;mso-position-horizontal-relative:page;mso-position-vertical-relative:page" coordorigin="16193,24545" coordsize="0,441" path="m16193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75" style="position:absolute;margin-left:459pt;margin-top:707.75pt;width:0;height:12.5pt;z-index:-251201536;mso-position-horizontal-relative:page;mso-position-vertical-relative:page" coordorigin="16193,24968" coordsize="0,441" path="m16193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74" style="position:absolute;margin-left:459pt;margin-top:719.75pt;width:0;height:12.5pt;z-index:-251200512;mso-position-horizontal-relative:page;mso-position-vertical-relative:page" coordorigin="16193,25391" coordsize="0,441" path="m16193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73" style="position:absolute;margin-left:459pt;margin-top:731.75pt;width:0;height:12.5pt;z-index:-251199488;mso-position-horizontal-relative:page;mso-position-vertical-relative:page" coordorigin="16193,25815" coordsize="0,441" path="m16193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72" style="position:absolute;margin-left:459pt;margin-top:743.75pt;width:0;height:12.5pt;z-index:-251198464;mso-position-horizontal-relative:page;mso-position-vertical-relative:page" coordorigin="16193,26238" coordsize="0,441" path="m16193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71" style="position:absolute;margin-left:458.75pt;margin-top:768pt;width:39.5pt;height:0;z-index:-251197440;mso-position-horizontal-relative:page;mso-position-vertical-relative:page" coordorigin="16184,27093" coordsize="1394,0" path="m16184,27093r1394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70" style="position:absolute;margin-left:459pt;margin-top:755.75pt;width:0;height:12.75pt;z-index:-251196416;mso-position-horizontal-relative:page;mso-position-vertical-relative:page" coordorigin="16193,26661" coordsize="0,450" path="m16193,26661r,45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69" style="position:absolute;margin-left:497.75pt;margin-top:732pt;width:39.5pt;height:0;z-index:-251195392;mso-position-horizontal-relative:page;mso-position-vertical-relative:page" coordorigin="17560,25823" coordsize="1394,0" path="m17560,25823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68" style="position:absolute;margin-left:497.75pt;margin-top:696pt;width:39.5pt;height:0;z-index:-251194368;mso-position-horizontal-relative:page;mso-position-vertical-relative:page" coordorigin="17560,24553" coordsize="1394,0" path="m17560,24553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67" style="position:absolute;margin-left:497.75pt;margin-top:660pt;width:39.5pt;height:0;z-index:-251193344;mso-position-horizontal-relative:page;mso-position-vertical-relative:page" coordorigin="17560,23284" coordsize="1394,0" path="m17560,2328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66" style="position:absolute;margin-left:497.75pt;margin-top:624pt;width:39.5pt;height:0;z-index:-251192320;mso-position-horizontal-relative:page;mso-position-vertical-relative:page" coordorigin="17560,22014" coordsize="1394,0" path="m17560,2201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65" style="position:absolute;margin-left:497.75pt;margin-top:588pt;width:39.5pt;height:0;z-index:-251191296;mso-position-horizontal-relative:page;mso-position-vertical-relative:page" coordorigin="17560,20744" coordsize="1394,0" path="m17560,2074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64" style="position:absolute;margin-left:498pt;margin-top:563.75pt;width:0;height:24.5pt;z-index:-251190272;mso-position-horizontal-relative:page;mso-position-vertical-relative:page" coordorigin="17569,19888" coordsize="0,865" path="m17569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63" style="position:absolute;margin-left:498pt;margin-top:587.75pt;width:0;height:12.5pt;z-index:-251189248;mso-position-horizontal-relative:page;mso-position-vertical-relative:page" coordorigin="17569,20735" coordsize="0,441" path="m17569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62" style="position:absolute;margin-left:498pt;margin-top:599.75pt;width:0;height:12.5pt;z-index:-251188224;mso-position-horizontal-relative:page;mso-position-vertical-relative:page" coordorigin="17569,21158" coordsize="0,441" path="m17569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61" style="position:absolute;margin-left:498pt;margin-top:611.75pt;width:0;height:12.5pt;z-index:-251187200;mso-position-horizontal-relative:page;mso-position-vertical-relative:page" coordorigin="17569,21582" coordsize="0,441" path="m17569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60" style="position:absolute;margin-left:498pt;margin-top:623.75pt;width:0;height:12.5pt;z-index:-251186176;mso-position-horizontal-relative:page;mso-position-vertical-relative:page" coordorigin="17569,22005" coordsize="0,441" path="m17569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59" style="position:absolute;margin-left:498pt;margin-top:635.75pt;width:0;height:12.5pt;z-index:-251185152;mso-position-horizontal-relative:page;mso-position-vertical-relative:page" coordorigin="17569,22428" coordsize="0,441" path="m17569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58" style="position:absolute;margin-left:498pt;margin-top:647.75pt;width:0;height:12.5pt;z-index:-251184128;mso-position-horizontal-relative:page;mso-position-vertical-relative:page" coordorigin="17569,22851" coordsize="0,441" path="m17569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57" style="position:absolute;margin-left:498pt;margin-top:659.75pt;width:0;height:12.5pt;z-index:-251183104;mso-position-horizontal-relative:page;mso-position-vertical-relative:page" coordorigin="17569,23275" coordsize="0,441" path="m17569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56" style="position:absolute;margin-left:498pt;margin-top:671.75pt;width:0;height:12.5pt;z-index:-251182080;mso-position-horizontal-relative:page;mso-position-vertical-relative:page" coordorigin="17569,23698" coordsize="0,441" path="m17569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55" style="position:absolute;margin-left:498pt;margin-top:683.75pt;width:0;height:12.5pt;z-index:-251181056;mso-position-horizontal-relative:page;mso-position-vertical-relative:page" coordorigin="17569,24121" coordsize="0,441" path="m17569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54" style="position:absolute;margin-left:498pt;margin-top:695.75pt;width:0;height:12.5pt;z-index:-251180032;mso-position-horizontal-relative:page;mso-position-vertical-relative:page" coordorigin="17569,24545" coordsize="0,441" path="m17569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53" style="position:absolute;margin-left:498pt;margin-top:707.75pt;width:0;height:12.5pt;z-index:-251179008;mso-position-horizontal-relative:page;mso-position-vertical-relative:page" coordorigin="17569,24968" coordsize="0,441" path="m17569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52" style="position:absolute;margin-left:498pt;margin-top:719.75pt;width:0;height:12.5pt;z-index:-251177984;mso-position-horizontal-relative:page;mso-position-vertical-relative:page" coordorigin="17569,25391" coordsize="0,441" path="m17569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51" style="position:absolute;margin-left:498pt;margin-top:731.75pt;width:0;height:12.5pt;z-index:-251176960;mso-position-horizontal-relative:page;mso-position-vertical-relative:page" coordorigin="17569,25815" coordsize="0,441" path="m17569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50" style="position:absolute;margin-left:498pt;margin-top:743.75pt;width:0;height:12.5pt;z-index:-251175936;mso-position-horizontal-relative:page;mso-position-vertical-relative:page" coordorigin="17569,26238" coordsize="0,441" path="m17569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49" style="position:absolute;margin-left:497.75pt;margin-top:768pt;width:39.5pt;height:0;z-index:-251174912;mso-position-horizontal-relative:page;mso-position-vertical-relative:page" coordorigin="17560,27093" coordsize="1394,0" path="m17560,27093r1393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48" style="position:absolute;margin-left:498pt;margin-top:755.75pt;width:0;height:12.75pt;z-index:-251173888;mso-position-horizontal-relative:page;mso-position-vertical-relative:page" coordorigin="17569,26661" coordsize="0,450" path="m17569,26661r,45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47" style="position:absolute;margin-left:536.75pt;margin-top:732pt;width:39.5pt;height:0;z-index:-251172864;mso-position-horizontal-relative:page;mso-position-vertical-relative:page" coordorigin="18936,25823" coordsize="1394,0" path="m18936,25823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46" style="position:absolute;margin-left:536.75pt;margin-top:696pt;width:39.5pt;height:0;z-index:-251171840;mso-position-horizontal-relative:page;mso-position-vertical-relative:page" coordorigin="18936,24553" coordsize="1394,0" path="m18936,24553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45" style="position:absolute;margin-left:536.75pt;margin-top:660pt;width:39.5pt;height:0;z-index:-251170816;mso-position-horizontal-relative:page;mso-position-vertical-relative:page" coordorigin="18936,23284" coordsize="1394,0" path="m18936,2328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44" style="position:absolute;margin-left:536.75pt;margin-top:624pt;width:39.5pt;height:0;z-index:-251169792;mso-position-horizontal-relative:page;mso-position-vertical-relative:page" coordorigin="18936,22014" coordsize="1394,0" path="m18936,2201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43" style="position:absolute;margin-left:536.75pt;margin-top:588pt;width:39.5pt;height:0;z-index:-251168768;mso-position-horizontal-relative:page;mso-position-vertical-relative:page" coordorigin="18936,20744" coordsize="1394,0" path="m18936,20744r1393,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42" style="position:absolute;margin-left:537pt;margin-top:563.75pt;width:0;height:24.5pt;z-index:-251167744;mso-position-horizontal-relative:page;mso-position-vertical-relative:page" coordorigin="18945,19888" coordsize="0,865" path="m18945,19888r,865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41" style="position:absolute;margin-left:537pt;margin-top:587.75pt;width:0;height:12.5pt;z-index:-251166720;mso-position-horizontal-relative:page;mso-position-vertical-relative:page" coordorigin="18945,20735" coordsize="0,441" path="m18945,2073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40" style="position:absolute;margin-left:537pt;margin-top:599.75pt;width:0;height:12.5pt;z-index:-251165696;mso-position-horizontal-relative:page;mso-position-vertical-relative:page" coordorigin="18945,21158" coordsize="0,441" path="m18945,2115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39" style="position:absolute;margin-left:537pt;margin-top:611.75pt;width:0;height:12.5pt;z-index:-251164672;mso-position-horizontal-relative:page;mso-position-vertical-relative:page" coordorigin="18945,21582" coordsize="0,441" path="m18945,21582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38" style="position:absolute;margin-left:537pt;margin-top:623.75pt;width:0;height:12.5pt;z-index:-251163648;mso-position-horizontal-relative:page;mso-position-vertical-relative:page" coordorigin="18945,22005" coordsize="0,441" path="m18945,2200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37" style="position:absolute;margin-left:537pt;margin-top:635.75pt;width:0;height:12.5pt;z-index:-251162624;mso-position-horizontal-relative:page;mso-position-vertical-relative:page" coordorigin="18945,22428" coordsize="0,441" path="m18945,2242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36" style="position:absolute;margin-left:537pt;margin-top:647.75pt;width:0;height:12.5pt;z-index:-251161600;mso-position-horizontal-relative:page;mso-position-vertical-relative:page" coordorigin="18945,22851" coordsize="0,441" path="m18945,2285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35" style="position:absolute;margin-left:537pt;margin-top:659.75pt;width:0;height:12.5pt;z-index:-251160576;mso-position-horizontal-relative:page;mso-position-vertical-relative:page" coordorigin="18945,23275" coordsize="0,441" path="m18945,2327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34" style="position:absolute;margin-left:537pt;margin-top:671.75pt;width:0;height:12.5pt;z-index:-251159552;mso-position-horizontal-relative:page;mso-position-vertical-relative:page" coordorigin="18945,23698" coordsize="0,441" path="m18945,2369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33" style="position:absolute;margin-left:537pt;margin-top:683.75pt;width:0;height:12.5pt;z-index:-251158528;mso-position-horizontal-relative:page;mso-position-vertical-relative:page" coordorigin="18945,24121" coordsize="0,441" path="m18945,2412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32" style="position:absolute;margin-left:537pt;margin-top:695.75pt;width:0;height:12.5pt;z-index:-251157504;mso-position-horizontal-relative:page;mso-position-vertical-relative:page" coordorigin="18945,24545" coordsize="0,441" path="m18945,24545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31" style="position:absolute;margin-left:537pt;margin-top:707.75pt;width:0;height:12.5pt;z-index:-251156480;mso-position-horizontal-relative:page;mso-position-vertical-relative:page" coordorigin="18945,24968" coordsize="0,441" path="m18945,2496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30" style="position:absolute;margin-left:537pt;margin-top:719.75pt;width:0;height:12.5pt;z-index:-251155456;mso-position-horizontal-relative:page;mso-position-vertical-relative:page" coordorigin="18945,25391" coordsize="0,441" path="m18945,25391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29" style="position:absolute;margin-left:537pt;margin-top:731.75pt;width:0;height:12.5pt;z-index:-251154432;mso-position-horizontal-relative:page;mso-position-vertical-relative:page" coordorigin="18945,25815" coordsize="0,441" path="m18945,25815r,440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28" style="position:absolute;margin-left:537pt;margin-top:743.75pt;width:0;height:12.5pt;z-index:-251153408;mso-position-horizontal-relative:page;mso-position-vertical-relative:page" coordorigin="18945,26238" coordsize="0,441" path="m18945,26238r,441e" filled="f" fillcolor="black" strokeweight=".5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27" style="position:absolute;margin-left:536.75pt;margin-top:768pt;width:39.5pt;height:0;z-index:-251152384;mso-position-horizontal-relative:page;mso-position-vertical-relative:page" coordorigin="18936,27093" coordsize="1394,0" path="m18936,27093r1393,e" filled="f" fillcolor="black" strokeweight="1pt">
            <v:stroke miterlimit="10" joinstyle="miter"/>
            <w10:wrap anchorx="page" anchory="page"/>
          </v:shape>
        </w:pict>
      </w:r>
      <w:r w:rsidRPr="00BF36A8">
        <w:rPr>
          <w:rFonts w:asciiTheme="minorHAnsi" w:hAnsiTheme="minorHAnsi"/>
        </w:rPr>
        <w:pict>
          <v:shape id="_x0000_s1026" style="position:absolute;margin-left:537pt;margin-top:755.75pt;width:0;height:12.75pt;z-index:-251151360;mso-position-horizontal-relative:page;mso-position-vertical-relative:page" coordorigin="18945,26661" coordsize="0,450" path="m18945,26661r,450e" filled="f" fillcolor="black" strokeweight=".5pt">
            <v:stroke miterlimit="10" joinstyle="miter"/>
            <w10:wrap anchorx="page" anchory="page"/>
          </v:shape>
        </w:pict>
      </w:r>
      <w:r w:rsidR="005B4C8B" w:rsidRPr="00BF36A8">
        <w:rPr>
          <w:rFonts w:asciiTheme="minorHAnsi" w:eastAsia="Arial" w:hAnsiTheme="minorHAnsi" w:cs="Arial"/>
          <w:color w:val="000000"/>
          <w:w w:val="98"/>
          <w:sz w:val="14"/>
          <w:szCs w:val="14"/>
        </w:rPr>
        <w:t>Form W-4 (2020)</w:t>
      </w:r>
      <w:r w:rsidR="005B4C8B" w:rsidRPr="00BF36A8">
        <w:rPr>
          <w:rFonts w:asciiTheme="minorHAnsi" w:eastAsia="Arial" w:hAnsiTheme="minorHAnsi" w:cs="Arial"/>
          <w:color w:val="000000"/>
          <w:sz w:val="14"/>
          <w:szCs w:val="14"/>
        </w:rPr>
        <w:t> </w:t>
      </w:r>
    </w:p>
    <w:p w:rsidR="00CD37CF" w:rsidRPr="00BF36A8" w:rsidRDefault="005B4C8B">
      <w:pPr>
        <w:spacing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6"/>
          <w:sz w:val="14"/>
          <w:szCs w:val="14"/>
        </w:rPr>
        <w:t>Page </w:t>
      </w:r>
      <w:r w:rsidRPr="00BF36A8">
        <w:rPr>
          <w:rFonts w:asciiTheme="minorHAnsi" w:eastAsia="Arial" w:hAnsiTheme="minorHAnsi" w:cs="Arial"/>
          <w:b/>
          <w:bCs/>
          <w:color w:val="000000"/>
          <w:w w:val="92"/>
          <w:sz w:val="19"/>
          <w:szCs w:val="19"/>
        </w:rPr>
        <w:t>4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pgSz w:w="12239" w:h="15839"/>
          <w:pgMar w:top="668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2" w:space="720" w:equalWidth="0">
            <w:col w:w="1095" w:space="9239"/>
            <w:col w:w="533"/>
          </w:cols>
        </w:sectPr>
      </w:pPr>
    </w:p>
    <w:p w:rsidR="00CD37CF" w:rsidRPr="00BF36A8" w:rsidRDefault="005B4C8B">
      <w:pPr>
        <w:spacing w:before="21" w:line="238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Married Filing </w:t>
      </w:r>
      <w:proofErr w:type="gramStart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Jointly</w:t>
      </w:r>
      <w:proofErr w:type="gramEnd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 or Qualifying Widow(</w:t>
      </w:r>
      <w:proofErr w:type="spellStart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er</w:t>
      </w:r>
      <w:proofErr w:type="spellEnd"/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9"/>
          <w:szCs w:val="19"/>
        </w:rPr>
        <w:t>)</w:t>
      </w:r>
      <w:r w:rsidRPr="00BF36A8">
        <w:rPr>
          <w:rFonts w:asciiTheme="minorHAnsi" w:eastAsia="Arial" w:hAnsiTheme="minorHAnsi" w:cs="Arial"/>
          <w:b/>
          <w:bCs/>
          <w:color w:val="000000"/>
          <w:sz w:val="19"/>
          <w:szCs w:val="19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3920" w:bottom="0" w:left="398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space="720"/>
        </w:sectPr>
      </w:pPr>
    </w:p>
    <w:p w:rsidR="00CD37CF" w:rsidRPr="00BF36A8" w:rsidRDefault="005B4C8B">
      <w:pPr>
        <w:tabs>
          <w:tab w:val="left" w:pos="109"/>
        </w:tabs>
        <w:spacing w:before="60" w:after="1" w:line="20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2"/>
          <w:sz w:val="17"/>
          <w:szCs w:val="17"/>
        </w:rPr>
        <w:t>Higher Paying Job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7"/>
          <w:szCs w:val="17"/>
        </w:rPr>
        <w:t>Annual Taxable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</w:p>
    <w:p w:rsidR="00CD37CF" w:rsidRPr="00BF36A8" w:rsidRDefault="005B4C8B">
      <w:pPr>
        <w:tabs>
          <w:tab w:val="left" w:pos="142"/>
        </w:tabs>
        <w:spacing w:line="202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7"/>
          <w:szCs w:val="17"/>
        </w:rPr>
        <w:t>Wage &amp; Salary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tabs>
          <w:tab w:val="left" w:pos="58"/>
        </w:tabs>
        <w:spacing w:before="116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9"/>
          <w:sz w:val="16"/>
          <w:szCs w:val="16"/>
        </w:rPr>
        <w:t>$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tabs>
          <w:tab w:val="left" w:pos="98"/>
        </w:tabs>
        <w:spacing w:before="116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1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tabs>
          <w:tab w:val="left" w:pos="98"/>
        </w:tabs>
        <w:spacing w:before="116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2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26" w:line="202" w:lineRule="exact"/>
        <w:ind w:right="-259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7"/>
          <w:szCs w:val="17"/>
        </w:rPr>
        <w:t>Lower Paying Job Annual Taxable Wage &amp; Salary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</w:p>
    <w:p w:rsidR="00CD37CF" w:rsidRPr="00BF36A8" w:rsidRDefault="005B4C8B">
      <w:pPr>
        <w:tabs>
          <w:tab w:val="left" w:pos="3687"/>
        </w:tabs>
        <w:spacing w:before="87" w:line="183" w:lineRule="exact"/>
        <w:ind w:left="3589"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8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tabs>
          <w:tab w:val="left" w:pos="98"/>
        </w:tabs>
        <w:spacing w:before="116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9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tabs>
          <w:tab w:val="left" w:pos="90"/>
        </w:tabs>
        <w:spacing w:before="116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9"/>
          <w:sz w:val="16"/>
          <w:szCs w:val="16"/>
        </w:rPr>
        <w:t>$10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0"/>
          <w:sz w:val="16"/>
          <w:szCs w:val="16"/>
        </w:rPr>
        <w:t>10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tabs>
          <w:tab w:val="left" w:pos="90"/>
        </w:tabs>
        <w:spacing w:before="116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9"/>
          <w:sz w:val="16"/>
          <w:szCs w:val="16"/>
        </w:rPr>
        <w:t>$11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0"/>
          <w:sz w:val="16"/>
          <w:szCs w:val="16"/>
        </w:rPr>
        <w:t>120,0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8" w:space="720" w:equalWidth="0">
            <w:col w:w="1459" w:space="176"/>
            <w:col w:w="450" w:space="193"/>
            <w:col w:w="735" w:space="51"/>
            <w:col w:w="735" w:space="361"/>
            <w:col w:w="4324" w:space="51"/>
            <w:col w:w="735" w:space="37"/>
            <w:col w:w="759" w:space="27"/>
            <w:col w:w="759"/>
          </w:cols>
        </w:sectPr>
      </w:pP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9"/>
          <w:sz w:val="16"/>
          <w:szCs w:val="16"/>
        </w:rPr>
        <w:t>$0 -     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8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2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21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958" w:space="478"/>
            <w:col w:w="228" w:space="380"/>
            <w:col w:w="406" w:space="380"/>
            <w:col w:w="406" w:space="380"/>
            <w:col w:w="406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10,000 -   1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1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4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4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0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0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389"/>
            <w:col w:w="317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20,000 -   2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7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0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0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0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2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2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2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389"/>
            <w:col w:w="317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30,000 -   3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1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2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2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1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1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389"/>
            <w:col w:w="317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40,000 -   4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0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2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3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50,000 -   5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0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2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60,000 -   6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0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70,000 -   7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2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5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2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80,000 -   9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0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2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0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2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4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4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4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4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4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4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2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4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00,000 - 14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0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1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3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5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9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1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9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1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50,000 - 23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1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3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5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7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9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1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6,0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6,2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40,000 - 25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1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3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5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7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9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5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1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1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60,000 - 27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1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3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5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1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1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1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7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7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80,000 - 29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1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6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0,3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3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300,000 - 31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3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3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3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6,3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3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0,3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2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320,000 - 364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9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7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9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0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0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0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0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2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3,5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5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6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365,000 - 524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6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1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5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6,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4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3,7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6,0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7,9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9,2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5"/>
          <w:sz w:val="16"/>
          <w:szCs w:val="16"/>
        </w:rPr>
        <w:t>$525,000 and over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1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5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0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0,5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3,0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5,5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8,0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0,1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1,6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87" w:space="318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109"/>
        </w:tabs>
        <w:spacing w:before="108" w:after="1" w:line="20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2"/>
          <w:sz w:val="17"/>
          <w:szCs w:val="17"/>
        </w:rPr>
        <w:t>Higher Paying Job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7"/>
          <w:szCs w:val="17"/>
        </w:rPr>
        <w:t>Annual Taxable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</w:p>
    <w:p w:rsidR="00CD37CF" w:rsidRPr="00BF36A8" w:rsidRDefault="005B4C8B">
      <w:pPr>
        <w:tabs>
          <w:tab w:val="left" w:pos="142"/>
        </w:tabs>
        <w:spacing w:line="202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7"/>
          <w:szCs w:val="17"/>
        </w:rPr>
        <w:t>Wage &amp; Salary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58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9"/>
          <w:sz w:val="16"/>
          <w:szCs w:val="16"/>
        </w:rPr>
        <w:t>$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98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1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98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2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74" w:line="202" w:lineRule="exact"/>
        <w:ind w:right="-259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7"/>
          <w:szCs w:val="17"/>
        </w:rPr>
        <w:t>Lower Paying Job Annual Taxable Wage &amp; Salary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</w:p>
    <w:p w:rsidR="00CD37CF" w:rsidRPr="00BF36A8" w:rsidRDefault="005B4C8B">
      <w:pPr>
        <w:tabs>
          <w:tab w:val="left" w:pos="3687"/>
        </w:tabs>
        <w:spacing w:before="87" w:line="183" w:lineRule="exact"/>
        <w:ind w:left="3589"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8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98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9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90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9"/>
          <w:sz w:val="16"/>
          <w:szCs w:val="16"/>
        </w:rPr>
        <w:t>$10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0"/>
          <w:sz w:val="16"/>
          <w:szCs w:val="16"/>
        </w:rPr>
        <w:t>10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90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9"/>
          <w:sz w:val="16"/>
          <w:szCs w:val="16"/>
        </w:rPr>
        <w:t>$11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0"/>
          <w:sz w:val="16"/>
          <w:szCs w:val="16"/>
        </w:rPr>
        <w:t>120,0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8" w:space="720" w:equalWidth="0">
            <w:col w:w="1459" w:space="176"/>
            <w:col w:w="450" w:space="193"/>
            <w:col w:w="735" w:space="51"/>
            <w:col w:w="735" w:space="361"/>
            <w:col w:w="4324" w:space="51"/>
            <w:col w:w="735" w:space="37"/>
            <w:col w:w="759" w:space="27"/>
            <w:col w:w="759"/>
          </w:cols>
        </w:sectPr>
      </w:pP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9"/>
          <w:sz w:val="16"/>
          <w:szCs w:val="16"/>
        </w:rPr>
        <w:t>$0 -     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4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9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21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958" w:space="300"/>
            <w:col w:w="406" w:space="380"/>
            <w:col w:w="406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10,000 -   1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5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6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0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4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4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4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6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389"/>
            <w:col w:w="317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20,000 -   2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6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9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1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1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1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30,000 -   3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9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1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3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3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3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40,000 -   5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4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6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2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4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6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8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0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0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0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60,000 -   7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4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6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8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0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6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8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0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4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2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0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80,000 -   9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8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0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2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4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0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4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4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2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0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00,000 - 124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1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3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5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4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4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4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4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4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5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6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25,000 - 14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1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0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0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4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4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5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8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1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6,2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3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50,000 - 174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3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9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0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0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0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7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0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3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6,6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9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0,1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75,000 - 19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3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6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7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0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0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2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00,000 - 24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8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7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0,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9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50,000 - 39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8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7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0,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9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400,000 - 44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8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4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9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2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2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5"/>
          <w:sz w:val="16"/>
          <w:szCs w:val="16"/>
        </w:rPr>
        <w:t>$450,000 and over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2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8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3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8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7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2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7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0,2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7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3,0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4,3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87" w:space="318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109"/>
        </w:tabs>
        <w:spacing w:before="108" w:after="1" w:line="20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2"/>
          <w:sz w:val="17"/>
          <w:szCs w:val="17"/>
        </w:rPr>
        <w:t>Higher Paying Job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b/>
          <w:bCs/>
          <w:color w:val="000000"/>
          <w:w w:val="93"/>
          <w:sz w:val="17"/>
          <w:szCs w:val="17"/>
        </w:rPr>
        <w:t>Annual Taxable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</w:p>
    <w:p w:rsidR="00CD37CF" w:rsidRPr="00BF36A8" w:rsidRDefault="005B4C8B">
      <w:pPr>
        <w:tabs>
          <w:tab w:val="left" w:pos="142"/>
        </w:tabs>
        <w:spacing w:line="202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b/>
          <w:bCs/>
          <w:color w:val="000000"/>
          <w:w w:val="95"/>
          <w:sz w:val="17"/>
          <w:szCs w:val="17"/>
        </w:rPr>
        <w:t>Wage &amp; Salary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58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9"/>
          <w:sz w:val="16"/>
          <w:szCs w:val="16"/>
        </w:rPr>
        <w:t>$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98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1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98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2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5B4C8B">
      <w:pPr>
        <w:spacing w:before="74" w:line="202" w:lineRule="exact"/>
        <w:ind w:left="311"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b/>
          <w:bCs/>
          <w:color w:val="000000"/>
          <w:w w:val="97"/>
          <w:sz w:val="17"/>
          <w:szCs w:val="17"/>
        </w:rPr>
        <w:t>Lower Paying Job Annual Taxable Wage &amp; Salary</w:t>
      </w:r>
      <w:r w:rsidRPr="00BF36A8">
        <w:rPr>
          <w:rFonts w:asciiTheme="minorHAnsi" w:eastAsia="Arial" w:hAnsiTheme="minorHAnsi" w:cs="Arial"/>
          <w:b/>
          <w:bCs/>
          <w:color w:val="000000"/>
          <w:sz w:val="17"/>
          <w:szCs w:val="17"/>
        </w:rPr>
        <w:t> </w:t>
      </w:r>
    </w:p>
    <w:p w:rsidR="00CD37CF" w:rsidRPr="00BF36A8" w:rsidRDefault="005B4C8B">
      <w:pPr>
        <w:tabs>
          <w:tab w:val="left" w:pos="98"/>
        </w:tabs>
        <w:spacing w:before="87" w:line="183" w:lineRule="exact"/>
        <w:ind w:right="3025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3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98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9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90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9"/>
          <w:sz w:val="16"/>
          <w:szCs w:val="16"/>
        </w:rPr>
        <w:t>$10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0"/>
          <w:sz w:val="16"/>
          <w:szCs w:val="16"/>
        </w:rPr>
        <w:t>10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line="200" w:lineRule="exact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</w:p>
    <w:p w:rsidR="00CD37CF" w:rsidRPr="00BF36A8" w:rsidRDefault="00CD37CF">
      <w:pPr>
        <w:spacing w:line="200" w:lineRule="exact"/>
        <w:rPr>
          <w:rFonts w:asciiTheme="minorHAnsi" w:hAnsiTheme="minorHAnsi"/>
        </w:rPr>
      </w:pPr>
    </w:p>
    <w:p w:rsidR="00CD37CF" w:rsidRPr="00BF36A8" w:rsidRDefault="005B4C8B">
      <w:pPr>
        <w:tabs>
          <w:tab w:val="left" w:pos="90"/>
        </w:tabs>
        <w:spacing w:before="164" w:line="183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89"/>
          <w:sz w:val="16"/>
          <w:szCs w:val="16"/>
        </w:rPr>
        <w:t>$110,000 -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  <w:r w:rsidRPr="00BF36A8">
        <w:rPr>
          <w:rFonts w:asciiTheme="minorHAnsi" w:hAnsiTheme="minorHAnsi"/>
        </w:rPr>
        <w:br/>
      </w:r>
      <w:r w:rsidRPr="00BF36A8">
        <w:rPr>
          <w:rFonts w:asciiTheme="minorHAnsi" w:hAnsiTheme="minorHAnsi"/>
        </w:rPr>
        <w:tab/>
      </w:r>
      <w:r w:rsidRPr="00BF36A8">
        <w:rPr>
          <w:rFonts w:asciiTheme="minorHAnsi" w:eastAsia="Arial" w:hAnsiTheme="minorHAnsi" w:cs="Arial"/>
          <w:color w:val="000000"/>
          <w:w w:val="90"/>
          <w:sz w:val="16"/>
          <w:szCs w:val="16"/>
        </w:rPr>
        <w:t>120,0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0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8" w:space="720" w:equalWidth="0">
            <w:col w:w="1459" w:space="176"/>
            <w:col w:w="450" w:space="193"/>
            <w:col w:w="735" w:space="51"/>
            <w:col w:w="735" w:space="51"/>
            <w:col w:w="4327" w:space="359"/>
            <w:col w:w="735" w:space="37"/>
            <w:col w:w="759" w:space="27"/>
            <w:col w:w="759"/>
          </w:cols>
        </w:sectPr>
      </w:pP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9"/>
          <w:sz w:val="16"/>
          <w:szCs w:val="16"/>
        </w:rPr>
        <w:t>$0 -     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9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4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,9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8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121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958" w:space="478"/>
            <w:col w:w="228" w:space="380"/>
            <w:col w:w="406" w:space="380"/>
            <w:col w:w="406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10,000 -   1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9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6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6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0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3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389"/>
            <w:col w:w="317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20,000 -   2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3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4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3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7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8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8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389"/>
            <w:col w:w="317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30,000 -   3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2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4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9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9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6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0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40,000 -   5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0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5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7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8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8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0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8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0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2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3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3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 w:space="335"/>
            <w:col w:w="450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60,000 -   7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0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3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6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8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0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2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7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9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1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5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3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7"/>
          <w:sz w:val="16"/>
          <w:szCs w:val="16"/>
        </w:rPr>
        <w:t>$80,000 -   9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,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3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7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0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2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4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6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1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6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6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5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3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812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358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00,000 - 124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8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3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5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3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7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7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7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7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6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25,000 - 14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4,4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8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3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3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3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3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75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6,0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31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5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6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50,000 - 174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0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0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7,2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3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3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4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7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4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7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0,0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2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2,3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175,000 - 19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7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5,92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1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0,4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7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0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3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0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0,3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6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2,8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3,98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00,000 - 24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9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3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6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2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9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2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2,5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3,7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4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250,000 - 34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9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3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6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2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9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2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2,5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3,7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4,8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$350,000 - 449,999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4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8,99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1,3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3,6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5,9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8,27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9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2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2,5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3,9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5,20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CD37CF">
      <w:pPr>
        <w:spacing w:line="20" w:lineRule="exact"/>
        <w:rPr>
          <w:rFonts w:asciiTheme="minorHAnsi" w:hAnsiTheme="minorHAnsi"/>
        </w:rPr>
        <w:sectPr w:rsidR="00CD37CF" w:rsidRPr="00BF36A8" w:rsidSect="00BF36A8">
          <w:type w:val="continuous"/>
          <w:pgSz w:w="12239" w:h="15839"/>
          <w:pgMar w:top="1440" w:right="0" w:bottom="0" w:left="723" w:header="720" w:footer="720" w:gutter="0"/>
          <w:pgBorders w:offsetFrom="page">
            <w:top w:val="single" w:sz="36" w:space="24" w:color="7F7F7F" w:themeColor="text1" w:themeTint="80"/>
            <w:left w:val="single" w:sz="36" w:space="24" w:color="7F7F7F" w:themeColor="text1" w:themeTint="80"/>
            <w:bottom w:val="single" w:sz="36" w:space="24" w:color="7F7F7F" w:themeColor="text1" w:themeTint="80"/>
            <w:right w:val="single" w:sz="36" w:space="24" w:color="7F7F7F" w:themeColor="text1" w:themeTint="80"/>
          </w:pgBorders>
          <w:cols w:num="13" w:space="720" w:equalWidth="0">
            <w:col w:w="1447" w:space="255"/>
            <w:col w:w="450" w:space="335"/>
            <w:col w:w="450" w:space="335"/>
            <w:col w:w="450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 w:space="246"/>
            <w:col w:w="539"/>
          </w:cols>
        </w:sectPr>
      </w:pP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eastAsia="Arial" w:hAnsiTheme="minorHAnsi" w:cs="Arial"/>
          <w:color w:val="000000"/>
          <w:w w:val="95"/>
          <w:sz w:val="16"/>
          <w:szCs w:val="16"/>
        </w:rPr>
        <w:t>$450,000 and over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3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6,8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9,56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2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4,6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7,1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19,6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1,5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3,0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4,53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5,9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p w:rsidR="00CD37CF" w:rsidRPr="00BF36A8" w:rsidRDefault="005B4C8B">
      <w:pPr>
        <w:spacing w:before="53" w:line="186" w:lineRule="exact"/>
        <w:ind w:right="-567"/>
        <w:rPr>
          <w:rFonts w:asciiTheme="minorHAnsi" w:hAnsiTheme="minorHAnsi"/>
        </w:rPr>
      </w:pPr>
      <w:r w:rsidRPr="00BF36A8">
        <w:rPr>
          <w:rFonts w:asciiTheme="minorHAnsi" w:hAnsiTheme="minorHAnsi"/>
        </w:rPr>
        <w:br w:type="column"/>
      </w:r>
      <w:r w:rsidRPr="00BF36A8">
        <w:rPr>
          <w:rFonts w:asciiTheme="minorHAnsi" w:eastAsia="Arial" w:hAnsiTheme="minorHAnsi" w:cs="Arial"/>
          <w:color w:val="000000"/>
          <w:w w:val="98"/>
          <w:sz w:val="16"/>
          <w:szCs w:val="16"/>
        </w:rPr>
        <w:t>27,240</w:t>
      </w:r>
      <w:r w:rsidRPr="00BF36A8">
        <w:rPr>
          <w:rFonts w:asciiTheme="minorHAnsi" w:eastAsia="Arial" w:hAnsiTheme="minorHAnsi" w:cs="Arial"/>
          <w:color w:val="000000"/>
          <w:sz w:val="16"/>
          <w:szCs w:val="16"/>
        </w:rPr>
        <w:t> </w:t>
      </w:r>
    </w:p>
    <w:sectPr w:rsidR="00CD37CF" w:rsidRPr="00BF36A8" w:rsidSect="00BF36A8">
      <w:type w:val="continuous"/>
      <w:pgSz w:w="12239" w:h="15839"/>
      <w:pgMar w:top="1440" w:right="0" w:bottom="0" w:left="720" w:header="720" w:footer="720" w:gutter="0"/>
      <w:pgBorders w:offsetFrom="page">
        <w:top w:val="single" w:sz="36" w:space="24" w:color="7F7F7F" w:themeColor="text1" w:themeTint="80"/>
        <w:left w:val="single" w:sz="36" w:space="24" w:color="7F7F7F" w:themeColor="text1" w:themeTint="80"/>
        <w:bottom w:val="single" w:sz="36" w:space="24" w:color="7F7F7F" w:themeColor="text1" w:themeTint="80"/>
        <w:right w:val="single" w:sz="36" w:space="24" w:color="7F7F7F" w:themeColor="text1" w:themeTint="80"/>
      </w:pgBorders>
      <w:cols w:num="13" w:space="720" w:equalWidth="0">
        <w:col w:w="1387" w:space="318"/>
        <w:col w:w="450" w:space="335"/>
        <w:col w:w="450" w:space="335"/>
        <w:col w:w="450" w:space="246"/>
        <w:col w:w="539" w:space="246"/>
        <w:col w:w="539" w:space="246"/>
        <w:col w:w="539" w:space="246"/>
        <w:col w:w="539" w:space="246"/>
        <w:col w:w="539" w:space="246"/>
        <w:col w:w="539" w:space="246"/>
        <w:col w:w="539" w:space="246"/>
        <w:col w:w="539" w:space="246"/>
        <w:col w:w="539"/>
      </w:cols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EwNzUxtDC1sLQ0MDFX0lEKTi0uzszPAykwrAUAl9+EASwAAAA="/>
  </w:docVars>
  <w:rsids>
    <w:rsidRoot w:val="00CD37CF"/>
    <w:rsid w:val="005B4C8B"/>
    <w:rsid w:val="00BF36A8"/>
    <w:rsid w:val="00CD37CF"/>
    <w:rsid w:val="00D82A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c8f4d4"/>
      <o:colormenu v:ext="edit" fillcolor="#c8f4d4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sa.gov" TargetMode="External"/><Relationship Id="rId18" Type="http://schemas.openxmlformats.org/officeDocument/2006/relationships/hyperlink" Target="http://www.irs.gov/FormW4" TargetMode="External"/><Relationship Id="rId26" Type="http://schemas.openxmlformats.org/officeDocument/2006/relationships/hyperlink" Target="http://www.irs.gov/W4App" TargetMode="External"/><Relationship Id="rId39" Type="http://schemas.openxmlformats.org/officeDocument/2006/relationships/hyperlink" Target="http://www.irs.gov/W4App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irs.gov/FormW4" TargetMode="External"/><Relationship Id="rId34" Type="http://schemas.openxmlformats.org/officeDocument/2006/relationships/hyperlink" Target="http://www.irs.gov/W4App" TargetMode="External"/><Relationship Id="rId42" Type="http://schemas.openxmlformats.org/officeDocument/2006/relationships/hyperlink" Target="http://www.irs.gov/W4App" TargetMode="External"/><Relationship Id="rId47" Type="http://schemas.openxmlformats.org/officeDocument/2006/relationships/image" Target="media/image10.png"/><Relationship Id="rId50" Type="http://schemas.openxmlformats.org/officeDocument/2006/relationships/hyperlink" Target="http://www.irs.gov/W4App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hyperlink" Target="http://www.irs.gov/W4App" TargetMode="External"/><Relationship Id="rId25" Type="http://schemas.openxmlformats.org/officeDocument/2006/relationships/hyperlink" Target="http://www.irs.gov/W4App" TargetMode="External"/><Relationship Id="rId33" Type="http://schemas.openxmlformats.org/officeDocument/2006/relationships/hyperlink" Target="http://www.irs.gov/W4App" TargetMode="External"/><Relationship Id="rId38" Type="http://schemas.openxmlformats.org/officeDocument/2006/relationships/hyperlink" Target="http://www.irs.gov/W4App" TargetMode="External"/><Relationship Id="rId46" Type="http://schemas.openxmlformats.org/officeDocument/2006/relationships/hyperlink" Target="http://www.irs.gov/W4App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irs.gov/W4App" TargetMode="External"/><Relationship Id="rId20" Type="http://schemas.openxmlformats.org/officeDocument/2006/relationships/hyperlink" Target="http://www.irs.gov/FormW4" TargetMode="External"/><Relationship Id="rId29" Type="http://schemas.openxmlformats.org/officeDocument/2006/relationships/hyperlink" Target="http://www.irs.gov/W4App" TargetMode="External"/><Relationship Id="rId41" Type="http://schemas.openxmlformats.org/officeDocument/2006/relationships/hyperlink" Target="http://www.irs.gov/W4App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hyperlink" Target="http://www.irs.gov/W4App" TargetMode="External"/><Relationship Id="rId32" Type="http://schemas.openxmlformats.org/officeDocument/2006/relationships/hyperlink" Target="http://www.irs.gov/W4App" TargetMode="External"/><Relationship Id="rId37" Type="http://schemas.openxmlformats.org/officeDocument/2006/relationships/hyperlink" Target="http://www.irs.gov/W4App" TargetMode="External"/><Relationship Id="rId40" Type="http://schemas.openxmlformats.org/officeDocument/2006/relationships/hyperlink" Target="http://www.irs.gov/W4App" TargetMode="External"/><Relationship Id="rId45" Type="http://schemas.openxmlformats.org/officeDocument/2006/relationships/hyperlink" Target="http://www.irs.gov/W4App" TargetMode="External"/><Relationship Id="rId5" Type="http://schemas.openxmlformats.org/officeDocument/2006/relationships/image" Target="media/image2.png"/><Relationship Id="rId15" Type="http://schemas.openxmlformats.org/officeDocument/2006/relationships/hyperlink" Target="http://www.ssa.gov" TargetMode="External"/><Relationship Id="rId23" Type="http://schemas.openxmlformats.org/officeDocument/2006/relationships/hyperlink" Target="http://www.irs.gov/W4App" TargetMode="External"/><Relationship Id="rId28" Type="http://schemas.openxmlformats.org/officeDocument/2006/relationships/hyperlink" Target="http://www.irs.gov/W4App" TargetMode="External"/><Relationship Id="rId36" Type="http://schemas.openxmlformats.org/officeDocument/2006/relationships/hyperlink" Target="http://www.irs.gov/W4App" TargetMode="External"/><Relationship Id="rId49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hyperlink" Target="http://www.irs.gov/FormW4" TargetMode="External"/><Relationship Id="rId31" Type="http://schemas.openxmlformats.org/officeDocument/2006/relationships/hyperlink" Target="http://www.irs.gov/W4App" TargetMode="External"/><Relationship Id="rId44" Type="http://schemas.openxmlformats.org/officeDocument/2006/relationships/hyperlink" Target="http://www.irs.gov/W4App" TargetMode="External"/><Relationship Id="rId52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http://www.ssa.gov" TargetMode="External"/><Relationship Id="rId22" Type="http://schemas.openxmlformats.org/officeDocument/2006/relationships/hyperlink" Target="http://www.irs.gov/FormW4" TargetMode="External"/><Relationship Id="rId27" Type="http://schemas.openxmlformats.org/officeDocument/2006/relationships/hyperlink" Target="http://www.irs.gov/W4App" TargetMode="External"/><Relationship Id="rId30" Type="http://schemas.openxmlformats.org/officeDocument/2006/relationships/hyperlink" Target="http://www.irs.gov/W4App" TargetMode="External"/><Relationship Id="rId35" Type="http://schemas.openxmlformats.org/officeDocument/2006/relationships/hyperlink" Target="http://www.irs.gov/W4App" TargetMode="External"/><Relationship Id="rId43" Type="http://schemas.openxmlformats.org/officeDocument/2006/relationships/hyperlink" Target="http://www.irs.gov/W4App" TargetMode="External"/><Relationship Id="rId48" Type="http://schemas.openxmlformats.org/officeDocument/2006/relationships/image" Target="media/image11.png"/><Relationship Id="rId8" Type="http://schemas.openxmlformats.org/officeDocument/2006/relationships/image" Target="media/image5.pn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734</Words>
  <Characters>21284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9</CharactersWithSpaces>
  <SharedDoc>false</SharedDoc>
  <HLinks>
    <vt:vector size="210" baseType="variant">
      <vt:variant>
        <vt:i4>4587528</vt:i4>
      </vt:variant>
      <vt:variant>
        <vt:i4>102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99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96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93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90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87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84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81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78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75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72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69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66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63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60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57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54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51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48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45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42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39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36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33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30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390990</vt:i4>
      </vt:variant>
      <vt:variant>
        <vt:i4>27</vt:i4>
      </vt:variant>
      <vt:variant>
        <vt:i4>0</vt:i4>
      </vt:variant>
      <vt:variant>
        <vt:i4>5</vt:i4>
      </vt:variant>
      <vt:variant>
        <vt:lpwstr>http://www.irs.gov/FormW4</vt:lpwstr>
      </vt:variant>
      <vt:variant>
        <vt:lpwstr/>
      </vt:variant>
      <vt:variant>
        <vt:i4>4390990</vt:i4>
      </vt:variant>
      <vt:variant>
        <vt:i4>24</vt:i4>
      </vt:variant>
      <vt:variant>
        <vt:i4>0</vt:i4>
      </vt:variant>
      <vt:variant>
        <vt:i4>5</vt:i4>
      </vt:variant>
      <vt:variant>
        <vt:lpwstr>http://www.irs.gov/FormW4</vt:lpwstr>
      </vt:variant>
      <vt:variant>
        <vt:lpwstr/>
      </vt:variant>
      <vt:variant>
        <vt:i4>4390990</vt:i4>
      </vt:variant>
      <vt:variant>
        <vt:i4>21</vt:i4>
      </vt:variant>
      <vt:variant>
        <vt:i4>0</vt:i4>
      </vt:variant>
      <vt:variant>
        <vt:i4>5</vt:i4>
      </vt:variant>
      <vt:variant>
        <vt:lpwstr>http://www.irs.gov/FormW4</vt:lpwstr>
      </vt:variant>
      <vt:variant>
        <vt:lpwstr/>
      </vt:variant>
      <vt:variant>
        <vt:i4>4390990</vt:i4>
      </vt:variant>
      <vt:variant>
        <vt:i4>18</vt:i4>
      </vt:variant>
      <vt:variant>
        <vt:i4>0</vt:i4>
      </vt:variant>
      <vt:variant>
        <vt:i4>5</vt:i4>
      </vt:variant>
      <vt:variant>
        <vt:lpwstr>http://www.irs.gov/FormW4</vt:lpwstr>
      </vt:variant>
      <vt:variant>
        <vt:lpwstr/>
      </vt:variant>
      <vt:variant>
        <vt:i4>4390990</vt:i4>
      </vt:variant>
      <vt:variant>
        <vt:i4>15</vt:i4>
      </vt:variant>
      <vt:variant>
        <vt:i4>0</vt:i4>
      </vt:variant>
      <vt:variant>
        <vt:i4>5</vt:i4>
      </vt:variant>
      <vt:variant>
        <vt:lpwstr>http://www.irs.gov/FormW4</vt:lpwstr>
      </vt:variant>
      <vt:variant>
        <vt:lpwstr/>
      </vt:variant>
      <vt:variant>
        <vt:i4>4587528</vt:i4>
      </vt:variant>
      <vt:variant>
        <vt:i4>12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4587528</vt:i4>
      </vt:variant>
      <vt:variant>
        <vt:i4>9</vt:i4>
      </vt:variant>
      <vt:variant>
        <vt:i4>0</vt:i4>
      </vt:variant>
      <vt:variant>
        <vt:i4>5</vt:i4>
      </vt:variant>
      <vt:variant>
        <vt:lpwstr>http://www.irs.gov/W4App</vt:lpwstr>
      </vt:variant>
      <vt:variant>
        <vt:lpwstr/>
      </vt:variant>
      <vt:variant>
        <vt:i4>2621538</vt:i4>
      </vt:variant>
      <vt:variant>
        <vt:i4>6</vt:i4>
      </vt:variant>
      <vt:variant>
        <vt:i4>0</vt:i4>
      </vt:variant>
      <vt:variant>
        <vt:i4>5</vt:i4>
      </vt:variant>
      <vt:variant>
        <vt:lpwstr>http://www.ssa.gov/</vt:lpwstr>
      </vt:variant>
      <vt:variant>
        <vt:lpwstr/>
      </vt:variant>
      <vt:variant>
        <vt:i4>2621538</vt:i4>
      </vt:variant>
      <vt:variant>
        <vt:i4>3</vt:i4>
      </vt:variant>
      <vt:variant>
        <vt:i4>0</vt:i4>
      </vt:variant>
      <vt:variant>
        <vt:i4>5</vt:i4>
      </vt:variant>
      <vt:variant>
        <vt:lpwstr>http://www.ssa.gov/</vt:lpwstr>
      </vt:variant>
      <vt:variant>
        <vt:lpwstr/>
      </vt:variant>
      <vt:variant>
        <vt:i4>2621538</vt:i4>
      </vt:variant>
      <vt:variant>
        <vt:i4>0</vt:i4>
      </vt:variant>
      <vt:variant>
        <vt:i4>0</vt:i4>
      </vt:variant>
      <vt:variant>
        <vt:i4>5</vt:i4>
      </vt:variant>
      <vt:variant>
        <vt:lpwstr>http://www.ssa.gov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ta-Lab</dc:creator>
  <cp:lastModifiedBy>Insta-Lab</cp:lastModifiedBy>
  <cp:revision>1</cp:revision>
  <dcterms:created xsi:type="dcterms:W3CDTF">2021-04-28T09:23:00Z</dcterms:created>
  <dcterms:modified xsi:type="dcterms:W3CDTF">2021-04-28T09:28:00Z</dcterms:modified>
</cp:coreProperties>
</file>